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18AD6" w14:textId="00FE289B" w:rsidR="007B1EA6" w:rsidRDefault="00A467C6">
      <w:pPr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                        </w:t>
      </w:r>
      <w:r w:rsidR="00557A76" w:rsidRPr="00130132">
        <w:rPr>
          <w:rFonts w:ascii="Times New Roman" w:hAnsi="Times New Roman" w:cs="Times New Roman"/>
        </w:rPr>
        <w:t xml:space="preserve">                                SCIENTIFIC REPORT ON</w:t>
      </w:r>
    </w:p>
    <w:p w14:paraId="22F50357" w14:textId="4C8583D7" w:rsidR="007B1EA6" w:rsidRDefault="007B1EA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</w:t>
      </w:r>
      <w:r w:rsidR="00A02F66" w:rsidRPr="00130132">
        <w:rPr>
          <w:rFonts w:ascii="Times New Roman" w:hAnsi="Times New Roman" w:cs="Times New Roman"/>
        </w:rPr>
        <w:t>TIME SERIES ANALYSIS OF PATIENT ATTENDANCE AT JUM</w:t>
      </w:r>
      <w:r w:rsidR="007B0944" w:rsidRPr="00130132">
        <w:rPr>
          <w:rFonts w:ascii="Times New Roman" w:hAnsi="Times New Roman" w:cs="Times New Roman"/>
        </w:rPr>
        <w:t>UIA FRIENDS</w:t>
      </w:r>
      <w:r>
        <w:rPr>
          <w:rFonts w:ascii="Times New Roman" w:hAnsi="Times New Roman" w:cs="Times New Roman"/>
        </w:rPr>
        <w:t xml:space="preserve">   </w:t>
      </w:r>
    </w:p>
    <w:p w14:paraId="1D2FB997" w14:textId="7FBD526B" w:rsidR="00557A76" w:rsidRPr="00130132" w:rsidRDefault="007B1EA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</w:t>
      </w:r>
      <w:r w:rsidR="007B0944" w:rsidRPr="00130132">
        <w:rPr>
          <w:rFonts w:ascii="Times New Roman" w:hAnsi="Times New Roman" w:cs="Times New Roman"/>
        </w:rPr>
        <w:t>HOSPITAL</w:t>
      </w:r>
    </w:p>
    <w:p w14:paraId="1C76E5CD" w14:textId="73D23A6A" w:rsidR="007B0944" w:rsidRPr="00130132" w:rsidRDefault="007B0944">
      <w:pPr>
        <w:rPr>
          <w:rFonts w:ascii="Times New Roman" w:hAnsi="Times New Roman" w:cs="Times New Roman"/>
        </w:rPr>
      </w:pPr>
    </w:p>
    <w:p w14:paraId="6317E486" w14:textId="2D378705" w:rsidR="00BD251D" w:rsidRPr="00130132" w:rsidRDefault="00D712F3">
      <w:pPr>
        <w:rPr>
          <w:rFonts w:ascii="Times New Roman" w:hAnsi="Times New Roman" w:cs="Times New Roman"/>
        </w:rPr>
      </w:pPr>
      <w:r>
        <w:fldChar w:fldCharType="begin"/>
      </w:r>
      <w:r>
        <w:instrText xml:space="preserve"> INCLUDEPICTURE "/var/folders/qh/dymsh8b51_b0v81drnsmjcnc0000gn/T/com.microsoft.Word/WebArchiveCopyPasteTempFiles/healthcare-medical-concept-medicine-doctor-stethoscope-hand-patients-come-to-hospital-background-179931139.jp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46438A35" wp14:editId="75508D9A">
            <wp:extent cx="5912670" cy="2702394"/>
            <wp:effectExtent l="0" t="0" r="0" b="3175"/>
            <wp:docPr id="6" name="Picture 6" descr="582,617 Hospital Background Stock Photos - Free &amp; Royalty-Free Stock Photos  from Dreamsti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582,617 Hospital Background Stock Photos - Free &amp; Royalty-Free Stock Photos  from Dreamstim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3412" cy="276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69B19542" w14:textId="5CB7F13F" w:rsidR="00BD251D" w:rsidRPr="00130132" w:rsidRDefault="00BD251D">
      <w:pPr>
        <w:rPr>
          <w:rFonts w:ascii="Times New Roman" w:hAnsi="Times New Roman" w:cs="Times New Roman"/>
        </w:rPr>
      </w:pPr>
    </w:p>
    <w:p w14:paraId="17AEE9C9" w14:textId="2C4B8D13" w:rsidR="00BD251D" w:rsidRPr="00130132" w:rsidRDefault="00BD251D">
      <w:pPr>
        <w:rPr>
          <w:rFonts w:ascii="Times New Roman" w:hAnsi="Times New Roman" w:cs="Times New Roman"/>
        </w:rPr>
      </w:pPr>
    </w:p>
    <w:p w14:paraId="464C7421" w14:textId="34779B27" w:rsidR="00BD251D" w:rsidRPr="00130132" w:rsidRDefault="00F36D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0C0FFDF" wp14:editId="7FB56726">
            <wp:extent cx="5943600" cy="3220720"/>
            <wp:effectExtent l="0" t="0" r="0" b="508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35885627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383162E" w14:textId="4EC81734" w:rsidR="0041535E" w:rsidRPr="00130132" w:rsidRDefault="0041535E" w:rsidP="0041535E">
          <w:pPr>
            <w:pStyle w:val="TOCHeading"/>
            <w:rPr>
              <w:rFonts w:ascii="Times New Roman" w:hAnsi="Times New Roman" w:cs="Times New Roman"/>
            </w:rPr>
          </w:pPr>
          <w:r w:rsidRPr="00130132">
            <w:rPr>
              <w:rFonts w:ascii="Times New Roman" w:hAnsi="Times New Roman" w:cs="Times New Roman"/>
            </w:rPr>
            <w:t>Table of Contents</w:t>
          </w:r>
          <w:r w:rsidR="00632715" w:rsidRPr="00130132">
            <w:rPr>
              <w:rFonts w:ascii="Times New Roman" w:hAnsi="Times New Roman" w:cs="Times New Roman"/>
            </w:rPr>
            <w:t xml:space="preserve">                                                                                        </w:t>
          </w:r>
        </w:p>
        <w:p w14:paraId="16F6CCBD" w14:textId="77777777" w:rsidR="0041535E" w:rsidRPr="00130132" w:rsidRDefault="0041535E" w:rsidP="0041535E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r w:rsidRPr="00130132">
            <w:rPr>
              <w:rFonts w:ascii="Times New Roman" w:hAnsi="Times New Roman" w:cs="Times New Roman"/>
            </w:rPr>
            <w:fldChar w:fldCharType="begin"/>
          </w:r>
          <w:r w:rsidRPr="00130132">
            <w:rPr>
              <w:rFonts w:ascii="Times New Roman" w:hAnsi="Times New Roman" w:cs="Times New Roman"/>
            </w:rPr>
            <w:instrText xml:space="preserve"> TOC \o "1-3" \h \z \u </w:instrText>
          </w:r>
          <w:r w:rsidRPr="00130132">
            <w:rPr>
              <w:rFonts w:ascii="Times New Roman" w:hAnsi="Times New Roman" w:cs="Times New Roman"/>
            </w:rPr>
            <w:fldChar w:fldCharType="separate"/>
          </w:r>
          <w:hyperlink w:anchor="_Toc121943564" w:history="1">
            <w:r w:rsidRPr="00130132">
              <w:rPr>
                <w:rStyle w:val="Hyperlink"/>
                <w:rFonts w:ascii="Times New Roman" w:hAnsi="Times New Roman" w:cs="Times New Roman"/>
                <w:noProof/>
              </w:rPr>
              <w:t>1 Chapter one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instrText xml:space="preserve"> PAGEREF _Toc121943564 \h </w:instrTex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51922F7" w14:textId="77777777" w:rsidR="0041535E" w:rsidRPr="00130132" w:rsidRDefault="0041535E" w:rsidP="0041535E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21943565" w:history="1">
            <w:r w:rsidRPr="00130132">
              <w:rPr>
                <w:rStyle w:val="Hyperlink"/>
                <w:rFonts w:ascii="Times New Roman" w:hAnsi="Times New Roman" w:cs="Times New Roman"/>
                <w:noProof/>
              </w:rPr>
              <w:t>PROJECT OVERVIEW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instrText xml:space="preserve"> PAGEREF _Toc121943565 \h </w:instrTex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05F08F8" w14:textId="77777777" w:rsidR="0041535E" w:rsidRPr="00130132" w:rsidRDefault="0041535E" w:rsidP="0041535E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21943566" w:history="1">
            <w:r w:rsidRPr="00130132">
              <w:rPr>
                <w:rStyle w:val="Hyperlink"/>
                <w:rFonts w:ascii="Times New Roman" w:hAnsi="Times New Roman" w:cs="Times New Roman"/>
                <w:noProof/>
              </w:rPr>
              <w:t>Statement of the problem and metrics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instrText xml:space="preserve"> PAGEREF _Toc121943566 \h </w:instrTex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8E7BE27" w14:textId="77777777" w:rsidR="0041535E" w:rsidRPr="00130132" w:rsidRDefault="0041535E" w:rsidP="0041535E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21943567" w:history="1">
            <w:r w:rsidRPr="00130132">
              <w:rPr>
                <w:rStyle w:val="Hyperlink"/>
                <w:rFonts w:ascii="Times New Roman" w:hAnsi="Times New Roman" w:cs="Times New Roman"/>
                <w:noProof/>
              </w:rPr>
              <w:t>1.3 Objectives of study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instrText xml:space="preserve"> PAGEREF _Toc121943567 \h </w:instrTex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D76B084" w14:textId="77777777" w:rsidR="0041535E" w:rsidRPr="00130132" w:rsidRDefault="0041535E" w:rsidP="0041535E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21943568" w:history="1">
            <w:r w:rsidRPr="00130132">
              <w:rPr>
                <w:rStyle w:val="Hyperlink"/>
                <w:rFonts w:ascii="Times New Roman" w:hAnsi="Times New Roman" w:cs="Times New Roman"/>
                <w:noProof/>
              </w:rPr>
              <w:t>1.4 Significance of study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instrText xml:space="preserve"> PAGEREF _Toc121943568 \h </w:instrTex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D5E91B7" w14:textId="77777777" w:rsidR="0041535E" w:rsidRPr="00130132" w:rsidRDefault="0041535E" w:rsidP="0041535E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21943569" w:history="1">
            <w:r w:rsidRPr="00130132">
              <w:rPr>
                <w:rStyle w:val="Hyperlink"/>
                <w:rFonts w:ascii="Times New Roman" w:hAnsi="Times New Roman" w:cs="Times New Roman"/>
                <w:noProof/>
              </w:rPr>
              <w:t>Chapter 2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instrText xml:space="preserve"> PAGEREF _Toc121943569 \h </w:instrTex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0090A8D" w14:textId="77777777" w:rsidR="0041535E" w:rsidRPr="00130132" w:rsidRDefault="0041535E" w:rsidP="0041535E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21943570" w:history="1">
            <w:r w:rsidRPr="00130132">
              <w:rPr>
                <w:rStyle w:val="Hyperlink"/>
                <w:rFonts w:ascii="Times New Roman" w:hAnsi="Times New Roman" w:cs="Times New Roman"/>
                <w:noProof/>
              </w:rPr>
              <w:t>2.1   Data exploration and visualization.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instrText xml:space="preserve"> PAGEREF _Toc121943570 \h </w:instrTex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5E67A5F" w14:textId="77777777" w:rsidR="0041535E" w:rsidRPr="00130132" w:rsidRDefault="0041535E" w:rsidP="0041535E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21943571" w:history="1">
            <w:r w:rsidRPr="00130132">
              <w:rPr>
                <w:rStyle w:val="Hyperlink"/>
                <w:rFonts w:ascii="Times New Roman" w:hAnsi="Times New Roman" w:cs="Times New Roman"/>
                <w:noProof/>
              </w:rPr>
              <w:t>Testing for stationarity.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instrText xml:space="preserve"> PAGEREF _Toc121943571 \h </w:instrTex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5F15C5D" w14:textId="77777777" w:rsidR="0041535E" w:rsidRPr="00130132" w:rsidRDefault="0041535E" w:rsidP="0041535E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21943572" w:history="1">
            <w:r w:rsidRPr="00130132">
              <w:rPr>
                <w:rStyle w:val="Hyperlink"/>
                <w:rFonts w:ascii="Times New Roman" w:hAnsi="Times New Roman" w:cs="Times New Roman"/>
                <w:noProof/>
              </w:rPr>
              <w:t>SUMMARY OF THE MODEL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instrText xml:space="preserve"> PAGEREF _Toc121943572 \h </w:instrTex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7712B10" w14:textId="77777777" w:rsidR="0041535E" w:rsidRPr="00130132" w:rsidRDefault="0041535E" w:rsidP="0041535E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21943573" w:history="1">
            <w:r w:rsidRPr="00130132">
              <w:rPr>
                <w:rStyle w:val="Hyperlink"/>
                <w:rFonts w:ascii="Times New Roman" w:hAnsi="Times New Roman" w:cs="Times New Roman"/>
                <w:noProof/>
              </w:rPr>
              <w:t>Normality assumption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instrText xml:space="preserve"> PAGEREF _Toc121943573 \h </w:instrTex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B8DBF09" w14:textId="77777777" w:rsidR="0041535E" w:rsidRPr="00130132" w:rsidRDefault="0041535E" w:rsidP="0041535E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21943574" w:history="1">
            <w:r w:rsidRPr="00130132">
              <w:rPr>
                <w:rStyle w:val="Hyperlink"/>
                <w:rFonts w:ascii="Times New Roman" w:hAnsi="Times New Roman" w:cs="Times New Roman"/>
                <w:b/>
                <w:noProof/>
              </w:rPr>
              <w:t>Forecasted data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instrText xml:space="preserve"> PAGEREF _Toc121943574 \h </w:instrTex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>9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7E674EB" w14:textId="77777777" w:rsidR="0041535E" w:rsidRPr="00130132" w:rsidRDefault="0041535E" w:rsidP="0041535E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21943575" w:history="1">
            <w:r w:rsidRPr="00130132">
              <w:rPr>
                <w:rStyle w:val="Hyperlink"/>
                <w:rFonts w:ascii="Times New Roman" w:hAnsi="Times New Roman" w:cs="Times New Roman"/>
                <w:noProof/>
              </w:rPr>
              <w:t>Model summary.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instrText xml:space="preserve"> PAGEREF _Toc121943575 \h </w:instrTex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F201B22" w14:textId="77777777" w:rsidR="0041535E" w:rsidRPr="00130132" w:rsidRDefault="0041535E" w:rsidP="0041535E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21943576" w:history="1">
            <w:r w:rsidRPr="00130132">
              <w:rPr>
                <w:rStyle w:val="Hyperlink"/>
                <w:rFonts w:ascii="Times New Roman" w:hAnsi="Times New Roman" w:cs="Times New Roman"/>
                <w:noProof/>
              </w:rPr>
              <w:t>Chapter 3 METHODOLOGY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instrText xml:space="preserve"> PAGEREF _Toc121943576 \h </w:instrTex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DBDD74C" w14:textId="77777777" w:rsidR="0041535E" w:rsidRPr="00130132" w:rsidRDefault="0041535E" w:rsidP="0041535E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21943577" w:history="1">
            <w:r w:rsidRPr="00130132">
              <w:rPr>
                <w:rStyle w:val="Hyperlink"/>
                <w:rFonts w:ascii="Times New Roman" w:hAnsi="Times New Roman" w:cs="Times New Roman"/>
                <w:noProof/>
              </w:rPr>
              <w:t>3.1 DATA PREPROCESSING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instrText xml:space="preserve"> PAGEREF _Toc121943577 \h </w:instrTex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6F94053" w14:textId="77777777" w:rsidR="0041535E" w:rsidRPr="00130132" w:rsidRDefault="0041535E" w:rsidP="0041535E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21943578" w:history="1">
            <w:r w:rsidRPr="00130132">
              <w:rPr>
                <w:rStyle w:val="Hyperlink"/>
                <w:rFonts w:ascii="Times New Roman" w:hAnsi="Times New Roman" w:cs="Times New Roman"/>
                <w:noProof/>
              </w:rPr>
              <w:t>3.2 IMPLEMENTATION OF THE MODEL.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instrText xml:space="preserve"> PAGEREF _Toc121943578 \h </w:instrTex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t>12</w:t>
            </w:r>
            <w:r w:rsidRPr="0013013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3256F17" w14:textId="2EA77FCA" w:rsidR="0041535E" w:rsidRPr="00130132" w:rsidRDefault="0041535E" w:rsidP="0041535E">
          <w:pPr>
            <w:rPr>
              <w:rFonts w:ascii="Times New Roman" w:hAnsi="Times New Roman" w:cs="Times New Roman"/>
            </w:rPr>
          </w:pPr>
          <w:r w:rsidRPr="00130132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  <w:r w:rsidRPr="00130132">
            <w:rPr>
              <w:rFonts w:ascii="Times New Roman" w:hAnsi="Times New Roman" w:cs="Times New Roman"/>
              <w:bCs/>
              <w:noProof/>
            </w:rPr>
            <w:t>Chapter 4 Model evaluation and validation ………………………………………………</w:t>
          </w:r>
          <w:r w:rsidR="00632715" w:rsidRPr="00130132">
            <w:rPr>
              <w:rFonts w:ascii="Times New Roman" w:hAnsi="Times New Roman" w:cs="Times New Roman"/>
              <w:bCs/>
              <w:noProof/>
            </w:rPr>
            <w:t>……..</w:t>
          </w:r>
          <w:r w:rsidRPr="00130132">
            <w:rPr>
              <w:rFonts w:ascii="Times New Roman" w:hAnsi="Times New Roman" w:cs="Times New Roman"/>
              <w:bCs/>
              <w:noProof/>
            </w:rPr>
            <w:t>13</w:t>
          </w:r>
        </w:p>
        <w:p w14:paraId="7E23B55F" w14:textId="3B5C7E64" w:rsidR="0041535E" w:rsidRPr="00130132" w:rsidRDefault="0041535E" w:rsidP="0041535E">
          <w:pPr>
            <w:rPr>
              <w:rFonts w:ascii="Times New Roman" w:hAnsi="Times New Roman" w:cs="Times New Roman"/>
            </w:rPr>
          </w:pPr>
          <w:r w:rsidRPr="00130132">
            <w:rPr>
              <w:rFonts w:ascii="Times New Roman" w:hAnsi="Times New Roman" w:cs="Times New Roman"/>
            </w:rPr>
            <w:t>Chapter 5 Conclusion………………………………………………………………………...</w:t>
          </w:r>
          <w:r w:rsidR="00CD72C9" w:rsidRPr="00130132">
            <w:rPr>
              <w:rFonts w:ascii="Times New Roman" w:hAnsi="Times New Roman" w:cs="Times New Roman"/>
            </w:rPr>
            <w:t>...</w:t>
          </w:r>
          <w:r w:rsidR="00632715" w:rsidRPr="00130132">
            <w:rPr>
              <w:rFonts w:ascii="Times New Roman" w:hAnsi="Times New Roman" w:cs="Times New Roman"/>
            </w:rPr>
            <w:t>.</w:t>
          </w:r>
          <w:r w:rsidR="00CD72C9" w:rsidRPr="00130132">
            <w:rPr>
              <w:rFonts w:ascii="Times New Roman" w:hAnsi="Times New Roman" w:cs="Times New Roman"/>
            </w:rPr>
            <w:t>..</w:t>
          </w:r>
          <w:r w:rsidRPr="00130132">
            <w:rPr>
              <w:rFonts w:ascii="Times New Roman" w:hAnsi="Times New Roman" w:cs="Times New Roman"/>
            </w:rPr>
            <w:t>15</w:t>
          </w:r>
        </w:p>
        <w:p w14:paraId="3AF1ECA2" w14:textId="7C2E9413" w:rsidR="0041535E" w:rsidRPr="00130132" w:rsidRDefault="0041535E" w:rsidP="0041535E">
          <w:pPr>
            <w:rPr>
              <w:rFonts w:ascii="Times New Roman" w:hAnsi="Times New Roman" w:cs="Times New Roman"/>
            </w:rPr>
          </w:pPr>
          <w:r w:rsidRPr="00130132">
            <w:rPr>
              <w:rFonts w:ascii="Times New Roman" w:hAnsi="Times New Roman" w:cs="Times New Roman"/>
            </w:rPr>
            <w:t xml:space="preserve">             References………………………………………………………………………</w:t>
          </w:r>
          <w:r w:rsidR="00CD72C9" w:rsidRPr="00130132">
            <w:rPr>
              <w:rFonts w:ascii="Times New Roman" w:hAnsi="Times New Roman" w:cs="Times New Roman"/>
            </w:rPr>
            <w:t>……….</w:t>
          </w:r>
          <w:r w:rsidRPr="00130132">
            <w:rPr>
              <w:rFonts w:ascii="Times New Roman" w:hAnsi="Times New Roman" w:cs="Times New Roman"/>
            </w:rPr>
            <w:t>16</w:t>
          </w:r>
        </w:p>
        <w:p w14:paraId="236E4E9D" w14:textId="48E5F1DD" w:rsidR="00BD251D" w:rsidRPr="00130132" w:rsidRDefault="0041535E" w:rsidP="0041535E">
          <w:pPr>
            <w:rPr>
              <w:rFonts w:ascii="Times New Roman" w:hAnsi="Times New Roman" w:cs="Times New Roman"/>
              <w:b/>
              <w:bCs/>
              <w:noProof/>
            </w:rPr>
          </w:pPr>
        </w:p>
      </w:sdtContent>
    </w:sdt>
    <w:p w14:paraId="387C7A1C" w14:textId="1A65614F" w:rsidR="0020218D" w:rsidRPr="00130132" w:rsidRDefault="0020218D" w:rsidP="0041535E">
      <w:pPr>
        <w:rPr>
          <w:rFonts w:ascii="Times New Roman" w:hAnsi="Times New Roman" w:cs="Times New Roman"/>
          <w:b/>
          <w:bCs/>
          <w:noProof/>
        </w:rPr>
      </w:pPr>
    </w:p>
    <w:p w14:paraId="3E52E512" w14:textId="0D2AC76C" w:rsidR="0020218D" w:rsidRPr="00130132" w:rsidRDefault="0020218D" w:rsidP="0041535E">
      <w:pPr>
        <w:rPr>
          <w:rFonts w:ascii="Times New Roman" w:hAnsi="Times New Roman" w:cs="Times New Roman"/>
          <w:b/>
          <w:bCs/>
          <w:noProof/>
        </w:rPr>
      </w:pPr>
    </w:p>
    <w:p w14:paraId="3D313295" w14:textId="236E4863" w:rsidR="0020218D" w:rsidRPr="00130132" w:rsidRDefault="0020218D" w:rsidP="0041535E">
      <w:pPr>
        <w:rPr>
          <w:rFonts w:ascii="Times New Roman" w:hAnsi="Times New Roman" w:cs="Times New Roman"/>
          <w:b/>
          <w:bCs/>
          <w:noProof/>
        </w:rPr>
      </w:pPr>
    </w:p>
    <w:p w14:paraId="58DBB1AA" w14:textId="7F3BAD55" w:rsidR="0020218D" w:rsidRPr="00130132" w:rsidRDefault="0020218D" w:rsidP="0041535E">
      <w:pPr>
        <w:rPr>
          <w:rFonts w:ascii="Times New Roman" w:hAnsi="Times New Roman" w:cs="Times New Roman"/>
          <w:b/>
          <w:bCs/>
          <w:noProof/>
        </w:rPr>
      </w:pPr>
    </w:p>
    <w:p w14:paraId="2F758945" w14:textId="4B1FEB6A" w:rsidR="0020218D" w:rsidRPr="00130132" w:rsidRDefault="0020218D" w:rsidP="0041535E">
      <w:pPr>
        <w:rPr>
          <w:rFonts w:ascii="Times New Roman" w:hAnsi="Times New Roman" w:cs="Times New Roman"/>
          <w:b/>
          <w:bCs/>
          <w:noProof/>
        </w:rPr>
      </w:pPr>
    </w:p>
    <w:p w14:paraId="22972910" w14:textId="1C0EFF57" w:rsidR="0020218D" w:rsidRPr="00130132" w:rsidRDefault="0020218D" w:rsidP="0041535E">
      <w:pPr>
        <w:rPr>
          <w:rFonts w:ascii="Times New Roman" w:hAnsi="Times New Roman" w:cs="Times New Roman"/>
          <w:b/>
          <w:bCs/>
          <w:noProof/>
        </w:rPr>
      </w:pPr>
    </w:p>
    <w:p w14:paraId="06666CBF" w14:textId="2266A172" w:rsidR="0020218D" w:rsidRPr="00130132" w:rsidRDefault="0020218D" w:rsidP="0041535E">
      <w:pPr>
        <w:rPr>
          <w:rFonts w:ascii="Times New Roman" w:hAnsi="Times New Roman" w:cs="Times New Roman"/>
          <w:b/>
          <w:bCs/>
          <w:noProof/>
        </w:rPr>
      </w:pPr>
    </w:p>
    <w:p w14:paraId="60B4306E" w14:textId="0C201A3D" w:rsidR="0020218D" w:rsidRPr="00130132" w:rsidRDefault="0020218D" w:rsidP="0041535E">
      <w:pPr>
        <w:rPr>
          <w:rFonts w:ascii="Times New Roman" w:hAnsi="Times New Roman" w:cs="Times New Roman"/>
          <w:b/>
          <w:bCs/>
          <w:noProof/>
        </w:rPr>
      </w:pPr>
    </w:p>
    <w:p w14:paraId="6979308B" w14:textId="260E7E20" w:rsidR="00AA11CC" w:rsidRPr="00130132" w:rsidRDefault="00AA11CC" w:rsidP="00AA11CC">
      <w:pPr>
        <w:pStyle w:val="Heading1"/>
        <w:rPr>
          <w:rFonts w:ascii="Times New Roman" w:hAnsi="Times New Roman" w:cs="Times New Roman"/>
        </w:rPr>
      </w:pPr>
      <w:bookmarkStart w:id="0" w:name="_Toc121930474"/>
      <w:bookmarkStart w:id="1" w:name="_Toc121943564"/>
      <w:r w:rsidRPr="00130132">
        <w:rPr>
          <w:rFonts w:ascii="Times New Roman" w:hAnsi="Times New Roman" w:cs="Times New Roman"/>
        </w:rPr>
        <w:lastRenderedPageBreak/>
        <w:t>1 Chapter one</w:t>
      </w:r>
      <w:bookmarkEnd w:id="0"/>
      <w:bookmarkEnd w:id="1"/>
    </w:p>
    <w:p w14:paraId="12ABCDC8" w14:textId="11FB6786" w:rsidR="00AA11CC" w:rsidRPr="00130132" w:rsidRDefault="00AA11CC" w:rsidP="00A05294">
      <w:pPr>
        <w:pStyle w:val="Heading1"/>
        <w:rPr>
          <w:rFonts w:ascii="Times New Roman" w:hAnsi="Times New Roman" w:cs="Times New Roman"/>
        </w:rPr>
      </w:pPr>
      <w:bookmarkStart w:id="2" w:name="_Toc121930475"/>
      <w:bookmarkStart w:id="3" w:name="_Toc121943565"/>
      <w:r w:rsidRPr="00130132">
        <w:rPr>
          <w:rFonts w:ascii="Times New Roman" w:hAnsi="Times New Roman" w:cs="Times New Roman"/>
        </w:rPr>
        <w:t>PROJECT OVERVIEW</w:t>
      </w:r>
      <w:bookmarkEnd w:id="2"/>
      <w:bookmarkEnd w:id="3"/>
    </w:p>
    <w:p w14:paraId="51AA139B" w14:textId="48C1368F" w:rsidR="00A95CD3" w:rsidRPr="00130132" w:rsidRDefault="00AA11CC" w:rsidP="00133F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The </w:t>
      </w:r>
      <w:r w:rsidR="00BD28BA" w:rsidRPr="00130132">
        <w:rPr>
          <w:rFonts w:ascii="Times New Roman" w:hAnsi="Times New Roman" w:cs="Times New Roman"/>
        </w:rPr>
        <w:t>project's</w:t>
      </w:r>
      <w:r w:rsidRPr="00130132">
        <w:rPr>
          <w:rFonts w:ascii="Times New Roman" w:hAnsi="Times New Roman" w:cs="Times New Roman"/>
        </w:rPr>
        <w:t xml:space="preserve"> main aim is to examine and forecast the number of outpatients</w:t>
      </w:r>
      <w:r w:rsidR="00A95CD3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 xml:space="preserve">attending Jumuia friends </w:t>
      </w:r>
      <w:r w:rsidR="00BD28BA" w:rsidRPr="00130132">
        <w:rPr>
          <w:rFonts w:ascii="Times New Roman" w:hAnsi="Times New Roman" w:cs="Times New Roman"/>
        </w:rPr>
        <w:t>Hospital</w:t>
      </w:r>
      <w:r w:rsidRPr="00130132">
        <w:rPr>
          <w:rFonts w:ascii="Times New Roman" w:hAnsi="Times New Roman" w:cs="Times New Roman"/>
        </w:rPr>
        <w:t xml:space="preserve"> at a particular time. We want to build a</w:t>
      </w:r>
      <w:r w:rsidR="00A95CD3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>model that best defines our data and use that model to forecast future</w:t>
      </w:r>
      <w:r w:rsidR="00A95CD3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 xml:space="preserve">Attendance </w:t>
      </w:r>
      <w:r w:rsidR="00A95CD3" w:rsidRPr="00130132">
        <w:rPr>
          <w:rFonts w:ascii="Times New Roman" w:hAnsi="Times New Roman" w:cs="Times New Roman"/>
        </w:rPr>
        <w:t>rates</w:t>
      </w:r>
      <w:r w:rsidRPr="00130132">
        <w:rPr>
          <w:rFonts w:ascii="Times New Roman" w:hAnsi="Times New Roman" w:cs="Times New Roman"/>
        </w:rPr>
        <w:t xml:space="preserve">. </w:t>
      </w:r>
    </w:p>
    <w:p w14:paraId="70AC1B0C" w14:textId="6EF9FF4E" w:rsidR="00E86C06" w:rsidRPr="00130132" w:rsidRDefault="00AA11CC" w:rsidP="00133F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Our study before </w:t>
      </w:r>
      <w:r w:rsidR="00BB2C20">
        <w:rPr>
          <w:rFonts w:ascii="Times New Roman" w:hAnsi="Times New Roman" w:cs="Times New Roman"/>
        </w:rPr>
        <w:t>WHO</w:t>
      </w:r>
      <w:r w:rsidRPr="00130132">
        <w:rPr>
          <w:rFonts w:ascii="Times New Roman" w:hAnsi="Times New Roman" w:cs="Times New Roman"/>
        </w:rPr>
        <w:t xml:space="preserve"> was about the usefulness of statistics in the</w:t>
      </w:r>
      <w:r w:rsidR="00A95CD3" w:rsidRPr="00130132">
        <w:rPr>
          <w:rFonts w:ascii="Times New Roman" w:hAnsi="Times New Roman" w:cs="Times New Roman"/>
        </w:rPr>
        <w:t xml:space="preserve"> Field</w:t>
      </w:r>
      <w:r w:rsidRPr="00130132">
        <w:rPr>
          <w:rFonts w:ascii="Times New Roman" w:hAnsi="Times New Roman" w:cs="Times New Roman"/>
        </w:rPr>
        <w:t xml:space="preserve"> of medicine. In this </w:t>
      </w:r>
      <w:r w:rsidR="00A95CD3" w:rsidRPr="00130132">
        <w:rPr>
          <w:rFonts w:ascii="Times New Roman" w:hAnsi="Times New Roman" w:cs="Times New Roman"/>
        </w:rPr>
        <w:t>Field</w:t>
      </w:r>
      <w:r w:rsidRPr="00130132">
        <w:rPr>
          <w:rFonts w:ascii="Times New Roman" w:hAnsi="Times New Roman" w:cs="Times New Roman"/>
        </w:rPr>
        <w:t xml:space="preserve"> of medicine, statistics are also highly relied on for</w:t>
      </w:r>
      <w:r w:rsidR="006B1F4A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 xml:space="preserve">medicine discovery trials. </w:t>
      </w:r>
      <w:r w:rsidR="00BB2C20">
        <w:rPr>
          <w:rFonts w:ascii="Times New Roman" w:hAnsi="Times New Roman" w:cs="Times New Roman"/>
        </w:rPr>
        <w:t>Over</w:t>
      </w:r>
      <w:r w:rsidRPr="00130132">
        <w:rPr>
          <w:rFonts w:ascii="Times New Roman" w:hAnsi="Times New Roman" w:cs="Times New Roman"/>
        </w:rPr>
        <w:t xml:space="preserve"> the years</w:t>
      </w:r>
      <w:r w:rsidR="00A95CD3" w:rsidRPr="00130132">
        <w:rPr>
          <w:rFonts w:ascii="Times New Roman" w:hAnsi="Times New Roman" w:cs="Times New Roman"/>
        </w:rPr>
        <w:t>,</w:t>
      </w:r>
      <w:r w:rsidRPr="00130132">
        <w:rPr>
          <w:rFonts w:ascii="Times New Roman" w:hAnsi="Times New Roman" w:cs="Times New Roman"/>
        </w:rPr>
        <w:t xml:space="preserve"> </w:t>
      </w:r>
      <w:r w:rsidR="00864822" w:rsidRPr="00130132">
        <w:rPr>
          <w:rFonts w:ascii="Times New Roman" w:hAnsi="Times New Roman" w:cs="Times New Roman"/>
        </w:rPr>
        <w:t>Jumuia</w:t>
      </w:r>
      <w:r w:rsidR="00D90A9E" w:rsidRPr="00130132">
        <w:rPr>
          <w:rFonts w:ascii="Times New Roman" w:hAnsi="Times New Roman" w:cs="Times New Roman"/>
        </w:rPr>
        <w:t xml:space="preserve"> Friends Hospital </w:t>
      </w:r>
      <w:r w:rsidRPr="00130132">
        <w:rPr>
          <w:rFonts w:ascii="Times New Roman" w:hAnsi="Times New Roman" w:cs="Times New Roman"/>
        </w:rPr>
        <w:t>was</w:t>
      </w:r>
      <w:r w:rsidR="006B1F4A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>sometimes helped by numerous patients that attended the facility. This was</w:t>
      </w:r>
      <w:r w:rsidR="001815A7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 xml:space="preserve">a result of poor planning for their service delivery. Jumuia </w:t>
      </w:r>
      <w:r w:rsidR="00D90A9E" w:rsidRPr="00130132">
        <w:rPr>
          <w:rFonts w:ascii="Times New Roman" w:hAnsi="Times New Roman" w:cs="Times New Roman"/>
        </w:rPr>
        <w:t xml:space="preserve">Friends Hospital </w:t>
      </w:r>
      <w:r w:rsidR="009711F2">
        <w:rPr>
          <w:rFonts w:ascii="Times New Roman" w:hAnsi="Times New Roman" w:cs="Times New Roman"/>
        </w:rPr>
        <w:t>is</w:t>
      </w:r>
      <w:r w:rsidRPr="00130132">
        <w:rPr>
          <w:rFonts w:ascii="Times New Roman" w:hAnsi="Times New Roman" w:cs="Times New Roman"/>
        </w:rPr>
        <w:t xml:space="preserve"> a private hospital</w:t>
      </w:r>
      <w:r w:rsidR="009711F2">
        <w:rPr>
          <w:rFonts w:ascii="Times New Roman" w:hAnsi="Times New Roman" w:cs="Times New Roman"/>
        </w:rPr>
        <w:t>, and profit</w:t>
      </w:r>
      <w:r w:rsidRPr="00130132">
        <w:rPr>
          <w:rFonts w:ascii="Times New Roman" w:hAnsi="Times New Roman" w:cs="Times New Roman"/>
        </w:rPr>
        <w:t xml:space="preserve"> maximization depends on proper planning and</w:t>
      </w:r>
      <w:r w:rsidR="00512C7E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 xml:space="preserve">service delivery. </w:t>
      </w:r>
    </w:p>
    <w:p w14:paraId="5F2FAC38" w14:textId="5B47E86A" w:rsidR="00AA11CC" w:rsidRPr="00130132" w:rsidRDefault="00AA11CC" w:rsidP="00133F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Our project will help the management to have appropriate plans</w:t>
      </w:r>
      <w:r w:rsidR="00512C7E" w:rsidRPr="00130132">
        <w:rPr>
          <w:rFonts w:ascii="Times New Roman" w:hAnsi="Times New Roman" w:cs="Times New Roman"/>
        </w:rPr>
        <w:t xml:space="preserve"> </w:t>
      </w:r>
      <w:r w:rsidR="00795691" w:rsidRPr="00130132">
        <w:rPr>
          <w:rFonts w:ascii="Times New Roman" w:hAnsi="Times New Roman" w:cs="Times New Roman"/>
        </w:rPr>
        <w:t>for</w:t>
      </w:r>
      <w:r w:rsidRPr="00130132">
        <w:rPr>
          <w:rFonts w:ascii="Times New Roman" w:hAnsi="Times New Roman" w:cs="Times New Roman"/>
        </w:rPr>
        <w:t xml:space="preserve"> the expected number of outpatients at a particular time. </w:t>
      </w:r>
      <w:r w:rsidR="00795691" w:rsidRPr="00130132">
        <w:rPr>
          <w:rFonts w:ascii="Times New Roman" w:hAnsi="Times New Roman" w:cs="Times New Roman"/>
        </w:rPr>
        <w:t xml:space="preserve">The </w:t>
      </w:r>
      <w:r w:rsidRPr="00130132">
        <w:rPr>
          <w:rFonts w:ascii="Times New Roman" w:hAnsi="Times New Roman" w:cs="Times New Roman"/>
        </w:rPr>
        <w:t xml:space="preserve">Ministry of </w:t>
      </w:r>
      <w:r w:rsidR="00795691" w:rsidRPr="00130132">
        <w:rPr>
          <w:rFonts w:ascii="Times New Roman" w:hAnsi="Times New Roman" w:cs="Times New Roman"/>
        </w:rPr>
        <w:t>Health</w:t>
      </w:r>
      <w:r w:rsidRPr="00130132">
        <w:rPr>
          <w:rFonts w:ascii="Times New Roman" w:hAnsi="Times New Roman" w:cs="Times New Roman"/>
        </w:rPr>
        <w:t xml:space="preserve"> and</w:t>
      </w:r>
      <w:r w:rsidR="00512C7E" w:rsidRPr="00130132">
        <w:rPr>
          <w:rFonts w:ascii="Times New Roman" w:hAnsi="Times New Roman" w:cs="Times New Roman"/>
        </w:rPr>
        <w:t xml:space="preserve"> </w:t>
      </w:r>
      <w:r w:rsidR="00795691" w:rsidRPr="00130132">
        <w:rPr>
          <w:rFonts w:ascii="Times New Roman" w:hAnsi="Times New Roman" w:cs="Times New Roman"/>
        </w:rPr>
        <w:t xml:space="preserve">the </w:t>
      </w:r>
      <w:r w:rsidRPr="00130132">
        <w:rPr>
          <w:rFonts w:ascii="Times New Roman" w:hAnsi="Times New Roman" w:cs="Times New Roman"/>
        </w:rPr>
        <w:t>World Health Organization can also use the same technique to estimate the</w:t>
      </w:r>
      <w:r w:rsidR="00512C7E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 xml:space="preserve">medical requirement and other resources </w:t>
      </w:r>
      <w:r w:rsidR="00795691" w:rsidRPr="00130132">
        <w:rPr>
          <w:rFonts w:ascii="Times New Roman" w:hAnsi="Times New Roman" w:cs="Times New Roman"/>
        </w:rPr>
        <w:t>for</w:t>
      </w:r>
      <w:r w:rsidRPr="00130132">
        <w:rPr>
          <w:rFonts w:ascii="Times New Roman" w:hAnsi="Times New Roman" w:cs="Times New Roman"/>
        </w:rPr>
        <w:t xml:space="preserve"> citizens </w:t>
      </w:r>
      <w:r w:rsidR="00795691" w:rsidRPr="00130132">
        <w:rPr>
          <w:rFonts w:ascii="Times New Roman" w:hAnsi="Times New Roman" w:cs="Times New Roman"/>
        </w:rPr>
        <w:t>at a specific time in the future</w:t>
      </w:r>
      <w:r w:rsidRPr="00130132">
        <w:rPr>
          <w:rFonts w:ascii="Times New Roman" w:hAnsi="Times New Roman" w:cs="Times New Roman"/>
        </w:rPr>
        <w:t>.</w:t>
      </w:r>
    </w:p>
    <w:p w14:paraId="469B5C25" w14:textId="3AD7EE50" w:rsidR="0020218D" w:rsidRPr="00130132" w:rsidRDefault="0020218D" w:rsidP="0041535E">
      <w:pPr>
        <w:rPr>
          <w:rFonts w:ascii="Times New Roman" w:hAnsi="Times New Roman" w:cs="Times New Roman"/>
        </w:rPr>
      </w:pPr>
    </w:p>
    <w:p w14:paraId="4EF2F7CF" w14:textId="2FFC88EC" w:rsidR="00F514A5" w:rsidRPr="00130132" w:rsidRDefault="00F514A5" w:rsidP="00F514A5">
      <w:pPr>
        <w:pStyle w:val="Heading1"/>
        <w:rPr>
          <w:rFonts w:ascii="Times New Roman" w:hAnsi="Times New Roman" w:cs="Times New Roman"/>
        </w:rPr>
      </w:pPr>
      <w:bookmarkStart w:id="4" w:name="_Toc121930476"/>
      <w:bookmarkStart w:id="5" w:name="_Toc121943566"/>
      <w:r w:rsidRPr="00130132">
        <w:rPr>
          <w:rFonts w:ascii="Times New Roman" w:hAnsi="Times New Roman" w:cs="Times New Roman"/>
        </w:rPr>
        <w:t>Statement of the problem and metrics</w:t>
      </w:r>
      <w:bookmarkEnd w:id="4"/>
      <w:bookmarkEnd w:id="5"/>
    </w:p>
    <w:p w14:paraId="6AD38957" w14:textId="1E1E8C83" w:rsidR="00574882" w:rsidRPr="00130132" w:rsidRDefault="00F514A5" w:rsidP="00F514A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Poor planning on </w:t>
      </w:r>
      <w:r w:rsidR="000D088F" w:rsidRPr="00130132">
        <w:rPr>
          <w:rFonts w:ascii="Times New Roman" w:hAnsi="Times New Roman" w:cs="Times New Roman"/>
        </w:rPr>
        <w:t>several</w:t>
      </w:r>
      <w:r w:rsidRPr="00130132">
        <w:rPr>
          <w:rFonts w:ascii="Times New Roman" w:hAnsi="Times New Roman" w:cs="Times New Roman"/>
        </w:rPr>
        <w:t xml:space="preserve"> nurses serving </w:t>
      </w:r>
      <w:r w:rsidR="00D6299B" w:rsidRPr="00130132">
        <w:rPr>
          <w:rFonts w:ascii="Times New Roman" w:hAnsi="Times New Roman" w:cs="Times New Roman"/>
        </w:rPr>
        <w:t>patients,</w:t>
      </w:r>
      <w:r w:rsidRPr="00130132">
        <w:rPr>
          <w:rFonts w:ascii="Times New Roman" w:hAnsi="Times New Roman" w:cs="Times New Roman"/>
        </w:rPr>
        <w:t xml:space="preserve"> </w:t>
      </w:r>
      <w:r w:rsidR="000D088F" w:rsidRPr="00130132">
        <w:rPr>
          <w:rFonts w:ascii="Times New Roman" w:hAnsi="Times New Roman" w:cs="Times New Roman"/>
        </w:rPr>
        <w:t>i.e.,</w:t>
      </w:r>
      <w:r w:rsidRPr="00130132">
        <w:rPr>
          <w:rFonts w:ascii="Times New Roman" w:hAnsi="Times New Roman" w:cs="Times New Roman"/>
        </w:rPr>
        <w:t xml:space="preserve"> numerous circumstances</w:t>
      </w:r>
      <w:r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 xml:space="preserve">had been recorded where asset prerequisites and nursing services had been </w:t>
      </w:r>
      <w:r w:rsidR="000D088F" w:rsidRPr="00130132">
        <w:rPr>
          <w:rFonts w:ascii="Times New Roman" w:hAnsi="Times New Roman" w:cs="Times New Roman"/>
        </w:rPr>
        <w:t>overwhelmed</w:t>
      </w:r>
      <w:r w:rsidRPr="00130132">
        <w:rPr>
          <w:rFonts w:ascii="Times New Roman" w:hAnsi="Times New Roman" w:cs="Times New Roman"/>
        </w:rPr>
        <w:t xml:space="preserve"> with </w:t>
      </w:r>
      <w:r w:rsidR="000D088F" w:rsidRPr="00130132">
        <w:rPr>
          <w:rFonts w:ascii="Times New Roman" w:hAnsi="Times New Roman" w:cs="Times New Roman"/>
        </w:rPr>
        <w:t xml:space="preserve">the </w:t>
      </w:r>
      <w:r w:rsidRPr="00130132">
        <w:rPr>
          <w:rFonts w:ascii="Times New Roman" w:hAnsi="Times New Roman" w:cs="Times New Roman"/>
        </w:rPr>
        <w:t xml:space="preserve">number of patients seeking </w:t>
      </w:r>
      <w:r w:rsidR="000D088F" w:rsidRPr="00130132">
        <w:rPr>
          <w:rFonts w:ascii="Times New Roman" w:hAnsi="Times New Roman" w:cs="Times New Roman"/>
        </w:rPr>
        <w:t>assistance</w:t>
      </w:r>
      <w:r w:rsidRPr="00130132">
        <w:rPr>
          <w:rFonts w:ascii="Times New Roman" w:hAnsi="Times New Roman" w:cs="Times New Roman"/>
        </w:rPr>
        <w:t xml:space="preserve"> from the </w:t>
      </w:r>
      <w:r w:rsidR="00BD28BA" w:rsidRPr="00130132">
        <w:rPr>
          <w:rFonts w:ascii="Times New Roman" w:hAnsi="Times New Roman" w:cs="Times New Roman"/>
        </w:rPr>
        <w:t>Hospital</w:t>
      </w:r>
      <w:r w:rsidRPr="00130132">
        <w:rPr>
          <w:rFonts w:ascii="Times New Roman" w:hAnsi="Times New Roman" w:cs="Times New Roman"/>
        </w:rPr>
        <w:t xml:space="preserve">. </w:t>
      </w:r>
    </w:p>
    <w:p w14:paraId="3729DF43" w14:textId="47D75BF3" w:rsidR="00F514A5" w:rsidRPr="00130132" w:rsidRDefault="00F514A5" w:rsidP="00F514A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Other </w:t>
      </w:r>
      <w:r w:rsidR="009007E3" w:rsidRPr="00130132">
        <w:rPr>
          <w:rFonts w:ascii="Times New Roman" w:hAnsi="Times New Roman" w:cs="Times New Roman"/>
        </w:rPr>
        <w:t>times</w:t>
      </w:r>
      <w:r w:rsidR="00574882" w:rsidRPr="00130132">
        <w:rPr>
          <w:rFonts w:ascii="Times New Roman" w:hAnsi="Times New Roman" w:cs="Times New Roman"/>
        </w:rPr>
        <w:t xml:space="preserve"> </w:t>
      </w:r>
      <w:r w:rsidR="000D088F" w:rsidRPr="00130132">
        <w:rPr>
          <w:rFonts w:ascii="Times New Roman" w:hAnsi="Times New Roman" w:cs="Times New Roman"/>
        </w:rPr>
        <w:t>Hospitals</w:t>
      </w:r>
      <w:r w:rsidRPr="00130132">
        <w:rPr>
          <w:rFonts w:ascii="Times New Roman" w:hAnsi="Times New Roman" w:cs="Times New Roman"/>
        </w:rPr>
        <w:t xml:space="preserve"> would set </w:t>
      </w:r>
      <w:r w:rsidR="000D088F" w:rsidRPr="00130132">
        <w:rPr>
          <w:rFonts w:ascii="Times New Roman" w:hAnsi="Times New Roman" w:cs="Times New Roman"/>
        </w:rPr>
        <w:t xml:space="preserve">a </w:t>
      </w:r>
      <w:r w:rsidRPr="00130132">
        <w:rPr>
          <w:rFonts w:ascii="Times New Roman" w:hAnsi="Times New Roman" w:cs="Times New Roman"/>
        </w:rPr>
        <w:t xml:space="preserve">high number of nurses and experience </w:t>
      </w:r>
      <w:r w:rsidR="000D088F" w:rsidRPr="00130132">
        <w:rPr>
          <w:rFonts w:ascii="Times New Roman" w:hAnsi="Times New Roman" w:cs="Times New Roman"/>
        </w:rPr>
        <w:t>fewer</w:t>
      </w:r>
      <w:r w:rsidRPr="00130132">
        <w:rPr>
          <w:rFonts w:ascii="Times New Roman" w:hAnsi="Times New Roman" w:cs="Times New Roman"/>
        </w:rPr>
        <w:t xml:space="preserve"> patients.</w:t>
      </w:r>
    </w:p>
    <w:p w14:paraId="5C66E47B" w14:textId="77777777" w:rsidR="00F514A5" w:rsidRPr="00130132" w:rsidRDefault="00F514A5" w:rsidP="00F514A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   </w:t>
      </w:r>
    </w:p>
    <w:p w14:paraId="3AB821EE" w14:textId="6A6243BC" w:rsidR="00F514A5" w:rsidRPr="00130132" w:rsidRDefault="00F514A5" w:rsidP="00F514A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The kind of data to be used here will be from patient attendance records. This study will use </w:t>
      </w:r>
      <w:r w:rsidR="00D6299B" w:rsidRPr="00130132">
        <w:rPr>
          <w:rFonts w:ascii="Times New Roman" w:hAnsi="Times New Roman" w:cs="Times New Roman"/>
        </w:rPr>
        <w:t>several</w:t>
      </w:r>
      <w:r w:rsidRPr="00130132">
        <w:rPr>
          <w:rFonts w:ascii="Times New Roman" w:hAnsi="Times New Roman" w:cs="Times New Roman"/>
        </w:rPr>
        <w:t xml:space="preserve"> outpatient attendance (dependent variable) data </w:t>
      </w:r>
      <w:r w:rsidR="00D6299B" w:rsidRPr="00130132">
        <w:rPr>
          <w:rFonts w:ascii="Times New Roman" w:hAnsi="Times New Roman" w:cs="Times New Roman"/>
        </w:rPr>
        <w:t>from</w:t>
      </w:r>
      <w:r w:rsidRPr="00130132">
        <w:rPr>
          <w:rFonts w:ascii="Times New Roman" w:hAnsi="Times New Roman" w:cs="Times New Roman"/>
        </w:rPr>
        <w:t xml:space="preserve"> 2018 to November 2022(independent variable).</w:t>
      </w:r>
      <w:r w:rsidR="000D088F" w:rsidRPr="00130132">
        <w:rPr>
          <w:rFonts w:ascii="Times New Roman" w:hAnsi="Times New Roman" w:cs="Times New Roman"/>
        </w:rPr>
        <w:t xml:space="preserve"> </w:t>
      </w:r>
      <w:r w:rsidR="00D6299B" w:rsidRPr="00130132">
        <w:rPr>
          <w:rFonts w:ascii="Times New Roman" w:hAnsi="Times New Roman" w:cs="Times New Roman"/>
        </w:rPr>
        <w:t xml:space="preserve">The availability of a dataset from the </w:t>
      </w:r>
      <w:r w:rsidR="00BD28BA" w:rsidRPr="00130132">
        <w:rPr>
          <w:rFonts w:ascii="Times New Roman" w:hAnsi="Times New Roman" w:cs="Times New Roman"/>
        </w:rPr>
        <w:t>Hospital</w:t>
      </w:r>
      <w:r w:rsidR="00D6299B" w:rsidRPr="00130132">
        <w:rPr>
          <w:rFonts w:ascii="Times New Roman" w:hAnsi="Times New Roman" w:cs="Times New Roman"/>
        </w:rPr>
        <w:t xml:space="preserve"> determined our sample size</w:t>
      </w:r>
      <w:r w:rsidRPr="00130132">
        <w:rPr>
          <w:rFonts w:ascii="Times New Roman" w:hAnsi="Times New Roman" w:cs="Times New Roman"/>
        </w:rPr>
        <w:t xml:space="preserve">. Jumuia Friends Hospital started storing </w:t>
      </w:r>
      <w:r w:rsidR="00D6299B" w:rsidRPr="00130132">
        <w:rPr>
          <w:rFonts w:ascii="Times New Roman" w:hAnsi="Times New Roman" w:cs="Times New Roman"/>
        </w:rPr>
        <w:t>its</w:t>
      </w:r>
      <w:r w:rsidRPr="00130132">
        <w:rPr>
          <w:rFonts w:ascii="Times New Roman" w:hAnsi="Times New Roman" w:cs="Times New Roman"/>
        </w:rPr>
        <w:t xml:space="preserve"> </w:t>
      </w:r>
      <w:r w:rsidR="00D6299B" w:rsidRPr="00130132">
        <w:rPr>
          <w:rFonts w:ascii="Times New Roman" w:hAnsi="Times New Roman" w:cs="Times New Roman"/>
        </w:rPr>
        <w:t>records</w:t>
      </w:r>
      <w:r w:rsidRPr="00130132">
        <w:rPr>
          <w:rFonts w:ascii="Times New Roman" w:hAnsi="Times New Roman" w:cs="Times New Roman"/>
        </w:rPr>
        <w:t xml:space="preserve"> in a computer system in 2018. </w:t>
      </w:r>
      <w:r w:rsidR="00D6299B" w:rsidRPr="00130132">
        <w:rPr>
          <w:rFonts w:ascii="Times New Roman" w:hAnsi="Times New Roman" w:cs="Times New Roman"/>
        </w:rPr>
        <w:t>Records</w:t>
      </w:r>
      <w:r w:rsidRPr="00130132">
        <w:rPr>
          <w:rFonts w:ascii="Times New Roman" w:hAnsi="Times New Roman" w:cs="Times New Roman"/>
        </w:rPr>
        <w:t xml:space="preserve"> were </w:t>
      </w:r>
      <w:r w:rsidR="000D088F" w:rsidRPr="00130132">
        <w:rPr>
          <w:rFonts w:ascii="Times New Roman" w:hAnsi="Times New Roman" w:cs="Times New Roman"/>
        </w:rPr>
        <w:t>kept</w:t>
      </w:r>
      <w:r w:rsidRPr="00130132">
        <w:rPr>
          <w:rFonts w:ascii="Times New Roman" w:hAnsi="Times New Roman" w:cs="Times New Roman"/>
        </w:rPr>
        <w:t xml:space="preserve"> manually (on paper)</w:t>
      </w:r>
      <w:r w:rsidR="00D6299B" w:rsidRPr="00130132">
        <w:rPr>
          <w:rFonts w:ascii="Times New Roman" w:hAnsi="Times New Roman" w:cs="Times New Roman"/>
        </w:rPr>
        <w:t xml:space="preserve"> for the previous years</w:t>
      </w:r>
      <w:r w:rsidRPr="00130132">
        <w:rPr>
          <w:rFonts w:ascii="Times New Roman" w:hAnsi="Times New Roman" w:cs="Times New Roman"/>
        </w:rPr>
        <w:t xml:space="preserve">, </w:t>
      </w:r>
      <w:r w:rsidR="000D088F" w:rsidRPr="00130132">
        <w:rPr>
          <w:rFonts w:ascii="Times New Roman" w:hAnsi="Times New Roman" w:cs="Times New Roman"/>
        </w:rPr>
        <w:t>which is why we could not</w:t>
      </w:r>
      <w:r w:rsidRPr="00130132">
        <w:rPr>
          <w:rFonts w:ascii="Times New Roman" w:hAnsi="Times New Roman" w:cs="Times New Roman"/>
        </w:rPr>
        <w:t xml:space="preserve"> get attendance for the </w:t>
      </w:r>
      <w:r w:rsidR="000D088F" w:rsidRPr="00130132">
        <w:rPr>
          <w:rFonts w:ascii="Times New Roman" w:hAnsi="Times New Roman" w:cs="Times New Roman"/>
        </w:rPr>
        <w:t>last</w:t>
      </w:r>
      <w:r w:rsidRPr="00130132">
        <w:rPr>
          <w:rFonts w:ascii="Times New Roman" w:hAnsi="Times New Roman" w:cs="Times New Roman"/>
        </w:rPr>
        <w:t xml:space="preserve"> years. The research will be based mainly on secondary data from all outpatient clinics in Jumuia Friends Hospital. The data will be obtained from the records</w:t>
      </w:r>
      <w:r w:rsidR="0090485D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 xml:space="preserve">found in Health Records Department </w:t>
      </w:r>
      <w:r w:rsidR="000D088F" w:rsidRPr="00130132">
        <w:rPr>
          <w:rFonts w:ascii="Times New Roman" w:hAnsi="Times New Roman" w:cs="Times New Roman"/>
        </w:rPr>
        <w:t>at</w:t>
      </w:r>
      <w:r w:rsidRPr="00130132">
        <w:rPr>
          <w:rFonts w:ascii="Times New Roman" w:hAnsi="Times New Roman" w:cs="Times New Roman"/>
        </w:rPr>
        <w:t xml:space="preserve"> Jumuia Friends Hospital. MAPE will be used to evaluate error metrics.</w:t>
      </w:r>
    </w:p>
    <w:p w14:paraId="08DE554C" w14:textId="547AFD1B" w:rsidR="00A05294" w:rsidRPr="00130132" w:rsidRDefault="00A05294" w:rsidP="0041535E">
      <w:pPr>
        <w:rPr>
          <w:rFonts w:ascii="Times New Roman" w:hAnsi="Times New Roman" w:cs="Times New Roman"/>
        </w:rPr>
      </w:pPr>
    </w:p>
    <w:p w14:paraId="0D4CCD01" w14:textId="131E2021" w:rsidR="00A05294" w:rsidRPr="00130132" w:rsidRDefault="00A05294" w:rsidP="0041535E">
      <w:pPr>
        <w:rPr>
          <w:rFonts w:ascii="Times New Roman" w:hAnsi="Times New Roman" w:cs="Times New Roman"/>
        </w:rPr>
      </w:pPr>
    </w:p>
    <w:p w14:paraId="05C341CC" w14:textId="77777777" w:rsidR="00130132" w:rsidRPr="00130132" w:rsidRDefault="00130132" w:rsidP="0041535E">
      <w:pPr>
        <w:rPr>
          <w:rFonts w:ascii="Times New Roman" w:hAnsi="Times New Roman" w:cs="Times New Roman"/>
        </w:rPr>
      </w:pPr>
    </w:p>
    <w:p w14:paraId="43F2C160" w14:textId="43D0C470" w:rsidR="00130132" w:rsidRDefault="00130132" w:rsidP="00FD7224">
      <w:pPr>
        <w:pStyle w:val="Heading1"/>
        <w:rPr>
          <w:rFonts w:ascii="Times New Roman" w:hAnsi="Times New Roman" w:cs="Times New Roman"/>
        </w:rPr>
      </w:pPr>
      <w:bookmarkStart w:id="6" w:name="_Toc121930477"/>
      <w:bookmarkStart w:id="7" w:name="_Toc121943567"/>
    </w:p>
    <w:p w14:paraId="3B0CD2A2" w14:textId="77777777" w:rsidR="00AC6869" w:rsidRPr="00AC6869" w:rsidRDefault="00AC6869" w:rsidP="00AC6869"/>
    <w:p w14:paraId="095EDA17" w14:textId="5FE73540" w:rsidR="00FD7224" w:rsidRPr="00130132" w:rsidRDefault="00FD7224" w:rsidP="00FD7224">
      <w:pPr>
        <w:pStyle w:val="Heading1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lastRenderedPageBreak/>
        <w:t>1.3 Objectives of the study</w:t>
      </w:r>
      <w:bookmarkEnd w:id="6"/>
      <w:bookmarkEnd w:id="7"/>
    </w:p>
    <w:p w14:paraId="12A4CBA3" w14:textId="77777777" w:rsidR="00FD7224" w:rsidRPr="00130132" w:rsidRDefault="00FD7224" w:rsidP="00FD722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D639E84" w14:textId="5F60A8D0" w:rsidR="00FD7224" w:rsidRPr="00130132" w:rsidRDefault="00FD7224" w:rsidP="00FD722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Main </w:t>
      </w:r>
      <w:r w:rsidRPr="00130132">
        <w:rPr>
          <w:rFonts w:ascii="Times New Roman" w:hAnsi="Times New Roman" w:cs="Times New Roman"/>
        </w:rPr>
        <w:t>objective.</w:t>
      </w:r>
    </w:p>
    <w:p w14:paraId="48754589" w14:textId="77777777" w:rsidR="00FD7224" w:rsidRPr="00130132" w:rsidRDefault="00FD7224" w:rsidP="00FD722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1C51594" w14:textId="07111097" w:rsidR="00FD7224" w:rsidRPr="00130132" w:rsidRDefault="00566DE4" w:rsidP="00FD722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      </w:t>
      </w:r>
      <w:r w:rsidR="00FD7224" w:rsidRPr="00130132">
        <w:rPr>
          <w:rFonts w:ascii="Times New Roman" w:hAnsi="Times New Roman" w:cs="Times New Roman"/>
        </w:rPr>
        <w:t>1. Modelling patient attendance at Jumuia Friends Hospital.</w:t>
      </w:r>
    </w:p>
    <w:p w14:paraId="2CF02AC6" w14:textId="77777777" w:rsidR="00566DE4" w:rsidRPr="00130132" w:rsidRDefault="00566DE4" w:rsidP="00FD722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A59A625" w14:textId="34B619C4" w:rsidR="00FD7224" w:rsidRPr="00130132" w:rsidRDefault="00FD7224" w:rsidP="00FD722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Specific </w:t>
      </w:r>
      <w:r w:rsidRPr="00130132">
        <w:rPr>
          <w:rFonts w:ascii="Times New Roman" w:hAnsi="Times New Roman" w:cs="Times New Roman"/>
        </w:rPr>
        <w:t>objective.</w:t>
      </w:r>
    </w:p>
    <w:p w14:paraId="490754C9" w14:textId="77777777" w:rsidR="00566DE4" w:rsidRPr="00130132" w:rsidRDefault="00566DE4" w:rsidP="00FD722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C479FE0" w14:textId="760481FB" w:rsidR="00FD7224" w:rsidRPr="00130132" w:rsidRDefault="00FD7224" w:rsidP="00FD722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      2. Develop </w:t>
      </w:r>
      <w:r w:rsidR="009007E3" w:rsidRPr="00130132">
        <w:rPr>
          <w:rFonts w:ascii="Times New Roman" w:hAnsi="Times New Roman" w:cs="Times New Roman"/>
        </w:rPr>
        <w:t xml:space="preserve">a </w:t>
      </w:r>
      <w:r w:rsidRPr="00130132">
        <w:rPr>
          <w:rFonts w:ascii="Times New Roman" w:hAnsi="Times New Roman" w:cs="Times New Roman"/>
        </w:rPr>
        <w:t>model that best describes our data.</w:t>
      </w:r>
    </w:p>
    <w:p w14:paraId="52CD2453" w14:textId="77777777" w:rsidR="00FD7224" w:rsidRPr="00130132" w:rsidRDefault="00FD7224" w:rsidP="00FD722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      3. Forecasting attendance rate for at least one year.</w:t>
      </w:r>
    </w:p>
    <w:p w14:paraId="22F756BA" w14:textId="77777777" w:rsidR="00FD7224" w:rsidRPr="00130132" w:rsidRDefault="00FD7224" w:rsidP="00FD722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  </w:t>
      </w:r>
    </w:p>
    <w:p w14:paraId="05C6D77E" w14:textId="25FB731F" w:rsidR="00FD7224" w:rsidRPr="00130132" w:rsidRDefault="00FD7224" w:rsidP="00FD7224">
      <w:pPr>
        <w:pStyle w:val="Heading1"/>
        <w:rPr>
          <w:rFonts w:ascii="Times New Roman" w:hAnsi="Times New Roman" w:cs="Times New Roman"/>
        </w:rPr>
      </w:pPr>
      <w:bookmarkStart w:id="8" w:name="_Toc121930478"/>
      <w:bookmarkStart w:id="9" w:name="_Toc121943568"/>
      <w:r w:rsidRPr="00130132">
        <w:rPr>
          <w:rFonts w:ascii="Times New Roman" w:hAnsi="Times New Roman" w:cs="Times New Roman"/>
        </w:rPr>
        <w:t xml:space="preserve">1.4 Significance of </w:t>
      </w:r>
      <w:r w:rsidR="009007E3" w:rsidRPr="00130132">
        <w:rPr>
          <w:rFonts w:ascii="Times New Roman" w:hAnsi="Times New Roman" w:cs="Times New Roman"/>
        </w:rPr>
        <w:t xml:space="preserve">the </w:t>
      </w:r>
      <w:r w:rsidRPr="00130132">
        <w:rPr>
          <w:rFonts w:ascii="Times New Roman" w:hAnsi="Times New Roman" w:cs="Times New Roman"/>
        </w:rPr>
        <w:t>study</w:t>
      </w:r>
      <w:bookmarkEnd w:id="8"/>
      <w:bookmarkEnd w:id="9"/>
    </w:p>
    <w:p w14:paraId="1091F618" w14:textId="1FF0B416" w:rsidR="00AA1CF2" w:rsidRPr="00130132" w:rsidRDefault="00FD7224" w:rsidP="00FD722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Time series analysis on patient attendance at Jumuia Friends Hospital will help</w:t>
      </w:r>
      <w:r w:rsidR="00AA1CF2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 xml:space="preserve">the </w:t>
      </w:r>
      <w:r w:rsidR="00BD28BA" w:rsidRPr="00130132">
        <w:rPr>
          <w:rFonts w:ascii="Times New Roman" w:hAnsi="Times New Roman" w:cs="Times New Roman"/>
        </w:rPr>
        <w:t>Hospital</w:t>
      </w:r>
      <w:r w:rsidRPr="00130132">
        <w:rPr>
          <w:rFonts w:ascii="Times New Roman" w:hAnsi="Times New Roman" w:cs="Times New Roman"/>
        </w:rPr>
        <w:t xml:space="preserve"> improve service delivery. </w:t>
      </w:r>
    </w:p>
    <w:p w14:paraId="0AC247CF" w14:textId="530E7971" w:rsidR="00AA1CF2" w:rsidRPr="00130132" w:rsidRDefault="00566DE4" w:rsidP="00FD722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To</w:t>
      </w:r>
      <w:r w:rsidR="00FD7224" w:rsidRPr="00130132">
        <w:rPr>
          <w:rFonts w:ascii="Times New Roman" w:hAnsi="Times New Roman" w:cs="Times New Roman"/>
        </w:rPr>
        <w:t xml:space="preserve"> </w:t>
      </w:r>
      <w:r w:rsidR="009007E3" w:rsidRPr="00130132">
        <w:rPr>
          <w:rFonts w:ascii="Times New Roman" w:hAnsi="Times New Roman" w:cs="Times New Roman"/>
        </w:rPr>
        <w:t>maximize</w:t>
      </w:r>
      <w:r w:rsidR="00AA1CF2" w:rsidRPr="00130132">
        <w:rPr>
          <w:rFonts w:ascii="Times New Roman" w:hAnsi="Times New Roman" w:cs="Times New Roman"/>
        </w:rPr>
        <w:t xml:space="preserve"> </w:t>
      </w:r>
      <w:r w:rsidR="00FD7224" w:rsidRPr="00130132">
        <w:rPr>
          <w:rFonts w:ascii="Times New Roman" w:hAnsi="Times New Roman" w:cs="Times New Roman"/>
        </w:rPr>
        <w:t xml:space="preserve">profit in the </w:t>
      </w:r>
      <w:r w:rsidR="00BD28BA" w:rsidRPr="00130132">
        <w:rPr>
          <w:rFonts w:ascii="Times New Roman" w:hAnsi="Times New Roman" w:cs="Times New Roman"/>
        </w:rPr>
        <w:t>Hospital</w:t>
      </w:r>
      <w:r w:rsidR="001E4161" w:rsidRPr="00130132">
        <w:rPr>
          <w:rFonts w:ascii="Times New Roman" w:hAnsi="Times New Roman" w:cs="Times New Roman"/>
        </w:rPr>
        <w:t>,</w:t>
      </w:r>
      <w:r w:rsidR="00FD7224" w:rsidRPr="00130132">
        <w:rPr>
          <w:rFonts w:ascii="Times New Roman" w:hAnsi="Times New Roman" w:cs="Times New Roman"/>
        </w:rPr>
        <w:t xml:space="preserve"> management should have a model </w:t>
      </w:r>
      <w:r w:rsidR="009007E3" w:rsidRPr="00130132">
        <w:rPr>
          <w:rFonts w:ascii="Times New Roman" w:hAnsi="Times New Roman" w:cs="Times New Roman"/>
        </w:rPr>
        <w:t>showing</w:t>
      </w:r>
      <w:r w:rsidR="00FD7224" w:rsidRPr="00130132">
        <w:rPr>
          <w:rFonts w:ascii="Times New Roman" w:hAnsi="Times New Roman" w:cs="Times New Roman"/>
        </w:rPr>
        <w:t xml:space="preserve"> direct variation between </w:t>
      </w:r>
      <w:r w:rsidR="009007E3" w:rsidRPr="00130132">
        <w:rPr>
          <w:rFonts w:ascii="Times New Roman" w:hAnsi="Times New Roman" w:cs="Times New Roman"/>
        </w:rPr>
        <w:t>the</w:t>
      </w:r>
      <w:r w:rsidR="001E4161" w:rsidRPr="00130132">
        <w:rPr>
          <w:rFonts w:ascii="Times New Roman" w:hAnsi="Times New Roman" w:cs="Times New Roman"/>
        </w:rPr>
        <w:t xml:space="preserve"> </w:t>
      </w:r>
      <w:r w:rsidR="00FD7224" w:rsidRPr="00130132">
        <w:rPr>
          <w:rFonts w:ascii="Times New Roman" w:hAnsi="Times New Roman" w:cs="Times New Roman"/>
        </w:rPr>
        <w:t>number of patients attending the facility and resource allocation</w:t>
      </w:r>
      <w:r w:rsidR="00AA1CF2" w:rsidRPr="00130132">
        <w:rPr>
          <w:rFonts w:ascii="Times New Roman" w:hAnsi="Times New Roman" w:cs="Times New Roman"/>
        </w:rPr>
        <w:t xml:space="preserve"> </w:t>
      </w:r>
      <w:r w:rsidR="00FD7224" w:rsidRPr="00130132">
        <w:rPr>
          <w:rFonts w:ascii="Times New Roman" w:hAnsi="Times New Roman" w:cs="Times New Roman"/>
        </w:rPr>
        <w:t xml:space="preserve">by the </w:t>
      </w:r>
      <w:r w:rsidR="00BD28BA" w:rsidRPr="00130132">
        <w:rPr>
          <w:rFonts w:ascii="Times New Roman" w:hAnsi="Times New Roman" w:cs="Times New Roman"/>
        </w:rPr>
        <w:t>Hospital</w:t>
      </w:r>
      <w:r w:rsidR="00FD7224" w:rsidRPr="00130132">
        <w:rPr>
          <w:rFonts w:ascii="Times New Roman" w:hAnsi="Times New Roman" w:cs="Times New Roman"/>
        </w:rPr>
        <w:t xml:space="preserve"> to serve those patients. </w:t>
      </w:r>
    </w:p>
    <w:p w14:paraId="2C72C712" w14:textId="35DEEFA9" w:rsidR="00FD7224" w:rsidRPr="00130132" w:rsidRDefault="00FD7224" w:rsidP="00FD722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This will be archived by; estimating the number of health workers to help patients during a specific period</w:t>
      </w:r>
      <w:r w:rsidR="00AA1CF2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>and estimating bedding capacities and other medical resources to serve patients at</w:t>
      </w:r>
    </w:p>
    <w:p w14:paraId="4A4BBFB3" w14:textId="4CA12E06" w:rsidR="00FD7224" w:rsidRPr="00130132" w:rsidRDefault="00FD7224" w:rsidP="00FD722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a given period [4].</w:t>
      </w:r>
    </w:p>
    <w:p w14:paraId="563BF76D" w14:textId="77777777" w:rsidR="003F03DD" w:rsidRPr="00130132" w:rsidRDefault="003F03DD" w:rsidP="0041535E">
      <w:pPr>
        <w:rPr>
          <w:rFonts w:ascii="Times New Roman" w:hAnsi="Times New Roman" w:cs="Times New Roman"/>
        </w:rPr>
      </w:pPr>
    </w:p>
    <w:p w14:paraId="4D3F46B6" w14:textId="0F88892A" w:rsidR="00A05294" w:rsidRPr="00130132" w:rsidRDefault="00A05294" w:rsidP="0041535E">
      <w:pPr>
        <w:rPr>
          <w:rFonts w:ascii="Times New Roman" w:hAnsi="Times New Roman" w:cs="Times New Roman"/>
        </w:rPr>
      </w:pPr>
    </w:p>
    <w:p w14:paraId="0402C9F5" w14:textId="7A0A6A3B" w:rsidR="00A05294" w:rsidRPr="00130132" w:rsidRDefault="00A05294" w:rsidP="0041535E">
      <w:pPr>
        <w:rPr>
          <w:rFonts w:ascii="Times New Roman" w:hAnsi="Times New Roman" w:cs="Times New Roman"/>
        </w:rPr>
      </w:pPr>
    </w:p>
    <w:p w14:paraId="7C9A5C68" w14:textId="48D7EF1A" w:rsidR="00A05294" w:rsidRPr="00130132" w:rsidRDefault="00A05294" w:rsidP="0041535E">
      <w:pPr>
        <w:rPr>
          <w:rFonts w:ascii="Times New Roman" w:hAnsi="Times New Roman" w:cs="Times New Roman"/>
        </w:rPr>
      </w:pPr>
    </w:p>
    <w:p w14:paraId="1EFC92E3" w14:textId="5A9BCB28" w:rsidR="00A05294" w:rsidRPr="00130132" w:rsidRDefault="00A05294" w:rsidP="0041535E">
      <w:pPr>
        <w:rPr>
          <w:rFonts w:ascii="Times New Roman" w:hAnsi="Times New Roman" w:cs="Times New Roman"/>
        </w:rPr>
      </w:pPr>
    </w:p>
    <w:p w14:paraId="25CD9C51" w14:textId="3C86307F" w:rsidR="00A05294" w:rsidRPr="00130132" w:rsidRDefault="00A05294" w:rsidP="0041535E">
      <w:pPr>
        <w:rPr>
          <w:rFonts w:ascii="Times New Roman" w:hAnsi="Times New Roman" w:cs="Times New Roman"/>
        </w:rPr>
      </w:pPr>
    </w:p>
    <w:p w14:paraId="02FF55CD" w14:textId="188B4EE6" w:rsidR="000E64CC" w:rsidRPr="00130132" w:rsidRDefault="000E64CC" w:rsidP="0041535E">
      <w:pPr>
        <w:rPr>
          <w:rFonts w:ascii="Times New Roman" w:hAnsi="Times New Roman" w:cs="Times New Roman"/>
        </w:rPr>
      </w:pPr>
    </w:p>
    <w:p w14:paraId="335E9497" w14:textId="4E7736D4" w:rsidR="000E64CC" w:rsidRPr="00130132" w:rsidRDefault="000E64CC" w:rsidP="0041535E">
      <w:pPr>
        <w:rPr>
          <w:rFonts w:ascii="Times New Roman" w:hAnsi="Times New Roman" w:cs="Times New Roman"/>
        </w:rPr>
      </w:pPr>
    </w:p>
    <w:p w14:paraId="4E7F31EA" w14:textId="00AAC21E" w:rsidR="000E64CC" w:rsidRPr="00130132" w:rsidRDefault="000E64CC" w:rsidP="0041535E">
      <w:pPr>
        <w:rPr>
          <w:rFonts w:ascii="Times New Roman" w:hAnsi="Times New Roman" w:cs="Times New Roman"/>
        </w:rPr>
      </w:pPr>
    </w:p>
    <w:p w14:paraId="4673B4AD" w14:textId="77777777" w:rsidR="00130132" w:rsidRPr="00130132" w:rsidRDefault="00130132" w:rsidP="0041535E">
      <w:pPr>
        <w:rPr>
          <w:rFonts w:ascii="Times New Roman" w:hAnsi="Times New Roman" w:cs="Times New Roman"/>
        </w:rPr>
      </w:pPr>
    </w:p>
    <w:p w14:paraId="46DD413C" w14:textId="75F95170" w:rsidR="000E64CC" w:rsidRDefault="000E64CC" w:rsidP="0041535E">
      <w:pPr>
        <w:rPr>
          <w:rFonts w:ascii="Times New Roman" w:hAnsi="Times New Roman" w:cs="Times New Roman"/>
        </w:rPr>
      </w:pPr>
    </w:p>
    <w:p w14:paraId="78B6258D" w14:textId="77777777" w:rsidR="00AC6869" w:rsidRPr="00130132" w:rsidRDefault="00AC6869" w:rsidP="0041535E">
      <w:pPr>
        <w:rPr>
          <w:rFonts w:ascii="Times New Roman" w:hAnsi="Times New Roman" w:cs="Times New Roman"/>
        </w:rPr>
      </w:pPr>
    </w:p>
    <w:p w14:paraId="22E5CD34" w14:textId="45039257" w:rsidR="00835114" w:rsidRPr="00130132" w:rsidRDefault="00835114" w:rsidP="00835114">
      <w:pPr>
        <w:pStyle w:val="Heading2"/>
        <w:rPr>
          <w:rFonts w:ascii="Times New Roman" w:hAnsi="Times New Roman" w:cs="Times New Roman"/>
        </w:rPr>
      </w:pPr>
      <w:bookmarkStart w:id="10" w:name="_Toc121930479"/>
      <w:bookmarkStart w:id="11" w:name="_Toc121943569"/>
      <w:r w:rsidRPr="00130132">
        <w:rPr>
          <w:rFonts w:ascii="Times New Roman" w:hAnsi="Times New Roman" w:cs="Times New Roman"/>
        </w:rPr>
        <w:lastRenderedPageBreak/>
        <w:t>Chapter 2</w:t>
      </w:r>
      <w:bookmarkEnd w:id="10"/>
      <w:bookmarkEnd w:id="11"/>
    </w:p>
    <w:p w14:paraId="3511E162" w14:textId="77777777" w:rsidR="00835114" w:rsidRPr="00130132" w:rsidRDefault="00835114" w:rsidP="00835114">
      <w:pPr>
        <w:rPr>
          <w:rFonts w:ascii="Times New Roman" w:hAnsi="Times New Roman" w:cs="Times New Roman"/>
        </w:rPr>
      </w:pPr>
    </w:p>
    <w:p w14:paraId="64FDFB09" w14:textId="0A0034E9" w:rsidR="00835114" w:rsidRPr="00130132" w:rsidRDefault="00835114" w:rsidP="00835114">
      <w:pPr>
        <w:pStyle w:val="Heading2"/>
        <w:rPr>
          <w:rFonts w:ascii="Times New Roman" w:hAnsi="Times New Roman" w:cs="Times New Roman"/>
        </w:rPr>
      </w:pPr>
      <w:bookmarkStart w:id="12" w:name="_Toc121930480"/>
      <w:bookmarkStart w:id="13" w:name="_Toc121943570"/>
      <w:r w:rsidRPr="00130132">
        <w:rPr>
          <w:rFonts w:ascii="Times New Roman" w:hAnsi="Times New Roman" w:cs="Times New Roman"/>
        </w:rPr>
        <w:t>2.1   Data exploration and visualization.</w:t>
      </w:r>
      <w:bookmarkEnd w:id="12"/>
      <w:bookmarkEnd w:id="13"/>
    </w:p>
    <w:p w14:paraId="4ED47D06" w14:textId="77777777" w:rsidR="00835114" w:rsidRPr="00130132" w:rsidRDefault="00835114" w:rsidP="0083511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E947C7B" w14:textId="0EB8AC4F" w:rsidR="00835114" w:rsidRPr="00130132" w:rsidRDefault="00835114" w:rsidP="0083511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The kind of data to be used here will be from patient attendance records. This study will use several outpatient attendance(dependent variable) data from 2018 to November</w:t>
      </w:r>
      <w:r w:rsidR="00AA02F6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 xml:space="preserve">2022(independent variable). The availability of the dataset from the </w:t>
      </w:r>
      <w:r w:rsidR="00BD28BA" w:rsidRPr="00130132">
        <w:rPr>
          <w:rFonts w:ascii="Times New Roman" w:hAnsi="Times New Roman" w:cs="Times New Roman"/>
        </w:rPr>
        <w:t>Hospital</w:t>
      </w:r>
      <w:r w:rsidRPr="00130132">
        <w:rPr>
          <w:rFonts w:ascii="Times New Roman" w:hAnsi="Times New Roman" w:cs="Times New Roman"/>
        </w:rPr>
        <w:t xml:space="preserve"> determined our sample size. Jumuia Friends Hospital started storing its </w:t>
      </w:r>
      <w:r w:rsidR="002D78F6" w:rsidRPr="00130132">
        <w:rPr>
          <w:rFonts w:ascii="Times New Roman" w:hAnsi="Times New Roman" w:cs="Times New Roman"/>
        </w:rPr>
        <w:t>records</w:t>
      </w:r>
      <w:r w:rsidRPr="00130132">
        <w:rPr>
          <w:rFonts w:ascii="Times New Roman" w:hAnsi="Times New Roman" w:cs="Times New Roman"/>
        </w:rPr>
        <w:t xml:space="preserve"> in a computer system in 2018.</w:t>
      </w:r>
    </w:p>
    <w:p w14:paraId="21787053" w14:textId="77777777" w:rsidR="00835114" w:rsidRPr="00130132" w:rsidRDefault="00835114" w:rsidP="0083511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479DA86" w14:textId="060C92F9" w:rsidR="00835114" w:rsidRPr="00130132" w:rsidRDefault="00835114" w:rsidP="00835114">
      <w:pPr>
        <w:pStyle w:val="SourceCode"/>
        <w:rPr>
          <w:rFonts w:ascii="Times New Roman" w:hAnsi="Times New Roman" w:cs="Times New Roman"/>
        </w:rPr>
      </w:pPr>
      <w:r w:rsidRPr="00130132">
        <w:rPr>
          <w:rStyle w:val="VerbatimChar"/>
          <w:rFonts w:ascii="Times New Roman" w:hAnsi="Times New Roman" w:cs="Times New Roman"/>
        </w:rPr>
        <w:t xml:space="preserve">      </w:t>
      </w:r>
      <w:r w:rsidR="00AA02F6" w:rsidRPr="00130132">
        <w:rPr>
          <w:rStyle w:val="VerbatimChar"/>
          <w:rFonts w:ascii="Times New Roman" w:hAnsi="Times New Roman" w:cs="Times New Roman"/>
        </w:rPr>
        <w:t xml:space="preserve">    </w:t>
      </w:r>
      <w:r w:rsidRPr="00130132">
        <w:rPr>
          <w:rStyle w:val="VerbatimChar"/>
          <w:rFonts w:ascii="Times New Roman" w:hAnsi="Times New Roman" w:cs="Times New Roman"/>
        </w:rPr>
        <w:t>Jan Feb Mar Apr May Jun Jul Aug Sep Oct Nov Dec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 2018 621 453 657 432 567 453 234 687 691 688 691 510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 2019 534 718 732 738 789 610 631 619 551 618 639 621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 2020 589 436 492 470 585 534 619 624 789 639 694 711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 2021 834 591 414 614 501 572 619 408 562 449 397 393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 2022 390 427 415 497 602 906 800 613 713 516 418</w:t>
      </w:r>
    </w:p>
    <w:p w14:paraId="71C10D42" w14:textId="77777777" w:rsidR="00835114" w:rsidRPr="00130132" w:rsidRDefault="00835114" w:rsidP="00835114">
      <w:pPr>
        <w:autoSpaceDE w:val="0"/>
        <w:autoSpaceDN w:val="0"/>
        <w:adjustRightInd w:val="0"/>
        <w:spacing w:after="0" w:line="240" w:lineRule="auto"/>
        <w:rPr>
          <w:rStyle w:val="NormalTok"/>
          <w:rFonts w:ascii="Times New Roman" w:hAnsi="Times New Roman" w:cs="Times New Roman"/>
        </w:rPr>
      </w:pPr>
      <w:proofErr w:type="spellStart"/>
      <w:r w:rsidRPr="00130132">
        <w:rPr>
          <w:rStyle w:val="KeywordTok"/>
          <w:rFonts w:ascii="Times New Roman" w:hAnsi="Times New Roman" w:cs="Times New Roman"/>
        </w:rPr>
        <w:t>autoplot</w:t>
      </w:r>
      <w:proofErr w:type="spellEnd"/>
      <w:r w:rsidRPr="00130132">
        <w:rPr>
          <w:rStyle w:val="NormalTok"/>
          <w:rFonts w:ascii="Times New Roman" w:hAnsi="Times New Roman" w:cs="Times New Roman"/>
        </w:rPr>
        <w:t>(k)</w:t>
      </w:r>
    </w:p>
    <w:p w14:paraId="1626A13A" w14:textId="77777777" w:rsidR="00835114" w:rsidRPr="00130132" w:rsidRDefault="00835114" w:rsidP="00835114">
      <w:pPr>
        <w:autoSpaceDE w:val="0"/>
        <w:autoSpaceDN w:val="0"/>
        <w:adjustRightInd w:val="0"/>
        <w:spacing w:after="0" w:line="240" w:lineRule="auto"/>
        <w:rPr>
          <w:rStyle w:val="NormalTok"/>
          <w:rFonts w:ascii="Times New Roman" w:hAnsi="Times New Roman" w:cs="Times New Roman"/>
        </w:rPr>
      </w:pPr>
    </w:p>
    <w:p w14:paraId="6303F879" w14:textId="58BB45BF" w:rsidR="00835114" w:rsidRPr="00130132" w:rsidRDefault="00BD28BA" w:rsidP="00835114">
      <w:pPr>
        <w:autoSpaceDE w:val="0"/>
        <w:autoSpaceDN w:val="0"/>
        <w:adjustRightInd w:val="0"/>
        <w:spacing w:after="0" w:line="240" w:lineRule="auto"/>
        <w:rPr>
          <w:rStyle w:val="NormalTok"/>
          <w:rFonts w:ascii="Times New Roman" w:hAnsi="Times New Roman" w:cs="Times New Roman"/>
        </w:rPr>
      </w:pPr>
      <w:r w:rsidRPr="00130132">
        <w:rPr>
          <w:rStyle w:val="NormalTok"/>
          <w:rFonts w:ascii="Times New Roman" w:hAnsi="Times New Roman" w:cs="Times New Roman"/>
        </w:rPr>
        <w:t xml:space="preserve">I have my data value k for simple analysis. </w:t>
      </w:r>
      <w:r w:rsidR="00835114" w:rsidRPr="00130132">
        <w:rPr>
          <w:rStyle w:val="NormalTok"/>
          <w:rFonts w:ascii="Times New Roman" w:hAnsi="Times New Roman" w:cs="Times New Roman"/>
        </w:rPr>
        <w:t xml:space="preserve">Our data is already set in time series format. </w:t>
      </w:r>
      <w:r w:rsidRPr="00130132">
        <w:rPr>
          <w:rStyle w:val="NormalTok"/>
          <w:rFonts w:ascii="Times New Roman" w:hAnsi="Times New Roman" w:cs="Times New Roman"/>
        </w:rPr>
        <w:t>Let's</w:t>
      </w:r>
      <w:r w:rsidR="00AA02F6" w:rsidRPr="00130132">
        <w:rPr>
          <w:rStyle w:val="NormalTok"/>
          <w:rFonts w:ascii="Times New Roman" w:hAnsi="Times New Roman" w:cs="Times New Roman"/>
        </w:rPr>
        <w:t xml:space="preserve"> look</w:t>
      </w:r>
      <w:r w:rsidR="00835114" w:rsidRPr="00130132">
        <w:rPr>
          <w:rStyle w:val="NormalTok"/>
          <w:rFonts w:ascii="Times New Roman" w:hAnsi="Times New Roman" w:cs="Times New Roman"/>
        </w:rPr>
        <w:t xml:space="preserve"> at the plot of our data. </w:t>
      </w:r>
    </w:p>
    <w:p w14:paraId="2AA80EEA" w14:textId="77777777" w:rsidR="000E64CC" w:rsidRPr="00130132" w:rsidRDefault="000E64CC" w:rsidP="0041535E">
      <w:pPr>
        <w:rPr>
          <w:rFonts w:ascii="Times New Roman" w:hAnsi="Times New Roman" w:cs="Times New Roman"/>
        </w:rPr>
      </w:pPr>
    </w:p>
    <w:p w14:paraId="0609D640" w14:textId="09F96BC5" w:rsidR="00A05294" w:rsidRPr="00130132" w:rsidRDefault="00E515E9" w:rsidP="0041535E">
      <w:pPr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  <w:noProof/>
        </w:rPr>
        <w:drawing>
          <wp:inline distT="0" distB="0" distL="0" distR="0" wp14:anchorId="40A81A97" wp14:editId="4468E2F1">
            <wp:extent cx="5704114" cy="2899821"/>
            <wp:effectExtent l="0" t="0" r="0" b="0"/>
            <wp:docPr id="1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0041" cy="2943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DDAE12" w14:textId="77777777" w:rsidR="00BD28BA" w:rsidRPr="00130132" w:rsidRDefault="00BD28BA" w:rsidP="00BD28BA">
      <w:pPr>
        <w:tabs>
          <w:tab w:val="left" w:pos="3430"/>
        </w:tabs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Fig 2.1. Time series plot.</w:t>
      </w:r>
    </w:p>
    <w:p w14:paraId="63D6E4AB" w14:textId="33835452" w:rsidR="00AC6869" w:rsidRDefault="00BD28BA" w:rsidP="00AC68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130132">
        <w:rPr>
          <w:rFonts w:ascii="Times New Roman" w:hAnsi="Times New Roman" w:cs="Times New Roman"/>
        </w:rPr>
        <w:t xml:space="preserve">The above graph shows how the attendance number was distributed within the specified duration of time. This graph shows whether the data followed an inevitable trend </w:t>
      </w:r>
      <w:r w:rsidRPr="00130132">
        <w:rPr>
          <w:rFonts w:ascii="Times New Roman" w:hAnsi="Times New Roman" w:cs="Times New Roman"/>
        </w:rPr>
        <w:t>before conducting</w:t>
      </w:r>
      <w:r w:rsidRPr="00130132">
        <w:rPr>
          <w:rFonts w:ascii="Times New Roman" w:hAnsi="Times New Roman" w:cs="Times New Roman"/>
        </w:rPr>
        <w:t xml:space="preserve"> any analysis</w:t>
      </w:r>
      <w:r w:rsidRPr="00130132">
        <w:rPr>
          <w:rFonts w:ascii="Times New Roman" w:hAnsi="Times New Roman" w:cs="Times New Roman"/>
          <w:sz w:val="20"/>
          <w:szCs w:val="20"/>
        </w:rPr>
        <w:t>.</w:t>
      </w:r>
      <w:bookmarkStart w:id="14" w:name="_Toc121930481"/>
      <w:bookmarkStart w:id="15" w:name="_Toc121943571"/>
    </w:p>
    <w:p w14:paraId="7FEE9DB3" w14:textId="77777777" w:rsidR="00AC6869" w:rsidRDefault="00AC6869" w:rsidP="00AC68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7583CE5" w14:textId="0D3ED1EE" w:rsidR="003122F6" w:rsidRPr="00130132" w:rsidRDefault="003122F6" w:rsidP="003122F6">
      <w:pPr>
        <w:pStyle w:val="Heading2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lastRenderedPageBreak/>
        <w:t>Testing for stationarity</w:t>
      </w:r>
      <w:bookmarkEnd w:id="14"/>
      <w:bookmarkEnd w:id="15"/>
    </w:p>
    <w:p w14:paraId="0F25245E" w14:textId="77777777" w:rsidR="003122F6" w:rsidRPr="00130132" w:rsidRDefault="003122F6" w:rsidP="003122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1EF0D157" w14:textId="77777777" w:rsidR="003122F6" w:rsidRPr="00130132" w:rsidRDefault="003122F6" w:rsidP="003122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Before carrying out a time series analysis, the first step is to test whether the data is</w:t>
      </w:r>
    </w:p>
    <w:p w14:paraId="02DC78FD" w14:textId="77777777" w:rsidR="00B429A4" w:rsidRPr="00130132" w:rsidRDefault="003122F6" w:rsidP="00B429A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Stationary or not. </w:t>
      </w:r>
    </w:p>
    <w:p w14:paraId="0BA446F6" w14:textId="121B02DB" w:rsidR="00B429A4" w:rsidRPr="00130132" w:rsidRDefault="003122F6" w:rsidP="00B429A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For this reason, </w:t>
      </w:r>
      <w:r w:rsidR="003F36B7" w:rsidRPr="00130132">
        <w:rPr>
          <w:rFonts w:ascii="Times New Roman" w:hAnsi="Times New Roman" w:cs="Times New Roman"/>
        </w:rPr>
        <w:t xml:space="preserve">the </w:t>
      </w:r>
      <w:r w:rsidRPr="00130132">
        <w:rPr>
          <w:rFonts w:ascii="Times New Roman" w:hAnsi="Times New Roman" w:cs="Times New Roman"/>
        </w:rPr>
        <w:t xml:space="preserve">Augmented </w:t>
      </w:r>
      <w:r w:rsidR="003F36B7" w:rsidRPr="00130132">
        <w:rPr>
          <w:rFonts w:ascii="Times New Roman" w:hAnsi="Times New Roman" w:cs="Times New Roman"/>
        </w:rPr>
        <w:t>Dickey-Fuller</w:t>
      </w:r>
      <w:r w:rsidRPr="00130132">
        <w:rPr>
          <w:rFonts w:ascii="Times New Roman" w:hAnsi="Times New Roman" w:cs="Times New Roman"/>
        </w:rPr>
        <w:t xml:space="preserve"> test is used to test</w:t>
      </w:r>
      <w:r w:rsidR="00B429A4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>for stationarity in time series analysis.</w:t>
      </w:r>
    </w:p>
    <w:p w14:paraId="49D5D96E" w14:textId="38430630" w:rsidR="003122F6" w:rsidRPr="00130132" w:rsidRDefault="003122F6" w:rsidP="00B429A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The results of this test are shown below.</w:t>
      </w:r>
    </w:p>
    <w:p w14:paraId="2C032E79" w14:textId="77777777" w:rsidR="003122F6" w:rsidRPr="00130132" w:rsidRDefault="003122F6" w:rsidP="003122F6">
      <w:pPr>
        <w:tabs>
          <w:tab w:val="left" w:pos="3430"/>
        </w:tabs>
        <w:rPr>
          <w:rFonts w:ascii="Times New Roman" w:hAnsi="Times New Roman" w:cs="Times New Roman"/>
        </w:rPr>
      </w:pPr>
    </w:p>
    <w:p w14:paraId="111AA5D0" w14:textId="77777777" w:rsidR="003122F6" w:rsidRPr="00130132" w:rsidRDefault="003122F6" w:rsidP="003122F6">
      <w:pPr>
        <w:pStyle w:val="SourceCode"/>
        <w:rPr>
          <w:rFonts w:ascii="Times New Roman" w:hAnsi="Times New Roman" w:cs="Times New Roman"/>
        </w:rPr>
      </w:pPr>
      <w:r w:rsidRPr="00130132">
        <w:rPr>
          <w:rStyle w:val="VerbatimChar"/>
          <w:rFonts w:ascii="Times New Roman" w:hAnsi="Times New Roman" w:cs="Times New Roman"/>
        </w:rPr>
        <w:t xml:space="preserve">                  Augmented Dickey-Fuller Test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 data:  k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 Dickey-Fuller = -3.798, Lag order = 3, p-value = 0.0246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 alternative hypothesis: stationary</w:t>
      </w:r>
    </w:p>
    <w:p w14:paraId="4657C579" w14:textId="77777777" w:rsidR="003122F6" w:rsidRPr="00130132" w:rsidRDefault="003122F6" w:rsidP="003122F6">
      <w:pPr>
        <w:tabs>
          <w:tab w:val="left" w:pos="3430"/>
        </w:tabs>
        <w:rPr>
          <w:rStyle w:val="CommentTok"/>
          <w:rFonts w:ascii="Times New Roman" w:hAnsi="Times New Roman" w:cs="Times New Roman"/>
        </w:rPr>
      </w:pPr>
      <w:r w:rsidRPr="00130132">
        <w:rPr>
          <w:rStyle w:val="NormalTok"/>
          <w:rFonts w:ascii="Times New Roman" w:hAnsi="Times New Roman" w:cs="Times New Roman"/>
        </w:rPr>
        <w:t xml:space="preserve"> </w:t>
      </w:r>
      <w:r w:rsidRPr="00130132">
        <w:rPr>
          <w:rStyle w:val="CommentTok"/>
          <w:rFonts w:ascii="Times New Roman" w:hAnsi="Times New Roman" w:cs="Times New Roman"/>
        </w:rPr>
        <w:t>###our data is stationary</w:t>
      </w:r>
    </w:p>
    <w:p w14:paraId="40E34AAE" w14:textId="7D83131C" w:rsidR="00B429A4" w:rsidRPr="00130132" w:rsidRDefault="003122F6" w:rsidP="003122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Our data is stationary because our p-value is less than a </w:t>
      </w:r>
      <w:r w:rsidR="003F36B7" w:rsidRPr="00130132">
        <w:rPr>
          <w:rFonts w:ascii="Times New Roman" w:hAnsi="Times New Roman" w:cs="Times New Roman"/>
        </w:rPr>
        <w:t>5 percent</w:t>
      </w:r>
      <w:r w:rsidRPr="00130132">
        <w:rPr>
          <w:rFonts w:ascii="Times New Roman" w:hAnsi="Times New Roman" w:cs="Times New Roman"/>
        </w:rPr>
        <w:t xml:space="preserve"> significance</w:t>
      </w:r>
      <w:r w:rsidR="00B429A4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 xml:space="preserve">level. </w:t>
      </w:r>
    </w:p>
    <w:p w14:paraId="120BF425" w14:textId="5AC489B2" w:rsidR="003122F6" w:rsidRPr="00130132" w:rsidRDefault="003122F6" w:rsidP="003122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We can therefore continue to perform time series analysis.</w:t>
      </w:r>
    </w:p>
    <w:p w14:paraId="6DEBA29C" w14:textId="00B5BFD7" w:rsidR="00A05294" w:rsidRPr="00130132" w:rsidRDefault="00A05294" w:rsidP="0041535E">
      <w:pPr>
        <w:rPr>
          <w:rFonts w:ascii="Times New Roman" w:hAnsi="Times New Roman" w:cs="Times New Roman"/>
        </w:rPr>
      </w:pPr>
    </w:p>
    <w:p w14:paraId="6E1FF775" w14:textId="65B73C4A" w:rsidR="00494E73" w:rsidRPr="00130132" w:rsidRDefault="00EC2086" w:rsidP="00EC20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The auto. </w:t>
      </w:r>
      <w:r w:rsidR="007E3448">
        <w:rPr>
          <w:rFonts w:ascii="Times New Roman" w:hAnsi="Times New Roman" w:cs="Times New Roman"/>
        </w:rPr>
        <w:t>Arima</w:t>
      </w:r>
      <w:r w:rsidRPr="00130132">
        <w:rPr>
          <w:rFonts w:ascii="Times New Roman" w:hAnsi="Times New Roman" w:cs="Times New Roman"/>
        </w:rPr>
        <w:t xml:space="preserve">() function uses a combination of unit root test </w:t>
      </w:r>
      <w:r w:rsidR="007858B1">
        <w:rPr>
          <w:rFonts w:ascii="Times New Roman" w:hAnsi="Times New Roman" w:cs="Times New Roman"/>
        </w:rPr>
        <w:t>and depreciation</w:t>
      </w:r>
      <w:r w:rsidR="00494E73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 xml:space="preserve">of the </w:t>
      </w:r>
      <w:r w:rsidR="007858B1">
        <w:rPr>
          <w:rFonts w:ascii="Times New Roman" w:hAnsi="Times New Roman" w:cs="Times New Roman"/>
        </w:rPr>
        <w:t>A.I.C.</w:t>
      </w:r>
      <w:r w:rsidRPr="00130132">
        <w:rPr>
          <w:rFonts w:ascii="Times New Roman" w:hAnsi="Times New Roman" w:cs="Times New Roman"/>
        </w:rPr>
        <w:t xml:space="preserve"> </w:t>
      </w:r>
    </w:p>
    <w:p w14:paraId="39489DAB" w14:textId="4E4CA9EE" w:rsidR="00494E73" w:rsidRPr="00130132" w:rsidRDefault="00EC2086" w:rsidP="00EC20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(Akaike information criterion), and MLE(maximum likelihood estimator) to obtain the ARIMA model. KPSS test is then used to determine the number of differences (d). </w:t>
      </w:r>
    </w:p>
    <w:p w14:paraId="3D8469A0" w14:textId="5AB3A833" w:rsidR="00EC2086" w:rsidRPr="00130132" w:rsidRDefault="00EC2086" w:rsidP="00EC20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The values of </w:t>
      </w:r>
      <w:proofErr w:type="spellStart"/>
      <w:r w:rsidRPr="00130132">
        <w:rPr>
          <w:rFonts w:ascii="Times New Roman" w:hAnsi="Times New Roman" w:cs="Times New Roman"/>
        </w:rPr>
        <w:t>p,d</w:t>
      </w:r>
      <w:proofErr w:type="spellEnd"/>
      <w:r w:rsidRPr="00130132">
        <w:rPr>
          <w:rFonts w:ascii="Times New Roman" w:hAnsi="Times New Roman" w:cs="Times New Roman"/>
        </w:rPr>
        <w:t xml:space="preserve">, and q are then chosen by minimizing the </w:t>
      </w:r>
      <w:proofErr w:type="spellStart"/>
      <w:r w:rsidRPr="00130132">
        <w:rPr>
          <w:rFonts w:ascii="Times New Roman" w:hAnsi="Times New Roman" w:cs="Times New Roman"/>
        </w:rPr>
        <w:t>AICc</w:t>
      </w:r>
      <w:proofErr w:type="spellEnd"/>
      <w:r w:rsidRPr="00130132">
        <w:rPr>
          <w:rFonts w:ascii="Times New Roman" w:hAnsi="Times New Roman" w:cs="Times New Roman"/>
        </w:rPr>
        <w:t>.</w:t>
      </w:r>
    </w:p>
    <w:p w14:paraId="1BD4FC43" w14:textId="77777777" w:rsidR="00EC2086" w:rsidRPr="00130132" w:rsidRDefault="00EC2086" w:rsidP="00EC20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4DE67B6" w14:textId="77777777" w:rsidR="00EC2086" w:rsidRPr="00130132" w:rsidRDefault="00EC2086" w:rsidP="00EC2086">
      <w:pPr>
        <w:pStyle w:val="SourceCode"/>
        <w:rPr>
          <w:rFonts w:ascii="Times New Roman" w:hAnsi="Times New Roman" w:cs="Times New Roman"/>
        </w:rPr>
      </w:pPr>
      <w:proofErr w:type="spellStart"/>
      <w:r w:rsidRPr="00130132">
        <w:rPr>
          <w:rStyle w:val="NormalTok"/>
          <w:rFonts w:ascii="Times New Roman" w:hAnsi="Times New Roman" w:cs="Times New Roman"/>
        </w:rPr>
        <w:t>kmodel</w:t>
      </w:r>
      <w:proofErr w:type="spellEnd"/>
      <w:r w:rsidRPr="00130132">
        <w:rPr>
          <w:rStyle w:val="NormalTok"/>
          <w:rFonts w:ascii="Times New Roman" w:hAnsi="Times New Roman" w:cs="Times New Roman"/>
        </w:rPr>
        <w:t>=</w:t>
      </w:r>
      <w:proofErr w:type="spellStart"/>
      <w:r w:rsidRPr="00130132">
        <w:rPr>
          <w:rStyle w:val="KeywordTok"/>
          <w:rFonts w:ascii="Times New Roman" w:hAnsi="Times New Roman" w:cs="Times New Roman"/>
        </w:rPr>
        <w:t>auto.arima</w:t>
      </w:r>
      <w:proofErr w:type="spellEnd"/>
      <w:r w:rsidRPr="00130132">
        <w:rPr>
          <w:rStyle w:val="NormalTok"/>
          <w:rFonts w:ascii="Times New Roman" w:hAnsi="Times New Roman" w:cs="Times New Roman"/>
        </w:rPr>
        <w:t xml:space="preserve">(k, </w:t>
      </w:r>
      <w:proofErr w:type="spellStart"/>
      <w:r w:rsidRPr="00130132">
        <w:rPr>
          <w:rStyle w:val="DataTypeTok"/>
          <w:rFonts w:ascii="Times New Roman" w:hAnsi="Times New Roman" w:cs="Times New Roman"/>
        </w:rPr>
        <w:t>ic</w:t>
      </w:r>
      <w:proofErr w:type="spellEnd"/>
      <w:r w:rsidRPr="00130132">
        <w:rPr>
          <w:rStyle w:val="DataTypeTok"/>
          <w:rFonts w:ascii="Times New Roman" w:hAnsi="Times New Roman" w:cs="Times New Roman"/>
        </w:rPr>
        <w:t>=</w:t>
      </w:r>
      <w:r w:rsidRPr="00130132">
        <w:rPr>
          <w:rStyle w:val="StringTok"/>
          <w:rFonts w:ascii="Times New Roman" w:hAnsi="Times New Roman" w:cs="Times New Roman"/>
        </w:rPr>
        <w:t>"</w:t>
      </w:r>
      <w:proofErr w:type="spellStart"/>
      <w:r w:rsidRPr="00130132">
        <w:rPr>
          <w:rStyle w:val="StringTok"/>
          <w:rFonts w:ascii="Times New Roman" w:hAnsi="Times New Roman" w:cs="Times New Roman"/>
        </w:rPr>
        <w:t>aic</w:t>
      </w:r>
      <w:proofErr w:type="spellEnd"/>
      <w:r w:rsidRPr="00130132">
        <w:rPr>
          <w:rStyle w:val="StringTok"/>
          <w:rFonts w:ascii="Times New Roman" w:hAnsi="Times New Roman" w:cs="Times New Roman"/>
        </w:rPr>
        <w:t>"</w:t>
      </w:r>
      <w:r w:rsidRPr="00130132">
        <w:rPr>
          <w:rStyle w:val="NormalTok"/>
          <w:rFonts w:ascii="Times New Roman" w:hAnsi="Times New Roman" w:cs="Times New Roman"/>
        </w:rPr>
        <w:t xml:space="preserve">, </w:t>
      </w:r>
      <w:r w:rsidRPr="00130132">
        <w:rPr>
          <w:rStyle w:val="DataTypeTok"/>
          <w:rFonts w:ascii="Times New Roman" w:hAnsi="Times New Roman" w:cs="Times New Roman"/>
        </w:rPr>
        <w:t>trace =</w:t>
      </w:r>
      <w:r w:rsidRPr="00130132">
        <w:rPr>
          <w:rStyle w:val="NormalTok"/>
          <w:rFonts w:ascii="Times New Roman" w:hAnsi="Times New Roman" w:cs="Times New Roman"/>
        </w:rPr>
        <w:t xml:space="preserve"> </w:t>
      </w:r>
      <w:r w:rsidRPr="00130132">
        <w:rPr>
          <w:rStyle w:val="OtherTok"/>
          <w:rFonts w:ascii="Times New Roman" w:hAnsi="Times New Roman" w:cs="Times New Roman"/>
        </w:rPr>
        <w:t>TRUE</w:t>
      </w:r>
      <w:r w:rsidRPr="00130132">
        <w:rPr>
          <w:rStyle w:val="NormalTok"/>
          <w:rFonts w:ascii="Times New Roman" w:hAnsi="Times New Roman" w:cs="Times New Roman"/>
        </w:rPr>
        <w:t>)</w:t>
      </w:r>
    </w:p>
    <w:p w14:paraId="733D94FE" w14:textId="77777777" w:rsidR="00EC2086" w:rsidRPr="00130132" w:rsidRDefault="00EC2086" w:rsidP="00EC2086">
      <w:pPr>
        <w:pStyle w:val="SourceCode"/>
        <w:rPr>
          <w:rFonts w:ascii="Times New Roman" w:hAnsi="Times New Roman" w:cs="Times New Roman"/>
        </w:rPr>
      </w:pPr>
      <w:r w:rsidRPr="00130132">
        <w:rPr>
          <w:rStyle w:val="VerbatimChar"/>
          <w:rFonts w:ascii="Times New Roman" w:hAnsi="Times New Roman" w:cs="Times New Roman"/>
        </w:rPr>
        <w:t xml:space="preserve">## 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2,0,2)(1,0,1)[12] with non-zero mean : Inf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0,0,0)            with non-zero mean : 745.84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1,0,0)(1,0,0)[12] with non-zero mean : 736.8619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0,0,1)(0,0,1)[12] with non-zero mean : 739.3337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0,0,0)            with zero mean     : 923.4838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1,0,0)            with non-zero mean : 734.8859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1,0,0)(0,0,1)[12] with non-zero mean : 736.8622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1,0,0)(1,0,1)[12] with non-zero mean : 738.8619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2,0,0)            with non-zero mean : 736.5282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1,0,1)            with non-zero mean : 736.5954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0,0,1)            with non-zero mean : 737.4236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2,0,1)            with non-zero mean : 738.3746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1,0,0)            with zero mean     : 753.8683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Best model: ARIMA(1,0,0)            with non-zero mean</w:t>
      </w:r>
    </w:p>
    <w:p w14:paraId="1C89D959" w14:textId="09E0ABB1" w:rsidR="00EC2086" w:rsidRPr="00130132" w:rsidRDefault="00EC2086" w:rsidP="00EC20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Using the method of Akaike information criterion, </w:t>
      </w:r>
      <w:r w:rsidRPr="00130132">
        <w:rPr>
          <w:rFonts w:ascii="Times New Roman" w:hAnsi="Times New Roman" w:cs="Times New Roman"/>
        </w:rPr>
        <w:t>the</w:t>
      </w:r>
      <w:r w:rsidRPr="00130132">
        <w:rPr>
          <w:rFonts w:ascii="Times New Roman" w:hAnsi="Times New Roman" w:cs="Times New Roman"/>
        </w:rPr>
        <w:t xml:space="preserve"> best ARIMA model would be of</w:t>
      </w:r>
      <w:r w:rsidR="003F36B7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>order (1,0,0).</w:t>
      </w:r>
    </w:p>
    <w:p w14:paraId="43E34D3E" w14:textId="77777777" w:rsidR="002562F8" w:rsidRPr="00130132" w:rsidRDefault="002562F8" w:rsidP="00EC20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0BFAD12" w14:textId="4DED0D3A" w:rsidR="002562F8" w:rsidRPr="00130132" w:rsidRDefault="00EC2086" w:rsidP="00EC2086">
      <w:pPr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You can </w:t>
      </w:r>
      <w:r w:rsidR="003F36B7" w:rsidRPr="00130132">
        <w:rPr>
          <w:rFonts w:ascii="Times New Roman" w:hAnsi="Times New Roman" w:cs="Times New Roman"/>
        </w:rPr>
        <w:t>also try getting the same model's values using the Bayesian method</w:t>
      </w:r>
      <w:r w:rsidRPr="00130132">
        <w:rPr>
          <w:rFonts w:ascii="Times New Roman" w:hAnsi="Times New Roman" w:cs="Times New Roman"/>
        </w:rPr>
        <w:t>.</w:t>
      </w:r>
    </w:p>
    <w:p w14:paraId="1BE91F8F" w14:textId="32A19B1F" w:rsidR="00D057EA" w:rsidRPr="00130132" w:rsidRDefault="00D057EA" w:rsidP="00D057EA">
      <w:pPr>
        <w:pStyle w:val="SourceCode"/>
        <w:rPr>
          <w:rFonts w:ascii="Times New Roman" w:hAnsi="Times New Roman" w:cs="Times New Roman"/>
        </w:rPr>
      </w:pPr>
      <w:proofErr w:type="spellStart"/>
      <w:r w:rsidRPr="00130132">
        <w:rPr>
          <w:rStyle w:val="NormalTok"/>
          <w:rFonts w:ascii="Times New Roman" w:hAnsi="Times New Roman" w:cs="Times New Roman"/>
        </w:rPr>
        <w:lastRenderedPageBreak/>
        <w:t>kmodel</w:t>
      </w:r>
      <w:proofErr w:type="spellEnd"/>
      <w:r w:rsidRPr="00130132">
        <w:rPr>
          <w:rStyle w:val="NormalTok"/>
          <w:rFonts w:ascii="Times New Roman" w:hAnsi="Times New Roman" w:cs="Times New Roman"/>
        </w:rPr>
        <w:t>=</w:t>
      </w:r>
      <w:proofErr w:type="spellStart"/>
      <w:r w:rsidRPr="00130132">
        <w:rPr>
          <w:rStyle w:val="KeywordTok"/>
          <w:rFonts w:ascii="Times New Roman" w:hAnsi="Times New Roman" w:cs="Times New Roman"/>
        </w:rPr>
        <w:t>auto.arima</w:t>
      </w:r>
      <w:proofErr w:type="spellEnd"/>
      <w:r w:rsidRPr="00130132">
        <w:rPr>
          <w:rStyle w:val="NormalTok"/>
          <w:rFonts w:ascii="Times New Roman" w:hAnsi="Times New Roman" w:cs="Times New Roman"/>
        </w:rPr>
        <w:t xml:space="preserve">(k, </w:t>
      </w:r>
      <w:proofErr w:type="spellStart"/>
      <w:r w:rsidRPr="00130132">
        <w:rPr>
          <w:rStyle w:val="DataTypeTok"/>
          <w:rFonts w:ascii="Times New Roman" w:hAnsi="Times New Roman" w:cs="Times New Roman"/>
        </w:rPr>
        <w:t>ic</w:t>
      </w:r>
      <w:proofErr w:type="spellEnd"/>
      <w:r w:rsidRPr="00130132">
        <w:rPr>
          <w:rStyle w:val="DataTypeTok"/>
          <w:rFonts w:ascii="Times New Roman" w:hAnsi="Times New Roman" w:cs="Times New Roman"/>
        </w:rPr>
        <w:t>=</w:t>
      </w:r>
      <w:r w:rsidRPr="00130132">
        <w:rPr>
          <w:rStyle w:val="StringTok"/>
          <w:rFonts w:ascii="Times New Roman" w:hAnsi="Times New Roman" w:cs="Times New Roman"/>
        </w:rPr>
        <w:t>"</w:t>
      </w:r>
      <w:proofErr w:type="spellStart"/>
      <w:r w:rsidRPr="00130132">
        <w:rPr>
          <w:rStyle w:val="StringTok"/>
          <w:rFonts w:ascii="Times New Roman" w:hAnsi="Times New Roman" w:cs="Times New Roman"/>
        </w:rPr>
        <w:t>bic</w:t>
      </w:r>
      <w:proofErr w:type="spellEnd"/>
      <w:r w:rsidRPr="00130132">
        <w:rPr>
          <w:rStyle w:val="StringTok"/>
          <w:rFonts w:ascii="Times New Roman" w:hAnsi="Times New Roman" w:cs="Times New Roman"/>
        </w:rPr>
        <w:t>"</w:t>
      </w:r>
      <w:r w:rsidRPr="00130132">
        <w:rPr>
          <w:rStyle w:val="NormalTok"/>
          <w:rFonts w:ascii="Times New Roman" w:hAnsi="Times New Roman" w:cs="Times New Roman"/>
        </w:rPr>
        <w:t xml:space="preserve">, </w:t>
      </w:r>
      <w:r w:rsidRPr="00130132">
        <w:rPr>
          <w:rStyle w:val="DataTypeTok"/>
          <w:rFonts w:ascii="Times New Roman" w:hAnsi="Times New Roman" w:cs="Times New Roman"/>
        </w:rPr>
        <w:t>trace =</w:t>
      </w:r>
      <w:r w:rsidRPr="00130132">
        <w:rPr>
          <w:rStyle w:val="NormalTok"/>
          <w:rFonts w:ascii="Times New Roman" w:hAnsi="Times New Roman" w:cs="Times New Roman"/>
        </w:rPr>
        <w:t xml:space="preserve"> </w:t>
      </w:r>
      <w:r w:rsidRPr="00130132">
        <w:rPr>
          <w:rStyle w:val="OtherTok"/>
          <w:rFonts w:ascii="Times New Roman" w:hAnsi="Times New Roman" w:cs="Times New Roman"/>
        </w:rPr>
        <w:t>TRUE</w:t>
      </w:r>
      <w:r w:rsidRPr="00130132">
        <w:rPr>
          <w:rStyle w:val="NormalTok"/>
          <w:rFonts w:ascii="Times New Roman" w:hAnsi="Times New Roman" w:cs="Times New Roman"/>
        </w:rPr>
        <w:t>)</w:t>
      </w:r>
    </w:p>
    <w:p w14:paraId="596C8086" w14:textId="77777777" w:rsidR="00D057EA" w:rsidRPr="00130132" w:rsidRDefault="00D057EA" w:rsidP="00D057EA">
      <w:pPr>
        <w:pStyle w:val="SourceCode"/>
        <w:rPr>
          <w:rFonts w:ascii="Times New Roman" w:hAnsi="Times New Roman" w:cs="Times New Roman"/>
        </w:rPr>
      </w:pPr>
      <w:r w:rsidRPr="00130132">
        <w:rPr>
          <w:rStyle w:val="VerbatimChar"/>
          <w:rFonts w:ascii="Times New Roman" w:hAnsi="Times New Roman" w:cs="Times New Roman"/>
        </w:rPr>
        <w:t xml:space="preserve">## 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2,0,2)(1,0,1)[12] with non-zero mean : Inf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0,0,0)            with non-zero mean : 749.9951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1,0,0)(1,0,0)[12] with non-zero mean : 745.1721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0,0,1)(0,0,1)[12] with non-zero mean : 747.6438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0,0,0)            with zero mean     : 925.5614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1,0,0)            with non-zero mean : 741.1186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1,0,0)(0,0,1)[12] with non-zero mean : 745.1724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1,0,0)(1,0,1)[12] with non-zero mean : 749.2496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2,0,0)            with non-zero mean : 744.8383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1,0,1)            with non-zero mean : 744.9055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0,0,1)            with non-zero mean : 743.6562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2,0,1)            with non-zero mean : 748.7623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ARIMA(1,0,0)            with zero mean     : 758.0234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Best model: ARIMA(1,0,0)            with non-zero mean</w:t>
      </w:r>
    </w:p>
    <w:p w14:paraId="328B6AC6" w14:textId="75F00182" w:rsidR="00D057EA" w:rsidRPr="00130132" w:rsidRDefault="00D057EA" w:rsidP="00D057EA">
      <w:pPr>
        <w:tabs>
          <w:tab w:val="left" w:pos="3430"/>
        </w:tabs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We can see that even using Bayesian method</w:t>
      </w:r>
      <w:r w:rsidR="003F36B7" w:rsidRPr="00130132">
        <w:rPr>
          <w:rFonts w:ascii="Times New Roman" w:hAnsi="Times New Roman" w:cs="Times New Roman"/>
        </w:rPr>
        <w:t>; the</w:t>
      </w:r>
      <w:r w:rsidRPr="00130132">
        <w:rPr>
          <w:rFonts w:ascii="Times New Roman" w:hAnsi="Times New Roman" w:cs="Times New Roman"/>
        </w:rPr>
        <w:t xml:space="preserve"> model does not change. I can affirm </w:t>
      </w:r>
      <w:r w:rsidR="003F36B7" w:rsidRPr="00130132">
        <w:rPr>
          <w:rFonts w:ascii="Times New Roman" w:hAnsi="Times New Roman" w:cs="Times New Roman"/>
        </w:rPr>
        <w:t>using the ARIMA order model</w:t>
      </w:r>
      <w:r w:rsidRPr="00130132">
        <w:rPr>
          <w:rFonts w:ascii="Times New Roman" w:hAnsi="Times New Roman" w:cs="Times New Roman"/>
        </w:rPr>
        <w:t xml:space="preserve"> (1,0,0) for my analysis.</w:t>
      </w:r>
    </w:p>
    <w:p w14:paraId="298BFC75" w14:textId="77777777" w:rsidR="00D057EA" w:rsidRPr="00130132" w:rsidRDefault="00D057EA" w:rsidP="00D057EA">
      <w:pPr>
        <w:pStyle w:val="Heading2"/>
        <w:rPr>
          <w:rFonts w:ascii="Times New Roman" w:hAnsi="Times New Roman" w:cs="Times New Roman"/>
        </w:rPr>
      </w:pPr>
    </w:p>
    <w:p w14:paraId="7A60D5C3" w14:textId="77777777" w:rsidR="00D057EA" w:rsidRPr="00130132" w:rsidRDefault="00D057EA" w:rsidP="00D057EA">
      <w:pPr>
        <w:pStyle w:val="Heading2"/>
        <w:rPr>
          <w:rFonts w:ascii="Times New Roman" w:hAnsi="Times New Roman" w:cs="Times New Roman"/>
        </w:rPr>
      </w:pPr>
      <w:bookmarkStart w:id="16" w:name="_Toc121930482"/>
      <w:bookmarkStart w:id="17" w:name="_Toc121943572"/>
      <w:r w:rsidRPr="00130132">
        <w:rPr>
          <w:rFonts w:ascii="Times New Roman" w:hAnsi="Times New Roman" w:cs="Times New Roman"/>
        </w:rPr>
        <w:t>SUMMARY OF THE MODEL</w:t>
      </w:r>
      <w:bookmarkEnd w:id="16"/>
      <w:bookmarkEnd w:id="17"/>
    </w:p>
    <w:p w14:paraId="6FF5A20F" w14:textId="77777777" w:rsidR="00D057EA" w:rsidRPr="00130132" w:rsidRDefault="00D057EA" w:rsidP="00D057EA">
      <w:pPr>
        <w:pStyle w:val="SourceCode"/>
        <w:rPr>
          <w:rFonts w:ascii="Times New Roman" w:hAnsi="Times New Roman" w:cs="Times New Roman"/>
        </w:rPr>
      </w:pPr>
      <w:r w:rsidRPr="00130132">
        <w:rPr>
          <w:rStyle w:val="VerbatimChar"/>
          <w:rFonts w:ascii="Times New Roman" w:hAnsi="Times New Roman" w:cs="Times New Roman"/>
        </w:rPr>
        <w:t xml:space="preserve">## Series: k 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ARIMA(1,0,0) with non-zero mean 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Coefficients: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        ar1      mean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     0.4462  579.9879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130132">
        <w:rPr>
          <w:rStyle w:val="VerbatimChar"/>
          <w:rFonts w:ascii="Times New Roman" w:hAnsi="Times New Roman" w:cs="Times New Roman"/>
        </w:rPr>
        <w:t>s.e.</w:t>
      </w:r>
      <w:proofErr w:type="spellEnd"/>
      <w:r w:rsidRPr="00130132">
        <w:rPr>
          <w:rStyle w:val="VerbatimChar"/>
          <w:rFonts w:ascii="Times New Roman" w:hAnsi="Times New Roman" w:cs="Times New Roman"/>
        </w:rPr>
        <w:t xml:space="preserve"> 0.1166   26.9854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sigma^2 estimated as 14000:  log likelihood=-364.44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AIC=734.89   </w:t>
      </w:r>
      <w:proofErr w:type="spellStart"/>
      <w:r w:rsidRPr="00130132">
        <w:rPr>
          <w:rStyle w:val="VerbatimChar"/>
          <w:rFonts w:ascii="Times New Roman" w:hAnsi="Times New Roman" w:cs="Times New Roman"/>
        </w:rPr>
        <w:t>AICc</w:t>
      </w:r>
      <w:proofErr w:type="spellEnd"/>
      <w:r w:rsidRPr="00130132">
        <w:rPr>
          <w:rStyle w:val="VerbatimChar"/>
          <w:rFonts w:ascii="Times New Roman" w:hAnsi="Times New Roman" w:cs="Times New Roman"/>
        </w:rPr>
        <w:t>=735.32   BIC=741.12</w:t>
      </w:r>
    </w:p>
    <w:p w14:paraId="4D0DA0A1" w14:textId="77777777" w:rsidR="00D057EA" w:rsidRPr="00130132" w:rsidRDefault="00D057EA" w:rsidP="00D057EA">
      <w:pPr>
        <w:tabs>
          <w:tab w:val="left" w:pos="3430"/>
        </w:tabs>
        <w:rPr>
          <w:rFonts w:ascii="Times New Roman" w:hAnsi="Times New Roman" w:cs="Times New Roman"/>
        </w:rPr>
      </w:pPr>
    </w:p>
    <w:p w14:paraId="1ED80F2A" w14:textId="3D5A7CB1" w:rsidR="00D057EA" w:rsidRPr="00130132" w:rsidRDefault="00D057EA" w:rsidP="00D057EA">
      <w:pPr>
        <w:tabs>
          <w:tab w:val="left" w:pos="3430"/>
        </w:tabs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From the above summary, </w:t>
      </w:r>
      <w:r w:rsidR="001C6A84" w:rsidRPr="00130132">
        <w:rPr>
          <w:rFonts w:ascii="Times New Roman" w:hAnsi="Times New Roman" w:cs="Times New Roman"/>
        </w:rPr>
        <w:t>we have</w:t>
      </w:r>
      <w:r w:rsidRPr="00130132">
        <w:rPr>
          <w:rFonts w:ascii="Times New Roman" w:hAnsi="Times New Roman" w:cs="Times New Roman"/>
        </w:rPr>
        <w:t xml:space="preserve"> the attributes for our model.</w:t>
      </w:r>
    </w:p>
    <w:p w14:paraId="41EFC1E9" w14:textId="77777777" w:rsidR="004B7A02" w:rsidRPr="00130132" w:rsidRDefault="004B7A02" w:rsidP="00B322ED">
      <w:pPr>
        <w:pStyle w:val="Heading2"/>
        <w:rPr>
          <w:rFonts w:ascii="Times New Roman" w:hAnsi="Times New Roman" w:cs="Times New Roman"/>
        </w:rPr>
      </w:pPr>
      <w:bookmarkStart w:id="18" w:name="_Toc121930483"/>
      <w:bookmarkStart w:id="19" w:name="_Toc121943573"/>
    </w:p>
    <w:p w14:paraId="54CE98A8" w14:textId="55E43BB6" w:rsidR="00B322ED" w:rsidRPr="00130132" w:rsidRDefault="00B322ED" w:rsidP="00B322ED">
      <w:pPr>
        <w:pStyle w:val="Heading2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Normality assumption</w:t>
      </w:r>
      <w:bookmarkEnd w:id="18"/>
      <w:bookmarkEnd w:id="19"/>
    </w:p>
    <w:p w14:paraId="3EEFA9FB" w14:textId="311A11B5" w:rsidR="005C5072" w:rsidRPr="00130132" w:rsidRDefault="00B322ED" w:rsidP="00B322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Residuals </w:t>
      </w:r>
      <w:r w:rsidR="0016477C" w:rsidRPr="00130132">
        <w:rPr>
          <w:rFonts w:ascii="Times New Roman" w:hAnsi="Times New Roman" w:cs="Times New Roman"/>
        </w:rPr>
        <w:t>are</w:t>
      </w:r>
      <w:r w:rsidRPr="00130132">
        <w:rPr>
          <w:rFonts w:ascii="Times New Roman" w:hAnsi="Times New Roman" w:cs="Times New Roman"/>
        </w:rPr>
        <w:t xml:space="preserve"> used to test for normality in time series analysis. </w:t>
      </w:r>
      <w:r w:rsidR="0016477C" w:rsidRPr="00130132">
        <w:rPr>
          <w:rFonts w:ascii="Times New Roman" w:hAnsi="Times New Roman" w:cs="Times New Roman"/>
        </w:rPr>
        <w:t>The histogram</w:t>
      </w:r>
      <w:r w:rsidRPr="00130132">
        <w:rPr>
          <w:rFonts w:ascii="Times New Roman" w:hAnsi="Times New Roman" w:cs="Times New Roman"/>
        </w:rPr>
        <w:t xml:space="preserve"> for</w:t>
      </w:r>
      <w:r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 xml:space="preserve">residuals should be </w:t>
      </w:r>
      <w:r w:rsidRPr="00130132">
        <w:rPr>
          <w:rFonts w:ascii="Times New Roman" w:hAnsi="Times New Roman" w:cs="Times New Roman"/>
        </w:rPr>
        <w:t>bell-shaped</w:t>
      </w:r>
      <w:r w:rsidRPr="00130132">
        <w:rPr>
          <w:rFonts w:ascii="Times New Roman" w:hAnsi="Times New Roman" w:cs="Times New Roman"/>
        </w:rPr>
        <w:t xml:space="preserve"> (symmetrical) in nature. </w:t>
      </w:r>
      <w:r w:rsidRPr="00130132">
        <w:rPr>
          <w:rFonts w:ascii="Times New Roman" w:hAnsi="Times New Roman" w:cs="Times New Roman"/>
        </w:rPr>
        <w:t>This shape</w:t>
      </w:r>
      <w:r w:rsidRPr="00130132">
        <w:rPr>
          <w:rFonts w:ascii="Times New Roman" w:hAnsi="Times New Roman" w:cs="Times New Roman"/>
        </w:rPr>
        <w:t xml:space="preserve"> defines normal distribution</w:t>
      </w:r>
      <w:r w:rsidR="0016477C" w:rsidRPr="00130132">
        <w:rPr>
          <w:rFonts w:ascii="Times New Roman" w:hAnsi="Times New Roman" w:cs="Times New Roman"/>
        </w:rPr>
        <w:t>; our</w:t>
      </w:r>
      <w:r w:rsidRPr="00130132">
        <w:rPr>
          <w:rFonts w:ascii="Times New Roman" w:hAnsi="Times New Roman" w:cs="Times New Roman"/>
        </w:rPr>
        <w:t xml:space="preserve"> data followed </w:t>
      </w:r>
      <w:r w:rsidR="0016477C" w:rsidRPr="00130132">
        <w:rPr>
          <w:rFonts w:ascii="Times New Roman" w:hAnsi="Times New Roman" w:cs="Times New Roman"/>
        </w:rPr>
        <w:t xml:space="preserve">a </w:t>
      </w:r>
      <w:r w:rsidRPr="00130132">
        <w:rPr>
          <w:rFonts w:ascii="Times New Roman" w:hAnsi="Times New Roman" w:cs="Times New Roman"/>
        </w:rPr>
        <w:t>normal distribution</w:t>
      </w:r>
      <w:r w:rsidR="0016477C" w:rsidRPr="00130132">
        <w:rPr>
          <w:rFonts w:ascii="Times New Roman" w:hAnsi="Times New Roman" w:cs="Times New Roman"/>
        </w:rPr>
        <w:t xml:space="preserve"> for our case</w:t>
      </w:r>
      <w:r w:rsidRPr="00130132">
        <w:rPr>
          <w:rFonts w:ascii="Times New Roman" w:hAnsi="Times New Roman" w:cs="Times New Roman"/>
        </w:rPr>
        <w:t>.</w:t>
      </w:r>
    </w:p>
    <w:p w14:paraId="12C75DC5" w14:textId="6B2EC5B6" w:rsidR="00927E37" w:rsidRPr="00130132" w:rsidRDefault="00927E37" w:rsidP="00EC2086">
      <w:pPr>
        <w:rPr>
          <w:rFonts w:ascii="Times New Roman" w:hAnsi="Times New Roman" w:cs="Times New Roman"/>
        </w:rPr>
      </w:pPr>
    </w:p>
    <w:p w14:paraId="7C63D478" w14:textId="77777777" w:rsidR="004B7A02" w:rsidRPr="00130132" w:rsidRDefault="004B7A02" w:rsidP="00EC2086">
      <w:pPr>
        <w:rPr>
          <w:rFonts w:ascii="Times New Roman" w:hAnsi="Times New Roman" w:cs="Times New Roman"/>
        </w:rPr>
      </w:pPr>
    </w:p>
    <w:p w14:paraId="0E6E18C9" w14:textId="30B98686" w:rsidR="00927E37" w:rsidRPr="00130132" w:rsidRDefault="00927E37" w:rsidP="00EC2086">
      <w:pPr>
        <w:rPr>
          <w:rFonts w:ascii="Times New Roman" w:hAnsi="Times New Roman" w:cs="Times New Roman"/>
        </w:rPr>
      </w:pPr>
    </w:p>
    <w:p w14:paraId="586AA2A9" w14:textId="7DDD15EF" w:rsidR="00927E37" w:rsidRPr="00130132" w:rsidRDefault="00880842" w:rsidP="00EC2086">
      <w:pPr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76B4C9C" wp14:editId="1A66DF48">
            <wp:extent cx="4619625" cy="3695700"/>
            <wp:effectExtent l="0" t="0" r="9525" b="0"/>
            <wp:docPr id="4" name="Picture" descr="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Chart, hist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9F6C09" w14:textId="700052A2" w:rsidR="00880842" w:rsidRPr="00130132" w:rsidRDefault="00880842" w:rsidP="00EC2086">
      <w:pPr>
        <w:rPr>
          <w:rFonts w:ascii="Times New Roman" w:hAnsi="Times New Roman" w:cs="Times New Roman"/>
        </w:rPr>
      </w:pPr>
    </w:p>
    <w:p w14:paraId="576F07FD" w14:textId="017F2F9D" w:rsidR="00880842" w:rsidRPr="00130132" w:rsidRDefault="005C3369" w:rsidP="00EC2086">
      <w:pPr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A </w:t>
      </w:r>
      <w:r w:rsidR="0016477C" w:rsidRPr="00130132">
        <w:rPr>
          <w:rFonts w:ascii="Times New Roman" w:hAnsi="Times New Roman" w:cs="Times New Roman"/>
        </w:rPr>
        <w:t>standard</w:t>
      </w:r>
      <w:r w:rsidRPr="00130132">
        <w:rPr>
          <w:rFonts w:ascii="Times New Roman" w:hAnsi="Times New Roman" w:cs="Times New Roman"/>
        </w:rPr>
        <w:t xml:space="preserve"> tool for graphing is the histogram. It </w:t>
      </w:r>
      <w:r w:rsidR="0016477C" w:rsidRPr="00130132">
        <w:rPr>
          <w:rFonts w:ascii="Times New Roman" w:hAnsi="Times New Roman" w:cs="Times New Roman"/>
        </w:rPr>
        <w:t>summarizes</w:t>
      </w:r>
      <w:r w:rsidRPr="00130132">
        <w:rPr>
          <w:rFonts w:ascii="Times New Roman" w:hAnsi="Times New Roman" w:cs="Times New Roman"/>
        </w:rPr>
        <w:t xml:space="preserve"> continuous or discrete data measured on an interval scale. It is frequently used to provide </w:t>
      </w:r>
      <w:r w:rsidR="0016477C" w:rsidRPr="00130132">
        <w:rPr>
          <w:rFonts w:ascii="Times New Roman" w:hAnsi="Times New Roman" w:cs="Times New Roman"/>
        </w:rPr>
        <w:t>a convenient</w:t>
      </w:r>
      <w:r w:rsidRPr="00130132">
        <w:rPr>
          <w:rFonts w:ascii="Times New Roman" w:hAnsi="Times New Roman" w:cs="Times New Roman"/>
        </w:rPr>
        <w:t xml:space="preserve"> manner of illustration for the main characteristics of the data distribution. When working with enormous data sets, it is also helpful (greater than 100 observations). Any </w:t>
      </w:r>
      <w:r w:rsidR="0016477C" w:rsidRPr="00130132">
        <w:rPr>
          <w:rFonts w:ascii="Times New Roman" w:hAnsi="Times New Roman" w:cs="Times New Roman"/>
        </w:rPr>
        <w:t>abnormal</w:t>
      </w:r>
      <w:r w:rsidRPr="00130132">
        <w:rPr>
          <w:rFonts w:ascii="Times New Roman" w:hAnsi="Times New Roman" w:cs="Times New Roman"/>
        </w:rPr>
        <w:t xml:space="preserve"> findings (outliers) or data gaps can be found with its assistance.</w:t>
      </w:r>
    </w:p>
    <w:p w14:paraId="7EB10CEC" w14:textId="6949C65F" w:rsidR="002D476A" w:rsidRPr="00130132" w:rsidRDefault="002D476A" w:rsidP="00EC2086">
      <w:pPr>
        <w:rPr>
          <w:rFonts w:ascii="Times New Roman" w:hAnsi="Times New Roman" w:cs="Times New Roman"/>
        </w:rPr>
      </w:pPr>
    </w:p>
    <w:p w14:paraId="4E4C2877" w14:textId="5AB94408" w:rsidR="002D476A" w:rsidRPr="00130132" w:rsidRDefault="002D476A" w:rsidP="00EC2086">
      <w:pPr>
        <w:rPr>
          <w:rFonts w:ascii="Times New Roman" w:hAnsi="Times New Roman" w:cs="Times New Roman"/>
        </w:rPr>
      </w:pPr>
    </w:p>
    <w:p w14:paraId="1073C8D7" w14:textId="44ECA317" w:rsidR="002D476A" w:rsidRPr="00130132" w:rsidRDefault="002D476A" w:rsidP="00EC2086">
      <w:pPr>
        <w:rPr>
          <w:rFonts w:ascii="Times New Roman" w:hAnsi="Times New Roman" w:cs="Times New Roman"/>
        </w:rPr>
      </w:pPr>
    </w:p>
    <w:p w14:paraId="45399208" w14:textId="4CA40D3B" w:rsidR="002D476A" w:rsidRPr="00130132" w:rsidRDefault="002D476A" w:rsidP="00EC2086">
      <w:pPr>
        <w:rPr>
          <w:rFonts w:ascii="Times New Roman" w:hAnsi="Times New Roman" w:cs="Times New Roman"/>
        </w:rPr>
      </w:pPr>
    </w:p>
    <w:p w14:paraId="4C9C5F7C" w14:textId="2607E3BA" w:rsidR="002D476A" w:rsidRPr="00130132" w:rsidRDefault="002D476A" w:rsidP="00EC2086">
      <w:pPr>
        <w:rPr>
          <w:rFonts w:ascii="Times New Roman" w:hAnsi="Times New Roman" w:cs="Times New Roman"/>
        </w:rPr>
      </w:pPr>
    </w:p>
    <w:p w14:paraId="17B81B95" w14:textId="0D06E1C6" w:rsidR="002D476A" w:rsidRPr="00130132" w:rsidRDefault="002D476A" w:rsidP="00EC2086">
      <w:pPr>
        <w:rPr>
          <w:rFonts w:ascii="Times New Roman" w:hAnsi="Times New Roman" w:cs="Times New Roman"/>
        </w:rPr>
      </w:pPr>
    </w:p>
    <w:p w14:paraId="5C1016B6" w14:textId="70441D47" w:rsidR="002D476A" w:rsidRPr="00130132" w:rsidRDefault="002D476A" w:rsidP="00EC2086">
      <w:pPr>
        <w:rPr>
          <w:rFonts w:ascii="Times New Roman" w:hAnsi="Times New Roman" w:cs="Times New Roman"/>
        </w:rPr>
      </w:pPr>
    </w:p>
    <w:p w14:paraId="002432D8" w14:textId="07BF3A4D" w:rsidR="002D476A" w:rsidRPr="00130132" w:rsidRDefault="002D476A" w:rsidP="00EC2086">
      <w:pPr>
        <w:rPr>
          <w:rFonts w:ascii="Times New Roman" w:hAnsi="Times New Roman" w:cs="Times New Roman"/>
        </w:rPr>
      </w:pPr>
    </w:p>
    <w:p w14:paraId="716ECF2B" w14:textId="1BDAB86D" w:rsidR="00B648EF" w:rsidRPr="00130132" w:rsidRDefault="00B648EF" w:rsidP="00B648EF">
      <w:pPr>
        <w:pStyle w:val="Heading2"/>
        <w:rPr>
          <w:rFonts w:ascii="Times New Roman" w:hAnsi="Times New Roman" w:cs="Times New Roman"/>
          <w:b/>
        </w:rPr>
      </w:pPr>
      <w:bookmarkStart w:id="20" w:name="_Toc121943574"/>
      <w:r w:rsidRPr="00130132">
        <w:rPr>
          <w:rFonts w:ascii="Times New Roman" w:hAnsi="Times New Roman" w:cs="Times New Roman"/>
          <w:b/>
        </w:rPr>
        <w:lastRenderedPageBreak/>
        <w:t>Forecasted data</w:t>
      </w:r>
      <w:bookmarkEnd w:id="20"/>
    </w:p>
    <w:p w14:paraId="30E1FE12" w14:textId="77777777" w:rsidR="00B648EF" w:rsidRPr="00130132" w:rsidRDefault="00B648EF" w:rsidP="00B648EF">
      <w:pPr>
        <w:rPr>
          <w:rFonts w:ascii="Times New Roman" w:hAnsi="Times New Roman" w:cs="Times New Roman"/>
        </w:rPr>
      </w:pPr>
    </w:p>
    <w:p w14:paraId="430EA3B3" w14:textId="68DCD586" w:rsidR="00B648EF" w:rsidRPr="00130132" w:rsidRDefault="00B648EF" w:rsidP="00B648EF">
      <w:pPr>
        <w:tabs>
          <w:tab w:val="left" w:pos="3430"/>
        </w:tabs>
        <w:rPr>
          <w:rFonts w:ascii="Times New Roman" w:hAnsi="Times New Roman" w:cs="Times New Roman"/>
          <w:sz w:val="20"/>
          <w:szCs w:val="20"/>
        </w:rPr>
      </w:pPr>
      <w:r w:rsidRPr="00130132">
        <w:rPr>
          <w:rFonts w:ascii="Times New Roman" w:hAnsi="Times New Roman" w:cs="Times New Roman"/>
          <w:sz w:val="20"/>
          <w:szCs w:val="20"/>
        </w:rPr>
        <w:t>The data below was forecasted for 20 months from December 2022 at the 95 percent level.</w:t>
      </w:r>
    </w:p>
    <w:p w14:paraId="7AF85F7A" w14:textId="77777777" w:rsidR="00B648EF" w:rsidRPr="00130132" w:rsidRDefault="00B648EF" w:rsidP="00B648EF">
      <w:pPr>
        <w:tabs>
          <w:tab w:val="left" w:pos="3430"/>
        </w:tabs>
        <w:rPr>
          <w:rFonts w:ascii="Times New Roman" w:hAnsi="Times New Roman" w:cs="Times New Roman"/>
          <w:sz w:val="20"/>
          <w:szCs w:val="20"/>
        </w:rPr>
      </w:pPr>
    </w:p>
    <w:p w14:paraId="23AAE644" w14:textId="604110A1" w:rsidR="00B648EF" w:rsidRPr="00130132" w:rsidRDefault="00B648EF" w:rsidP="00B648EF">
      <w:pPr>
        <w:pStyle w:val="SourceCode"/>
        <w:rPr>
          <w:rFonts w:ascii="Times New Roman" w:hAnsi="Times New Roman" w:cs="Times New Roman"/>
        </w:rPr>
      </w:pPr>
      <w:proofErr w:type="spellStart"/>
      <w:r w:rsidRPr="00130132">
        <w:rPr>
          <w:rStyle w:val="NormalTok"/>
          <w:rFonts w:ascii="Times New Roman" w:hAnsi="Times New Roman" w:cs="Times New Roman"/>
        </w:rPr>
        <w:t>myforecast</w:t>
      </w:r>
      <w:proofErr w:type="spellEnd"/>
      <w:r w:rsidRPr="00130132">
        <w:rPr>
          <w:rStyle w:val="NormalTok"/>
          <w:rFonts w:ascii="Times New Roman" w:hAnsi="Times New Roman" w:cs="Times New Roman"/>
        </w:rPr>
        <w:t>=</w:t>
      </w:r>
      <w:r w:rsidRPr="00130132">
        <w:rPr>
          <w:rStyle w:val="KeywordTok"/>
          <w:rFonts w:ascii="Times New Roman" w:hAnsi="Times New Roman" w:cs="Times New Roman"/>
        </w:rPr>
        <w:t>forecast</w:t>
      </w:r>
      <w:r w:rsidRPr="00130132">
        <w:rPr>
          <w:rStyle w:val="NormalTok"/>
          <w:rFonts w:ascii="Times New Roman" w:hAnsi="Times New Roman" w:cs="Times New Roman"/>
        </w:rPr>
        <w:t>(</w:t>
      </w:r>
      <w:proofErr w:type="spellStart"/>
      <w:r w:rsidRPr="00130132">
        <w:rPr>
          <w:rStyle w:val="NormalTok"/>
          <w:rFonts w:ascii="Times New Roman" w:hAnsi="Times New Roman" w:cs="Times New Roman"/>
        </w:rPr>
        <w:t>kmodel</w:t>
      </w:r>
      <w:proofErr w:type="spellEnd"/>
      <w:r w:rsidRPr="00130132">
        <w:rPr>
          <w:rStyle w:val="NormalTok"/>
          <w:rFonts w:ascii="Times New Roman" w:hAnsi="Times New Roman" w:cs="Times New Roman"/>
        </w:rPr>
        <w:t xml:space="preserve">, </w:t>
      </w:r>
      <w:r w:rsidRPr="00130132">
        <w:rPr>
          <w:rStyle w:val="DataTypeTok"/>
          <w:rFonts w:ascii="Times New Roman" w:hAnsi="Times New Roman" w:cs="Times New Roman"/>
        </w:rPr>
        <w:t>level =</w:t>
      </w:r>
      <w:r w:rsidRPr="00130132">
        <w:rPr>
          <w:rStyle w:val="NormalTok"/>
          <w:rFonts w:ascii="Times New Roman" w:hAnsi="Times New Roman" w:cs="Times New Roman"/>
        </w:rPr>
        <w:t xml:space="preserve"> </w:t>
      </w:r>
      <w:r w:rsidRPr="00130132">
        <w:rPr>
          <w:rStyle w:val="KeywordTok"/>
          <w:rFonts w:ascii="Times New Roman" w:hAnsi="Times New Roman" w:cs="Times New Roman"/>
        </w:rPr>
        <w:t>c</w:t>
      </w:r>
      <w:r w:rsidRPr="00130132">
        <w:rPr>
          <w:rStyle w:val="NormalTok"/>
          <w:rFonts w:ascii="Times New Roman" w:hAnsi="Times New Roman" w:cs="Times New Roman"/>
        </w:rPr>
        <w:t>(</w:t>
      </w:r>
      <w:r w:rsidRPr="00130132">
        <w:rPr>
          <w:rStyle w:val="DecValTok"/>
          <w:rFonts w:ascii="Times New Roman" w:hAnsi="Times New Roman" w:cs="Times New Roman"/>
        </w:rPr>
        <w:t>95</w:t>
      </w:r>
      <w:r w:rsidRPr="00130132">
        <w:rPr>
          <w:rStyle w:val="NormalTok"/>
          <w:rFonts w:ascii="Times New Roman" w:hAnsi="Times New Roman" w:cs="Times New Roman"/>
        </w:rPr>
        <w:t xml:space="preserve">), </w:t>
      </w:r>
      <w:r w:rsidRPr="00130132">
        <w:rPr>
          <w:rStyle w:val="DataTypeTok"/>
          <w:rFonts w:ascii="Times New Roman" w:hAnsi="Times New Roman" w:cs="Times New Roman"/>
        </w:rPr>
        <w:t>h=</w:t>
      </w:r>
      <w:r w:rsidRPr="00130132">
        <w:rPr>
          <w:rStyle w:val="DecValTok"/>
          <w:rFonts w:ascii="Times New Roman" w:hAnsi="Times New Roman" w:cs="Times New Roman"/>
        </w:rPr>
        <w:t>20</w:t>
      </w:r>
      <w:r w:rsidRPr="00130132">
        <w:rPr>
          <w:rStyle w:val="NormalTok"/>
          <w:rFonts w:ascii="Times New Roman" w:hAnsi="Times New Roman" w:cs="Times New Roman"/>
        </w:rPr>
        <w:t>)</w:t>
      </w:r>
      <w:r w:rsidRPr="00130132">
        <w:rPr>
          <w:rFonts w:ascii="Times New Roman" w:hAnsi="Times New Roman" w:cs="Times New Roman"/>
        </w:rPr>
        <w:br/>
      </w:r>
      <w:r w:rsidR="0016477C" w:rsidRPr="00130132">
        <w:rPr>
          <w:rStyle w:val="NormalTok"/>
          <w:rFonts w:ascii="Times New Roman" w:hAnsi="Times New Roman" w:cs="Times New Roman"/>
        </w:rPr>
        <w:t>my forecast</w:t>
      </w:r>
    </w:p>
    <w:p w14:paraId="6E50892E" w14:textId="251864C8" w:rsidR="00B648EF" w:rsidRPr="00130132" w:rsidRDefault="00B648EF" w:rsidP="00B648EF">
      <w:pPr>
        <w:pStyle w:val="SourceCode"/>
        <w:rPr>
          <w:rStyle w:val="VerbatimChar"/>
          <w:rFonts w:ascii="Times New Roman" w:hAnsi="Times New Roman" w:cs="Times New Roman"/>
        </w:rPr>
      </w:pPr>
      <w:r w:rsidRPr="00130132">
        <w:rPr>
          <w:rStyle w:val="VerbatimChar"/>
          <w:rFonts w:ascii="Times New Roman" w:hAnsi="Times New Roman" w:cs="Times New Roman"/>
        </w:rPr>
        <w:t xml:space="preserve">##        </w:t>
      </w:r>
      <w:r w:rsidRPr="00130132">
        <w:rPr>
          <w:rStyle w:val="VerbatimChar"/>
          <w:rFonts w:ascii="Times New Roman" w:hAnsi="Times New Roman" w:cs="Times New Roman"/>
        </w:rPr>
        <w:t xml:space="preserve">       </w:t>
      </w:r>
      <w:r w:rsidR="0007194B" w:rsidRPr="00130132">
        <w:rPr>
          <w:rStyle w:val="VerbatimChar"/>
          <w:rFonts w:ascii="Times New Roman" w:hAnsi="Times New Roman" w:cs="Times New Roman"/>
        </w:rPr>
        <w:t xml:space="preserve">    </w:t>
      </w:r>
      <w:r w:rsidRPr="00130132">
        <w:rPr>
          <w:rStyle w:val="VerbatimChar"/>
          <w:rFonts w:ascii="Times New Roman" w:hAnsi="Times New Roman" w:cs="Times New Roman"/>
        </w:rPr>
        <w:t xml:space="preserve">  Point Forecast    Lo 95    </w:t>
      </w:r>
      <w:r w:rsidR="002B6235" w:rsidRPr="00130132">
        <w:rPr>
          <w:rStyle w:val="VerbatimChar"/>
          <w:rFonts w:ascii="Times New Roman" w:hAnsi="Times New Roman" w:cs="Times New Roman"/>
        </w:rPr>
        <w:t xml:space="preserve">      </w:t>
      </w:r>
      <w:r w:rsidRPr="00130132">
        <w:rPr>
          <w:rStyle w:val="VerbatimChar"/>
          <w:rFonts w:ascii="Times New Roman" w:hAnsi="Times New Roman" w:cs="Times New Roman"/>
        </w:rPr>
        <w:t>Hi 95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Dec 2022      507.7081</w:t>
      </w:r>
      <w:r w:rsidR="008F7FDB" w:rsidRPr="00130132">
        <w:rPr>
          <w:rStyle w:val="VerbatimChar"/>
          <w:rFonts w:ascii="Times New Roman" w:hAnsi="Times New Roman" w:cs="Times New Roman"/>
        </w:rPr>
        <w:t xml:space="preserve">  </w:t>
      </w:r>
      <w:r w:rsidR="0007194B" w:rsidRPr="00130132">
        <w:rPr>
          <w:rStyle w:val="VerbatimChar"/>
          <w:rFonts w:ascii="Times New Roman" w:hAnsi="Times New Roman" w:cs="Times New Roman"/>
        </w:rPr>
        <w:t xml:space="preserve">      </w:t>
      </w:r>
      <w:r w:rsidRPr="00130132">
        <w:rPr>
          <w:rStyle w:val="VerbatimChar"/>
          <w:rFonts w:ascii="Times New Roman" w:hAnsi="Times New Roman" w:cs="Times New Roman"/>
        </w:rPr>
        <w:t xml:space="preserve"> 275.7982 </w:t>
      </w:r>
      <w:r w:rsidR="002B6235" w:rsidRPr="00130132">
        <w:rPr>
          <w:rStyle w:val="VerbatimChar"/>
          <w:rFonts w:ascii="Times New Roman" w:hAnsi="Times New Roman" w:cs="Times New Roman"/>
        </w:rPr>
        <w:t xml:space="preserve">   </w:t>
      </w:r>
      <w:r w:rsidRPr="00130132">
        <w:rPr>
          <w:rStyle w:val="VerbatimChar"/>
          <w:rFonts w:ascii="Times New Roman" w:hAnsi="Times New Roman" w:cs="Times New Roman"/>
        </w:rPr>
        <w:t>739.6179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Jan 2023       547.7363 </w:t>
      </w:r>
      <w:r w:rsidR="002B6235" w:rsidRPr="00130132">
        <w:rPr>
          <w:rStyle w:val="VerbatimChar"/>
          <w:rFonts w:ascii="Times New Roman" w:hAnsi="Times New Roman" w:cs="Times New Roman"/>
        </w:rPr>
        <w:t xml:space="preserve">        </w:t>
      </w:r>
      <w:r w:rsidRPr="00130132">
        <w:rPr>
          <w:rStyle w:val="VerbatimChar"/>
          <w:rFonts w:ascii="Times New Roman" w:hAnsi="Times New Roman" w:cs="Times New Roman"/>
        </w:rPr>
        <w:t xml:space="preserve">293.7872 </w:t>
      </w:r>
      <w:r w:rsidR="002B6235" w:rsidRPr="00130132">
        <w:rPr>
          <w:rStyle w:val="VerbatimChar"/>
          <w:rFonts w:ascii="Times New Roman" w:hAnsi="Times New Roman" w:cs="Times New Roman"/>
        </w:rPr>
        <w:t xml:space="preserve">   </w:t>
      </w:r>
      <w:r w:rsidRPr="00130132">
        <w:rPr>
          <w:rStyle w:val="VerbatimChar"/>
          <w:rFonts w:ascii="Times New Roman" w:hAnsi="Times New Roman" w:cs="Times New Roman"/>
        </w:rPr>
        <w:t>801.6854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Feb 2023      565.5971</w:t>
      </w:r>
      <w:r w:rsidR="00012B14" w:rsidRPr="00130132">
        <w:rPr>
          <w:rStyle w:val="VerbatimChar"/>
          <w:rFonts w:ascii="Times New Roman" w:hAnsi="Times New Roman" w:cs="Times New Roman"/>
        </w:rPr>
        <w:t xml:space="preserve">     </w:t>
      </w:r>
      <w:r w:rsidR="008F7FDB" w:rsidRPr="00130132">
        <w:rPr>
          <w:rStyle w:val="VerbatimChar"/>
          <w:rFonts w:ascii="Times New Roman" w:hAnsi="Times New Roman" w:cs="Times New Roman"/>
        </w:rPr>
        <w:t xml:space="preserve">  </w:t>
      </w:r>
      <w:r w:rsidRPr="00130132">
        <w:rPr>
          <w:rStyle w:val="VerbatimChar"/>
          <w:rFonts w:ascii="Times New Roman" w:hAnsi="Times New Roman" w:cs="Times New Roman"/>
        </w:rPr>
        <w:t xml:space="preserve"> </w:t>
      </w:r>
      <w:r w:rsidR="00355F4E" w:rsidRPr="00130132">
        <w:rPr>
          <w:rStyle w:val="VerbatimChar"/>
          <w:rFonts w:ascii="Times New Roman" w:hAnsi="Times New Roman" w:cs="Times New Roman"/>
        </w:rPr>
        <w:t xml:space="preserve"> </w:t>
      </w:r>
      <w:r w:rsidRPr="00130132">
        <w:rPr>
          <w:rStyle w:val="VerbatimChar"/>
          <w:rFonts w:ascii="Times New Roman" w:hAnsi="Times New Roman" w:cs="Times New Roman"/>
        </w:rPr>
        <w:t xml:space="preserve">307.4845 </w:t>
      </w:r>
      <w:r w:rsidR="008F7FDB" w:rsidRPr="00130132">
        <w:rPr>
          <w:rStyle w:val="VerbatimChar"/>
          <w:rFonts w:ascii="Times New Roman" w:hAnsi="Times New Roman" w:cs="Times New Roman"/>
        </w:rPr>
        <w:t xml:space="preserve">   </w:t>
      </w:r>
      <w:r w:rsidRPr="00130132">
        <w:rPr>
          <w:rStyle w:val="VerbatimChar"/>
          <w:rFonts w:ascii="Times New Roman" w:hAnsi="Times New Roman" w:cs="Times New Roman"/>
        </w:rPr>
        <w:t>823.7096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Mar 2023     573.5666 </w:t>
      </w:r>
      <w:r w:rsidR="00355F4E" w:rsidRPr="00130132">
        <w:rPr>
          <w:rStyle w:val="VerbatimChar"/>
          <w:rFonts w:ascii="Times New Roman" w:hAnsi="Times New Roman" w:cs="Times New Roman"/>
        </w:rPr>
        <w:t xml:space="preserve">        </w:t>
      </w:r>
      <w:r w:rsidRPr="00130132">
        <w:rPr>
          <w:rStyle w:val="VerbatimChar"/>
          <w:rFonts w:ascii="Times New Roman" w:hAnsi="Times New Roman" w:cs="Times New Roman"/>
        </w:rPr>
        <w:t xml:space="preserve">314.6331 </w:t>
      </w:r>
      <w:r w:rsidR="00A453B5" w:rsidRPr="00130132">
        <w:rPr>
          <w:rStyle w:val="VerbatimChar"/>
          <w:rFonts w:ascii="Times New Roman" w:hAnsi="Times New Roman" w:cs="Times New Roman"/>
        </w:rPr>
        <w:t xml:space="preserve">   </w:t>
      </w:r>
      <w:r w:rsidRPr="00130132">
        <w:rPr>
          <w:rStyle w:val="VerbatimChar"/>
          <w:rFonts w:ascii="Times New Roman" w:hAnsi="Times New Roman" w:cs="Times New Roman"/>
        </w:rPr>
        <w:t>832.5001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Apr 2023      577.1227</w:t>
      </w:r>
      <w:r w:rsidR="00DD7439" w:rsidRPr="00130132">
        <w:rPr>
          <w:rStyle w:val="VerbatimChar"/>
          <w:rFonts w:ascii="Times New Roman" w:hAnsi="Times New Roman" w:cs="Times New Roman"/>
        </w:rPr>
        <w:t xml:space="preserve">       </w:t>
      </w:r>
      <w:r w:rsidRPr="00130132">
        <w:rPr>
          <w:rStyle w:val="VerbatimChar"/>
          <w:rFonts w:ascii="Times New Roman" w:hAnsi="Times New Roman" w:cs="Times New Roman"/>
        </w:rPr>
        <w:t xml:space="preserve"> 318.0260</w:t>
      </w:r>
      <w:r w:rsidR="00DD7439" w:rsidRPr="00130132">
        <w:rPr>
          <w:rStyle w:val="VerbatimChar"/>
          <w:rFonts w:ascii="Times New Roman" w:hAnsi="Times New Roman" w:cs="Times New Roman"/>
        </w:rPr>
        <w:t xml:space="preserve">  </w:t>
      </w:r>
      <w:r w:rsidR="007321B3" w:rsidRPr="00130132">
        <w:rPr>
          <w:rStyle w:val="VerbatimChar"/>
          <w:rFonts w:ascii="Times New Roman" w:hAnsi="Times New Roman" w:cs="Times New Roman"/>
        </w:rPr>
        <w:t xml:space="preserve"> </w:t>
      </w:r>
      <w:r w:rsidRPr="00130132">
        <w:rPr>
          <w:rStyle w:val="VerbatimChar"/>
          <w:rFonts w:ascii="Times New Roman" w:hAnsi="Times New Roman" w:cs="Times New Roman"/>
        </w:rPr>
        <w:t xml:space="preserve"> 836.2193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May 2023     578.7094 </w:t>
      </w:r>
      <w:r w:rsidR="007321B3" w:rsidRPr="00130132">
        <w:rPr>
          <w:rStyle w:val="VerbatimChar"/>
          <w:rFonts w:ascii="Times New Roman" w:hAnsi="Times New Roman" w:cs="Times New Roman"/>
        </w:rPr>
        <w:t xml:space="preserve">      </w:t>
      </w:r>
      <w:r w:rsidR="000019E6" w:rsidRPr="00130132">
        <w:rPr>
          <w:rStyle w:val="VerbatimChar"/>
          <w:rFonts w:ascii="Times New Roman" w:hAnsi="Times New Roman" w:cs="Times New Roman"/>
        </w:rPr>
        <w:t xml:space="preserve"> </w:t>
      </w:r>
      <w:r w:rsidRPr="00130132">
        <w:rPr>
          <w:rStyle w:val="VerbatimChar"/>
          <w:rFonts w:ascii="Times New Roman" w:hAnsi="Times New Roman" w:cs="Times New Roman"/>
        </w:rPr>
        <w:t xml:space="preserve">319.5803 </w:t>
      </w:r>
      <w:r w:rsidR="00340E89" w:rsidRPr="00130132">
        <w:rPr>
          <w:rStyle w:val="VerbatimChar"/>
          <w:rFonts w:ascii="Times New Roman" w:hAnsi="Times New Roman" w:cs="Times New Roman"/>
        </w:rPr>
        <w:t xml:space="preserve">   </w:t>
      </w:r>
      <w:r w:rsidRPr="00130132">
        <w:rPr>
          <w:rStyle w:val="VerbatimChar"/>
          <w:rFonts w:ascii="Times New Roman" w:hAnsi="Times New Roman" w:cs="Times New Roman"/>
        </w:rPr>
        <w:t>837.8385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Jun 2023       579.4174</w:t>
      </w:r>
      <w:r w:rsidR="000019E6" w:rsidRPr="00130132">
        <w:rPr>
          <w:rStyle w:val="VerbatimChar"/>
          <w:rFonts w:ascii="Times New Roman" w:hAnsi="Times New Roman" w:cs="Times New Roman"/>
        </w:rPr>
        <w:t xml:space="preserve">       </w:t>
      </w:r>
      <w:r w:rsidRPr="00130132">
        <w:rPr>
          <w:rStyle w:val="VerbatimChar"/>
          <w:rFonts w:ascii="Times New Roman" w:hAnsi="Times New Roman" w:cs="Times New Roman"/>
        </w:rPr>
        <w:t xml:space="preserve">320.2819 </w:t>
      </w:r>
      <w:r w:rsidR="00340E89" w:rsidRPr="00130132">
        <w:rPr>
          <w:rStyle w:val="VerbatimChar"/>
          <w:rFonts w:ascii="Times New Roman" w:hAnsi="Times New Roman" w:cs="Times New Roman"/>
        </w:rPr>
        <w:t xml:space="preserve">   </w:t>
      </w:r>
      <w:r w:rsidRPr="00130132">
        <w:rPr>
          <w:rStyle w:val="VerbatimChar"/>
          <w:rFonts w:ascii="Times New Roman" w:hAnsi="Times New Roman" w:cs="Times New Roman"/>
        </w:rPr>
        <w:t>838.5530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Jul 2023       </w:t>
      </w:r>
      <w:r w:rsidR="007321B3" w:rsidRPr="00130132">
        <w:rPr>
          <w:rStyle w:val="VerbatimChar"/>
          <w:rFonts w:ascii="Times New Roman" w:hAnsi="Times New Roman" w:cs="Times New Roman"/>
        </w:rPr>
        <w:t xml:space="preserve"> </w:t>
      </w:r>
      <w:r w:rsidRPr="00130132">
        <w:rPr>
          <w:rStyle w:val="VerbatimChar"/>
          <w:rFonts w:ascii="Times New Roman" w:hAnsi="Times New Roman" w:cs="Times New Roman"/>
        </w:rPr>
        <w:t xml:space="preserve">579.7333 </w:t>
      </w:r>
      <w:r w:rsidR="000019E6" w:rsidRPr="00130132">
        <w:rPr>
          <w:rStyle w:val="VerbatimChar"/>
          <w:rFonts w:ascii="Times New Roman" w:hAnsi="Times New Roman" w:cs="Times New Roman"/>
        </w:rPr>
        <w:t xml:space="preserve">      </w:t>
      </w:r>
      <w:r w:rsidRPr="00130132">
        <w:rPr>
          <w:rStyle w:val="VerbatimChar"/>
          <w:rFonts w:ascii="Times New Roman" w:hAnsi="Times New Roman" w:cs="Times New Roman"/>
        </w:rPr>
        <w:t xml:space="preserve">320.5965 </w:t>
      </w:r>
      <w:r w:rsidR="00340E89" w:rsidRPr="00130132">
        <w:rPr>
          <w:rStyle w:val="VerbatimChar"/>
          <w:rFonts w:ascii="Times New Roman" w:hAnsi="Times New Roman" w:cs="Times New Roman"/>
        </w:rPr>
        <w:t xml:space="preserve">   </w:t>
      </w:r>
      <w:r w:rsidRPr="00130132">
        <w:rPr>
          <w:rStyle w:val="VerbatimChar"/>
          <w:rFonts w:ascii="Times New Roman" w:hAnsi="Times New Roman" w:cs="Times New Roman"/>
        </w:rPr>
        <w:t>838.8702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Aug 2023    </w:t>
      </w:r>
      <w:r w:rsidR="007321B3" w:rsidRPr="00130132">
        <w:rPr>
          <w:rStyle w:val="VerbatimChar"/>
          <w:rFonts w:ascii="Times New Roman" w:hAnsi="Times New Roman" w:cs="Times New Roman"/>
        </w:rPr>
        <w:t xml:space="preserve"> </w:t>
      </w:r>
      <w:r w:rsidRPr="00130132">
        <w:rPr>
          <w:rStyle w:val="VerbatimChar"/>
          <w:rFonts w:ascii="Times New Roman" w:hAnsi="Times New Roman" w:cs="Times New Roman"/>
        </w:rPr>
        <w:t xml:space="preserve"> 579.8743 </w:t>
      </w:r>
      <w:r w:rsidR="000019E6" w:rsidRPr="00130132">
        <w:rPr>
          <w:rStyle w:val="VerbatimChar"/>
          <w:rFonts w:ascii="Times New Roman" w:hAnsi="Times New Roman" w:cs="Times New Roman"/>
        </w:rPr>
        <w:t xml:space="preserve">     </w:t>
      </w:r>
      <w:r w:rsidRPr="00130132">
        <w:rPr>
          <w:rStyle w:val="VerbatimChar"/>
          <w:rFonts w:ascii="Times New Roman" w:hAnsi="Times New Roman" w:cs="Times New Roman"/>
        </w:rPr>
        <w:t xml:space="preserve">320.7372 </w:t>
      </w:r>
      <w:r w:rsidR="00340E89" w:rsidRPr="00130132">
        <w:rPr>
          <w:rStyle w:val="VerbatimChar"/>
          <w:rFonts w:ascii="Times New Roman" w:hAnsi="Times New Roman" w:cs="Times New Roman"/>
        </w:rPr>
        <w:t xml:space="preserve"> </w:t>
      </w:r>
      <w:r w:rsidR="007D5D0F" w:rsidRPr="00130132">
        <w:rPr>
          <w:rStyle w:val="VerbatimChar"/>
          <w:rFonts w:ascii="Times New Roman" w:hAnsi="Times New Roman" w:cs="Times New Roman"/>
        </w:rPr>
        <w:t xml:space="preserve">  </w:t>
      </w:r>
      <w:r w:rsidRPr="00130132">
        <w:rPr>
          <w:rStyle w:val="VerbatimChar"/>
          <w:rFonts w:ascii="Times New Roman" w:hAnsi="Times New Roman" w:cs="Times New Roman"/>
        </w:rPr>
        <w:t>839.0114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Sep 2023       579.9372 </w:t>
      </w:r>
      <w:r w:rsidR="000019E6" w:rsidRPr="00130132">
        <w:rPr>
          <w:rStyle w:val="VerbatimChar"/>
          <w:rFonts w:ascii="Times New Roman" w:hAnsi="Times New Roman" w:cs="Times New Roman"/>
        </w:rPr>
        <w:t xml:space="preserve">     </w:t>
      </w:r>
      <w:r w:rsidRPr="00130132">
        <w:rPr>
          <w:rStyle w:val="VerbatimChar"/>
          <w:rFonts w:ascii="Times New Roman" w:hAnsi="Times New Roman" w:cs="Times New Roman"/>
        </w:rPr>
        <w:t xml:space="preserve">320.8000 </w:t>
      </w:r>
      <w:r w:rsidR="007D5D0F" w:rsidRPr="00130132">
        <w:rPr>
          <w:rStyle w:val="VerbatimChar"/>
          <w:rFonts w:ascii="Times New Roman" w:hAnsi="Times New Roman" w:cs="Times New Roman"/>
        </w:rPr>
        <w:t xml:space="preserve">   </w:t>
      </w:r>
      <w:r w:rsidRPr="00130132">
        <w:rPr>
          <w:rStyle w:val="VerbatimChar"/>
          <w:rFonts w:ascii="Times New Roman" w:hAnsi="Times New Roman" w:cs="Times New Roman"/>
        </w:rPr>
        <w:t>839.0744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Oct 2023       579.9653 </w:t>
      </w:r>
      <w:r w:rsidR="000019E6" w:rsidRPr="00130132">
        <w:rPr>
          <w:rStyle w:val="VerbatimChar"/>
          <w:rFonts w:ascii="Times New Roman" w:hAnsi="Times New Roman" w:cs="Times New Roman"/>
        </w:rPr>
        <w:t xml:space="preserve">     </w:t>
      </w:r>
      <w:r w:rsidRPr="00130132">
        <w:rPr>
          <w:rStyle w:val="VerbatimChar"/>
          <w:rFonts w:ascii="Times New Roman" w:hAnsi="Times New Roman" w:cs="Times New Roman"/>
        </w:rPr>
        <w:t xml:space="preserve">320.8281 </w:t>
      </w:r>
      <w:r w:rsidR="000C5B23" w:rsidRPr="00130132">
        <w:rPr>
          <w:rStyle w:val="VerbatimChar"/>
          <w:rFonts w:ascii="Times New Roman" w:hAnsi="Times New Roman" w:cs="Times New Roman"/>
        </w:rPr>
        <w:t xml:space="preserve">   </w:t>
      </w:r>
      <w:r w:rsidRPr="00130132">
        <w:rPr>
          <w:rStyle w:val="VerbatimChar"/>
          <w:rFonts w:ascii="Times New Roman" w:hAnsi="Times New Roman" w:cs="Times New Roman"/>
        </w:rPr>
        <w:t>839.1025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Nov 2023      579.9778 </w:t>
      </w:r>
      <w:r w:rsidR="000019E6" w:rsidRPr="00130132">
        <w:rPr>
          <w:rStyle w:val="VerbatimChar"/>
          <w:rFonts w:ascii="Times New Roman" w:hAnsi="Times New Roman" w:cs="Times New Roman"/>
        </w:rPr>
        <w:t xml:space="preserve">    </w:t>
      </w:r>
      <w:r w:rsidRPr="00130132">
        <w:rPr>
          <w:rStyle w:val="VerbatimChar"/>
          <w:rFonts w:ascii="Times New Roman" w:hAnsi="Times New Roman" w:cs="Times New Roman"/>
        </w:rPr>
        <w:t>320.8406</w:t>
      </w:r>
      <w:r w:rsidR="000C5B23" w:rsidRPr="00130132">
        <w:rPr>
          <w:rStyle w:val="VerbatimChar"/>
          <w:rFonts w:ascii="Times New Roman" w:hAnsi="Times New Roman" w:cs="Times New Roman"/>
        </w:rPr>
        <w:t xml:space="preserve">    </w:t>
      </w:r>
      <w:r w:rsidRPr="00130132">
        <w:rPr>
          <w:rStyle w:val="VerbatimChar"/>
          <w:rFonts w:ascii="Times New Roman" w:hAnsi="Times New Roman" w:cs="Times New Roman"/>
        </w:rPr>
        <w:t xml:space="preserve"> 839.1150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Dec 2023      579.9834 </w:t>
      </w:r>
      <w:r w:rsidR="000019E6" w:rsidRPr="00130132">
        <w:rPr>
          <w:rStyle w:val="VerbatimChar"/>
          <w:rFonts w:ascii="Times New Roman" w:hAnsi="Times New Roman" w:cs="Times New Roman"/>
        </w:rPr>
        <w:t xml:space="preserve">    </w:t>
      </w:r>
      <w:r w:rsidRPr="00130132">
        <w:rPr>
          <w:rStyle w:val="VerbatimChar"/>
          <w:rFonts w:ascii="Times New Roman" w:hAnsi="Times New Roman" w:cs="Times New Roman"/>
        </w:rPr>
        <w:t xml:space="preserve">320.8462 </w:t>
      </w:r>
      <w:r w:rsidR="000C5B23" w:rsidRPr="00130132">
        <w:rPr>
          <w:rStyle w:val="VerbatimChar"/>
          <w:rFonts w:ascii="Times New Roman" w:hAnsi="Times New Roman" w:cs="Times New Roman"/>
        </w:rPr>
        <w:t xml:space="preserve">    </w:t>
      </w:r>
      <w:r w:rsidRPr="00130132">
        <w:rPr>
          <w:rStyle w:val="VerbatimChar"/>
          <w:rFonts w:ascii="Times New Roman" w:hAnsi="Times New Roman" w:cs="Times New Roman"/>
        </w:rPr>
        <w:t>839.1206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Jan 2024       579.9859 </w:t>
      </w:r>
      <w:r w:rsidR="000019E6" w:rsidRPr="00130132">
        <w:rPr>
          <w:rStyle w:val="VerbatimChar"/>
          <w:rFonts w:ascii="Times New Roman" w:hAnsi="Times New Roman" w:cs="Times New Roman"/>
        </w:rPr>
        <w:t xml:space="preserve">    </w:t>
      </w:r>
      <w:r w:rsidRPr="00130132">
        <w:rPr>
          <w:rStyle w:val="VerbatimChar"/>
          <w:rFonts w:ascii="Times New Roman" w:hAnsi="Times New Roman" w:cs="Times New Roman"/>
        </w:rPr>
        <w:t xml:space="preserve">320.8487 </w:t>
      </w:r>
      <w:r w:rsidR="000C5B23" w:rsidRPr="00130132">
        <w:rPr>
          <w:rStyle w:val="VerbatimChar"/>
          <w:rFonts w:ascii="Times New Roman" w:hAnsi="Times New Roman" w:cs="Times New Roman"/>
        </w:rPr>
        <w:t xml:space="preserve">    </w:t>
      </w:r>
      <w:r w:rsidRPr="00130132">
        <w:rPr>
          <w:rStyle w:val="VerbatimChar"/>
          <w:rFonts w:ascii="Times New Roman" w:hAnsi="Times New Roman" w:cs="Times New Roman"/>
        </w:rPr>
        <w:t>839.1231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Feb 2024      579.9870 </w:t>
      </w:r>
      <w:r w:rsidR="000019E6" w:rsidRPr="00130132">
        <w:rPr>
          <w:rStyle w:val="VerbatimChar"/>
          <w:rFonts w:ascii="Times New Roman" w:hAnsi="Times New Roman" w:cs="Times New Roman"/>
        </w:rPr>
        <w:t xml:space="preserve">    </w:t>
      </w:r>
      <w:r w:rsidRPr="00130132">
        <w:rPr>
          <w:rStyle w:val="VerbatimChar"/>
          <w:rFonts w:ascii="Times New Roman" w:hAnsi="Times New Roman" w:cs="Times New Roman"/>
        </w:rPr>
        <w:t xml:space="preserve">320.8498 </w:t>
      </w:r>
      <w:r w:rsidR="000C5B23" w:rsidRPr="00130132">
        <w:rPr>
          <w:rStyle w:val="VerbatimChar"/>
          <w:rFonts w:ascii="Times New Roman" w:hAnsi="Times New Roman" w:cs="Times New Roman"/>
        </w:rPr>
        <w:t xml:space="preserve">    </w:t>
      </w:r>
      <w:r w:rsidRPr="00130132">
        <w:rPr>
          <w:rStyle w:val="VerbatimChar"/>
          <w:rFonts w:ascii="Times New Roman" w:hAnsi="Times New Roman" w:cs="Times New Roman"/>
        </w:rPr>
        <w:t>839.1242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Mar 2024     579.9875 </w:t>
      </w:r>
      <w:r w:rsidR="000019E6" w:rsidRPr="00130132">
        <w:rPr>
          <w:rStyle w:val="VerbatimChar"/>
          <w:rFonts w:ascii="Times New Roman" w:hAnsi="Times New Roman" w:cs="Times New Roman"/>
        </w:rPr>
        <w:t xml:space="preserve">    </w:t>
      </w:r>
      <w:r w:rsidRPr="00130132">
        <w:rPr>
          <w:rStyle w:val="VerbatimChar"/>
          <w:rFonts w:ascii="Times New Roman" w:hAnsi="Times New Roman" w:cs="Times New Roman"/>
        </w:rPr>
        <w:t xml:space="preserve">320.8503 </w:t>
      </w:r>
      <w:r w:rsidR="000C5B23" w:rsidRPr="00130132">
        <w:rPr>
          <w:rStyle w:val="VerbatimChar"/>
          <w:rFonts w:ascii="Times New Roman" w:hAnsi="Times New Roman" w:cs="Times New Roman"/>
        </w:rPr>
        <w:t xml:space="preserve">    </w:t>
      </w:r>
      <w:r w:rsidRPr="00130132">
        <w:rPr>
          <w:rStyle w:val="VerbatimChar"/>
          <w:rFonts w:ascii="Times New Roman" w:hAnsi="Times New Roman" w:cs="Times New Roman"/>
        </w:rPr>
        <w:t>839.1247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Apr 2024     579.9877 </w:t>
      </w:r>
      <w:r w:rsidR="000019E6" w:rsidRPr="00130132">
        <w:rPr>
          <w:rStyle w:val="VerbatimChar"/>
          <w:rFonts w:ascii="Times New Roman" w:hAnsi="Times New Roman" w:cs="Times New Roman"/>
        </w:rPr>
        <w:t xml:space="preserve">    </w:t>
      </w:r>
      <w:r w:rsidRPr="00130132">
        <w:rPr>
          <w:rStyle w:val="VerbatimChar"/>
          <w:rFonts w:ascii="Times New Roman" w:hAnsi="Times New Roman" w:cs="Times New Roman"/>
        </w:rPr>
        <w:t xml:space="preserve">320.8505 </w:t>
      </w:r>
      <w:r w:rsidR="000C5B23" w:rsidRPr="00130132">
        <w:rPr>
          <w:rStyle w:val="VerbatimChar"/>
          <w:rFonts w:ascii="Times New Roman" w:hAnsi="Times New Roman" w:cs="Times New Roman"/>
        </w:rPr>
        <w:t xml:space="preserve">    </w:t>
      </w:r>
      <w:r w:rsidRPr="00130132">
        <w:rPr>
          <w:rStyle w:val="VerbatimChar"/>
          <w:rFonts w:ascii="Times New Roman" w:hAnsi="Times New Roman" w:cs="Times New Roman"/>
        </w:rPr>
        <w:t>839.1249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May 2024    579.9878 </w:t>
      </w:r>
      <w:r w:rsidR="000019E6" w:rsidRPr="00130132">
        <w:rPr>
          <w:rStyle w:val="VerbatimChar"/>
          <w:rFonts w:ascii="Times New Roman" w:hAnsi="Times New Roman" w:cs="Times New Roman"/>
        </w:rPr>
        <w:t xml:space="preserve">    </w:t>
      </w:r>
      <w:r w:rsidRPr="00130132">
        <w:rPr>
          <w:rStyle w:val="VerbatimChar"/>
          <w:rFonts w:ascii="Times New Roman" w:hAnsi="Times New Roman" w:cs="Times New Roman"/>
        </w:rPr>
        <w:t>320.8506</w:t>
      </w:r>
      <w:r w:rsidR="000C5B23" w:rsidRPr="00130132">
        <w:rPr>
          <w:rStyle w:val="VerbatimChar"/>
          <w:rFonts w:ascii="Times New Roman" w:hAnsi="Times New Roman" w:cs="Times New Roman"/>
        </w:rPr>
        <w:t xml:space="preserve">    </w:t>
      </w:r>
      <w:r w:rsidRPr="00130132">
        <w:rPr>
          <w:rStyle w:val="VerbatimChar"/>
          <w:rFonts w:ascii="Times New Roman" w:hAnsi="Times New Roman" w:cs="Times New Roman"/>
        </w:rPr>
        <w:t xml:space="preserve"> 839.1250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Jun 2024      579.9879 </w:t>
      </w:r>
      <w:r w:rsidR="00340E89" w:rsidRPr="00130132">
        <w:rPr>
          <w:rStyle w:val="VerbatimChar"/>
          <w:rFonts w:ascii="Times New Roman" w:hAnsi="Times New Roman" w:cs="Times New Roman"/>
        </w:rPr>
        <w:t xml:space="preserve">    </w:t>
      </w:r>
      <w:r w:rsidRPr="00130132">
        <w:rPr>
          <w:rStyle w:val="VerbatimChar"/>
          <w:rFonts w:ascii="Times New Roman" w:hAnsi="Times New Roman" w:cs="Times New Roman"/>
        </w:rPr>
        <w:t>320.8507</w:t>
      </w:r>
      <w:r w:rsidR="000C5B23" w:rsidRPr="00130132">
        <w:rPr>
          <w:rStyle w:val="VerbatimChar"/>
          <w:rFonts w:ascii="Times New Roman" w:hAnsi="Times New Roman" w:cs="Times New Roman"/>
        </w:rPr>
        <w:t xml:space="preserve">    </w:t>
      </w:r>
      <w:r w:rsidRPr="00130132">
        <w:rPr>
          <w:rStyle w:val="VerbatimChar"/>
          <w:rFonts w:ascii="Times New Roman" w:hAnsi="Times New Roman" w:cs="Times New Roman"/>
        </w:rPr>
        <w:t xml:space="preserve"> 839.1250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Jul 2024       579.9879 </w:t>
      </w:r>
      <w:r w:rsidR="00340E89" w:rsidRPr="00130132">
        <w:rPr>
          <w:rStyle w:val="VerbatimChar"/>
          <w:rFonts w:ascii="Times New Roman" w:hAnsi="Times New Roman" w:cs="Times New Roman"/>
        </w:rPr>
        <w:t xml:space="preserve">    </w:t>
      </w:r>
      <w:r w:rsidRPr="00130132">
        <w:rPr>
          <w:rStyle w:val="VerbatimChar"/>
          <w:rFonts w:ascii="Times New Roman" w:hAnsi="Times New Roman" w:cs="Times New Roman"/>
        </w:rPr>
        <w:t>320.8507</w:t>
      </w:r>
      <w:r w:rsidR="000C5B23" w:rsidRPr="00130132">
        <w:rPr>
          <w:rStyle w:val="VerbatimChar"/>
          <w:rFonts w:ascii="Times New Roman" w:hAnsi="Times New Roman" w:cs="Times New Roman"/>
        </w:rPr>
        <w:t xml:space="preserve">    </w:t>
      </w:r>
      <w:r w:rsidRPr="00130132">
        <w:rPr>
          <w:rStyle w:val="VerbatimChar"/>
          <w:rFonts w:ascii="Times New Roman" w:hAnsi="Times New Roman" w:cs="Times New Roman"/>
        </w:rPr>
        <w:t xml:space="preserve"> 839.1251</w:t>
      </w:r>
    </w:p>
    <w:p w14:paraId="22AB98AF" w14:textId="1E923C51" w:rsidR="00B648EF" w:rsidRPr="00130132" w:rsidRDefault="00B648EF" w:rsidP="00B648EF">
      <w:pPr>
        <w:pStyle w:val="SourceCode"/>
        <w:rPr>
          <w:rStyle w:val="VerbatimChar"/>
          <w:rFonts w:ascii="Times New Roman" w:hAnsi="Times New Roman" w:cs="Times New Roman"/>
        </w:rPr>
      </w:pPr>
      <w:r w:rsidRPr="00130132">
        <w:rPr>
          <w:rStyle w:val="VerbatimChar"/>
          <w:rFonts w:ascii="Times New Roman" w:hAnsi="Times New Roman" w:cs="Times New Roman"/>
        </w:rPr>
        <w:t xml:space="preserve">Hospital management can use the above-forecasted data to do estimation on </w:t>
      </w:r>
    </w:p>
    <w:p w14:paraId="2C0D2580" w14:textId="77777777" w:rsidR="00B648EF" w:rsidRPr="00130132" w:rsidRDefault="00B648EF" w:rsidP="00B648EF">
      <w:pPr>
        <w:pStyle w:val="SourceCode"/>
        <w:rPr>
          <w:rFonts w:ascii="Times New Roman" w:hAnsi="Times New Roman" w:cs="Times New Roman"/>
        </w:rPr>
      </w:pPr>
      <w:r w:rsidRPr="00130132">
        <w:rPr>
          <w:rStyle w:val="VerbatimChar"/>
          <w:rFonts w:ascii="Times New Roman" w:hAnsi="Times New Roman" w:cs="Times New Roman"/>
        </w:rPr>
        <w:t>Resources allocation on a future monthly basis.</w:t>
      </w:r>
    </w:p>
    <w:p w14:paraId="4E2C476F" w14:textId="652F2D1C" w:rsidR="002D476A" w:rsidRPr="00130132" w:rsidRDefault="002D476A" w:rsidP="00EC2086">
      <w:pPr>
        <w:rPr>
          <w:rFonts w:ascii="Times New Roman" w:hAnsi="Times New Roman" w:cs="Times New Roman"/>
        </w:rPr>
      </w:pPr>
    </w:p>
    <w:p w14:paraId="5DE26F6D" w14:textId="52D983C9" w:rsidR="00F93402" w:rsidRPr="00130132" w:rsidRDefault="00F93402" w:rsidP="00EC2086">
      <w:pPr>
        <w:rPr>
          <w:rFonts w:ascii="Times New Roman" w:hAnsi="Times New Roman" w:cs="Times New Roman"/>
        </w:rPr>
      </w:pPr>
    </w:p>
    <w:p w14:paraId="7DA19207" w14:textId="3A6C18D8" w:rsidR="00F93402" w:rsidRPr="00130132" w:rsidRDefault="00F93402" w:rsidP="00EC2086">
      <w:pPr>
        <w:rPr>
          <w:rFonts w:ascii="Times New Roman" w:hAnsi="Times New Roman" w:cs="Times New Roman"/>
        </w:rPr>
      </w:pPr>
    </w:p>
    <w:p w14:paraId="6001EB83" w14:textId="44B4E0A6" w:rsidR="00F93402" w:rsidRPr="00130132" w:rsidRDefault="00F93402" w:rsidP="00EC2086">
      <w:pPr>
        <w:rPr>
          <w:rFonts w:ascii="Times New Roman" w:hAnsi="Times New Roman" w:cs="Times New Roman"/>
        </w:rPr>
      </w:pPr>
    </w:p>
    <w:p w14:paraId="6A1B14E6" w14:textId="2BFD982B" w:rsidR="00F93402" w:rsidRPr="00130132" w:rsidRDefault="00F93402" w:rsidP="00EC2086">
      <w:pPr>
        <w:rPr>
          <w:rFonts w:ascii="Times New Roman" w:hAnsi="Times New Roman" w:cs="Times New Roman"/>
        </w:rPr>
      </w:pPr>
    </w:p>
    <w:p w14:paraId="3AC37094" w14:textId="76C2B820" w:rsidR="00F93402" w:rsidRPr="00130132" w:rsidRDefault="00F93402" w:rsidP="00EC2086">
      <w:pPr>
        <w:rPr>
          <w:rFonts w:ascii="Times New Roman" w:hAnsi="Times New Roman" w:cs="Times New Roman"/>
        </w:rPr>
      </w:pPr>
    </w:p>
    <w:p w14:paraId="271EA614" w14:textId="5DD609E2" w:rsidR="00F93402" w:rsidRPr="00130132" w:rsidRDefault="00F93402" w:rsidP="00EC2086">
      <w:pPr>
        <w:rPr>
          <w:rFonts w:ascii="Times New Roman" w:hAnsi="Times New Roman" w:cs="Times New Roman"/>
        </w:rPr>
      </w:pPr>
    </w:p>
    <w:p w14:paraId="5C0736F5" w14:textId="77777777" w:rsidR="003E0C5E" w:rsidRPr="00130132" w:rsidRDefault="003E0C5E" w:rsidP="003E0C5E">
      <w:pPr>
        <w:tabs>
          <w:tab w:val="left" w:pos="3430"/>
        </w:tabs>
        <w:rPr>
          <w:rFonts w:ascii="Times New Roman" w:hAnsi="Times New Roman" w:cs="Times New Roman"/>
          <w:b/>
        </w:rPr>
      </w:pPr>
    </w:p>
    <w:p w14:paraId="71F8C0D1" w14:textId="19C60053" w:rsidR="003E0C5E" w:rsidRPr="00130132" w:rsidRDefault="003E0C5E" w:rsidP="003E0C5E">
      <w:pPr>
        <w:tabs>
          <w:tab w:val="left" w:pos="3430"/>
        </w:tabs>
        <w:rPr>
          <w:rFonts w:ascii="Times New Roman" w:hAnsi="Times New Roman" w:cs="Times New Roman"/>
          <w:b/>
        </w:rPr>
      </w:pPr>
      <w:r w:rsidRPr="00130132">
        <w:rPr>
          <w:rFonts w:ascii="Times New Roman" w:hAnsi="Times New Roman" w:cs="Times New Roman"/>
          <w:b/>
        </w:rPr>
        <w:lastRenderedPageBreak/>
        <w:t>We forecasted graph data.</w:t>
      </w:r>
    </w:p>
    <w:p w14:paraId="6F09F8E0" w14:textId="77777777" w:rsidR="003E0C5E" w:rsidRPr="00130132" w:rsidRDefault="003E0C5E" w:rsidP="003E0C5E">
      <w:pPr>
        <w:tabs>
          <w:tab w:val="left" w:pos="3430"/>
        </w:tabs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  <w:noProof/>
        </w:rPr>
        <w:drawing>
          <wp:inline distT="0" distB="0" distL="0" distR="0" wp14:anchorId="6C5DC0D7" wp14:editId="63BBE0A1">
            <wp:extent cx="5619750" cy="2280863"/>
            <wp:effectExtent l="0" t="0" r="0" b="5715"/>
            <wp:docPr id="8" name="Picture" descr="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Chart, hist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213" cy="230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9D9964" w14:textId="77777777" w:rsidR="003E0C5E" w:rsidRPr="00130132" w:rsidRDefault="003E0C5E" w:rsidP="003E0C5E">
      <w:pPr>
        <w:tabs>
          <w:tab w:val="left" w:pos="3430"/>
        </w:tabs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The above graph shows a graphical extension for the forecasted data attached to the actual data used to form our model.</w:t>
      </w:r>
    </w:p>
    <w:p w14:paraId="61D67DA3" w14:textId="77777777" w:rsidR="003E0C5E" w:rsidRPr="00130132" w:rsidRDefault="003E0C5E" w:rsidP="003E0C5E">
      <w:pPr>
        <w:tabs>
          <w:tab w:val="left" w:pos="3430"/>
        </w:tabs>
        <w:rPr>
          <w:rFonts w:ascii="Times New Roman" w:hAnsi="Times New Roman" w:cs="Times New Roman"/>
        </w:rPr>
      </w:pPr>
    </w:p>
    <w:p w14:paraId="7C9EC987" w14:textId="77777777" w:rsidR="003E0C5E" w:rsidRPr="00130132" w:rsidRDefault="003E0C5E" w:rsidP="003E0C5E">
      <w:pPr>
        <w:pStyle w:val="Heading2"/>
        <w:rPr>
          <w:rFonts w:ascii="Times New Roman" w:hAnsi="Times New Roman" w:cs="Times New Roman"/>
        </w:rPr>
      </w:pPr>
      <w:bookmarkStart w:id="21" w:name="_Toc121930484"/>
      <w:bookmarkStart w:id="22" w:name="_Toc121943575"/>
      <w:r w:rsidRPr="00130132">
        <w:rPr>
          <w:rFonts w:ascii="Times New Roman" w:hAnsi="Times New Roman" w:cs="Times New Roman"/>
        </w:rPr>
        <w:t>Model summary.</w:t>
      </w:r>
      <w:bookmarkEnd w:id="21"/>
      <w:bookmarkEnd w:id="22"/>
    </w:p>
    <w:p w14:paraId="7745FAEA" w14:textId="5688DDEC" w:rsidR="00F93402" w:rsidRPr="00130132" w:rsidRDefault="003E0C5E" w:rsidP="003E0C5E">
      <w:pPr>
        <w:rPr>
          <w:rFonts w:ascii="Times New Roman" w:hAnsi="Times New Roman" w:cs="Times New Roman"/>
        </w:rPr>
      </w:pPr>
      <w:r w:rsidRPr="00130132">
        <w:rPr>
          <w:rStyle w:val="VerbatimChar"/>
          <w:rFonts w:ascii="Times New Roman" w:hAnsi="Times New Roman" w:cs="Times New Roman"/>
        </w:rPr>
        <w:t>## Forecast method: ARIMA(1,0,0) with non-zero mean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Model Information: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Series: k 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ARIMA(1,0,0) with non-zero mean 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Coefficients: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        ar1      mean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     0.4462  579.9879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130132">
        <w:rPr>
          <w:rStyle w:val="VerbatimChar"/>
          <w:rFonts w:ascii="Times New Roman" w:hAnsi="Times New Roman" w:cs="Times New Roman"/>
        </w:rPr>
        <w:t>s.e.</w:t>
      </w:r>
      <w:proofErr w:type="spellEnd"/>
      <w:r w:rsidRPr="00130132">
        <w:rPr>
          <w:rStyle w:val="VerbatimChar"/>
          <w:rFonts w:ascii="Times New Roman" w:hAnsi="Times New Roman" w:cs="Times New Roman"/>
        </w:rPr>
        <w:t xml:space="preserve"> 0.1166   26.9854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sigma^2 estimated as 14000:  log likelihood=-364.44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AIC=734.89   </w:t>
      </w:r>
      <w:proofErr w:type="spellStart"/>
      <w:r w:rsidRPr="00130132">
        <w:rPr>
          <w:rStyle w:val="VerbatimChar"/>
          <w:rFonts w:ascii="Times New Roman" w:hAnsi="Times New Roman" w:cs="Times New Roman"/>
        </w:rPr>
        <w:t>AICc</w:t>
      </w:r>
      <w:proofErr w:type="spellEnd"/>
      <w:r w:rsidRPr="00130132">
        <w:rPr>
          <w:rStyle w:val="VerbatimChar"/>
          <w:rFonts w:ascii="Times New Roman" w:hAnsi="Times New Roman" w:cs="Times New Roman"/>
        </w:rPr>
        <w:t>=735.32   BIC=741.12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 xml:space="preserve">## 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Error measures: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                    ME     RMSE      MAE       MPE     MAPE      MASE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Training set -0.3809331 116.3007 95.50874 -4.891252 18.28741 0.6171173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                   ACF1</w:t>
      </w:r>
      <w:r w:rsidRPr="00130132">
        <w:rPr>
          <w:rFonts w:ascii="Times New Roman" w:hAnsi="Times New Roman" w:cs="Times New Roman"/>
        </w:rPr>
        <w:br/>
      </w:r>
      <w:r w:rsidRPr="00130132">
        <w:rPr>
          <w:rStyle w:val="VerbatimChar"/>
          <w:rFonts w:ascii="Times New Roman" w:hAnsi="Times New Roman" w:cs="Times New Roman"/>
        </w:rPr>
        <w:t>## Training set -0.0281456</w:t>
      </w:r>
      <w:r w:rsidRPr="00130132">
        <w:rPr>
          <w:rFonts w:ascii="Times New Roman" w:hAnsi="Times New Roman" w:cs="Times New Roman"/>
        </w:rPr>
        <w:br/>
      </w:r>
    </w:p>
    <w:p w14:paraId="5BB68298" w14:textId="03BCF596" w:rsidR="005010F2" w:rsidRPr="00130132" w:rsidRDefault="005010F2" w:rsidP="003E0C5E">
      <w:pPr>
        <w:rPr>
          <w:rFonts w:ascii="Times New Roman" w:hAnsi="Times New Roman" w:cs="Times New Roman"/>
        </w:rPr>
      </w:pPr>
    </w:p>
    <w:p w14:paraId="03263258" w14:textId="6B660BF2" w:rsidR="005010F2" w:rsidRPr="00130132" w:rsidRDefault="005010F2" w:rsidP="003E0C5E">
      <w:pPr>
        <w:rPr>
          <w:rFonts w:ascii="Times New Roman" w:hAnsi="Times New Roman" w:cs="Times New Roman"/>
        </w:rPr>
      </w:pPr>
    </w:p>
    <w:p w14:paraId="28E65EEA" w14:textId="441A8C2A" w:rsidR="00D46043" w:rsidRPr="00130132" w:rsidRDefault="00D46043" w:rsidP="00D46043">
      <w:pPr>
        <w:pStyle w:val="Heading3"/>
        <w:rPr>
          <w:rFonts w:ascii="Times New Roman" w:hAnsi="Times New Roman" w:cs="Times New Roman"/>
        </w:rPr>
      </w:pPr>
      <w:bookmarkStart w:id="23" w:name="_Toc121943576"/>
      <w:r w:rsidRPr="00130132">
        <w:rPr>
          <w:rFonts w:ascii="Times New Roman" w:hAnsi="Times New Roman" w:cs="Times New Roman"/>
        </w:rPr>
        <w:lastRenderedPageBreak/>
        <w:t>Chapter 3 METHODOLOGY</w:t>
      </w:r>
      <w:bookmarkEnd w:id="23"/>
    </w:p>
    <w:p w14:paraId="49800BBD" w14:textId="77777777" w:rsidR="00D46043" w:rsidRPr="00130132" w:rsidRDefault="00D46043" w:rsidP="00D46043">
      <w:pPr>
        <w:rPr>
          <w:rFonts w:ascii="Times New Roman" w:hAnsi="Times New Roman" w:cs="Times New Roman"/>
        </w:rPr>
      </w:pPr>
    </w:p>
    <w:p w14:paraId="28D3F8F2" w14:textId="504F1B64" w:rsidR="00D46043" w:rsidRPr="00130132" w:rsidRDefault="00D46043" w:rsidP="00D46043">
      <w:pPr>
        <w:pStyle w:val="Heading3"/>
        <w:rPr>
          <w:rFonts w:ascii="Times New Roman" w:hAnsi="Times New Roman" w:cs="Times New Roman"/>
        </w:rPr>
      </w:pPr>
      <w:bookmarkStart w:id="24" w:name="_Toc121943577"/>
      <w:r w:rsidRPr="00130132">
        <w:rPr>
          <w:rFonts w:ascii="Times New Roman" w:hAnsi="Times New Roman" w:cs="Times New Roman"/>
        </w:rPr>
        <w:t>3.1 DATA PREPROCESSING</w:t>
      </w:r>
      <w:bookmarkEnd w:id="24"/>
      <w:r w:rsidRPr="00130132">
        <w:rPr>
          <w:rFonts w:ascii="Times New Roman" w:hAnsi="Times New Roman" w:cs="Times New Roman"/>
        </w:rPr>
        <w:t xml:space="preserve"> </w:t>
      </w:r>
    </w:p>
    <w:p w14:paraId="05DA9AFB" w14:textId="77777777" w:rsidR="00D46043" w:rsidRPr="00130132" w:rsidRDefault="00D46043" w:rsidP="00D46043">
      <w:pPr>
        <w:rPr>
          <w:rFonts w:ascii="Times New Roman" w:hAnsi="Times New Roman" w:cs="Times New Roman"/>
        </w:rPr>
      </w:pPr>
    </w:p>
    <w:p w14:paraId="5B46E204" w14:textId="6633A72B" w:rsidR="00D46043" w:rsidRPr="00130132" w:rsidRDefault="00D46043" w:rsidP="00D46043">
      <w:pPr>
        <w:tabs>
          <w:tab w:val="left" w:pos="3430"/>
        </w:tabs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Data preprocessing includes changing crude information to </w:t>
      </w:r>
      <w:r w:rsidR="00060097" w:rsidRPr="00130132">
        <w:rPr>
          <w:rFonts w:ascii="Times New Roman" w:hAnsi="Times New Roman" w:cs="Times New Roman"/>
        </w:rPr>
        <w:t>comprehensive</w:t>
      </w:r>
      <w:r w:rsidRPr="00130132">
        <w:rPr>
          <w:rFonts w:ascii="Times New Roman" w:hAnsi="Times New Roman" w:cs="Times New Roman"/>
        </w:rPr>
        <w:t xml:space="preserve"> framed informational collections with the goal that information mining investigation can be applied. </w:t>
      </w:r>
    </w:p>
    <w:p w14:paraId="67022FC2" w14:textId="4781D7F6" w:rsidR="00D46043" w:rsidRPr="00130132" w:rsidRDefault="00D46043" w:rsidP="00D46043">
      <w:pPr>
        <w:tabs>
          <w:tab w:val="left" w:pos="3430"/>
        </w:tabs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Raw information is frequently fragmented and has conflicting organizing. The sufficiency or insufficiency of information preparation has an immediate connection with the progress of any undertaking that includes information analysis.</w:t>
      </w:r>
    </w:p>
    <w:p w14:paraId="59EF0921" w14:textId="77777777" w:rsidR="00D46043" w:rsidRPr="00130132" w:rsidRDefault="00D46043" w:rsidP="00D46043">
      <w:pPr>
        <w:tabs>
          <w:tab w:val="left" w:pos="3430"/>
        </w:tabs>
        <w:rPr>
          <w:rFonts w:ascii="Times New Roman" w:hAnsi="Times New Roman" w:cs="Times New Roman"/>
        </w:rPr>
      </w:pPr>
    </w:p>
    <w:p w14:paraId="4CD0A12A" w14:textId="0EB14AC6" w:rsidR="00DF1F23" w:rsidRPr="00130132" w:rsidRDefault="00D46043" w:rsidP="00D46043">
      <w:pPr>
        <w:tabs>
          <w:tab w:val="left" w:pos="3430"/>
        </w:tabs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Preprocessing includes the </w:t>
      </w:r>
      <w:r w:rsidR="0099042B" w:rsidRPr="00130132">
        <w:rPr>
          <w:rFonts w:ascii="Times New Roman" w:hAnsi="Times New Roman" w:cs="Times New Roman"/>
        </w:rPr>
        <w:t>two-information</w:t>
      </w:r>
      <w:r w:rsidRPr="00130132">
        <w:rPr>
          <w:rFonts w:ascii="Times New Roman" w:hAnsi="Times New Roman" w:cs="Times New Roman"/>
        </w:rPr>
        <w:t xml:space="preserve"> approval and information ascription. The objective of information approval is to survey whether the information being referred to is complete and precise. </w:t>
      </w:r>
    </w:p>
    <w:p w14:paraId="423E2728" w14:textId="62B989B5" w:rsidR="00D46043" w:rsidRPr="00130132" w:rsidRDefault="00D46043" w:rsidP="00D46043">
      <w:pPr>
        <w:tabs>
          <w:tab w:val="left" w:pos="3430"/>
        </w:tabs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The objective of information ascription is to address blunders and </w:t>
      </w:r>
      <w:r w:rsidR="00060097" w:rsidRPr="00130132">
        <w:rPr>
          <w:rFonts w:ascii="Times New Roman" w:hAnsi="Times New Roman" w:cs="Times New Roman"/>
        </w:rPr>
        <w:t>information</w:t>
      </w:r>
      <w:r w:rsidRPr="00130132">
        <w:rPr>
          <w:rFonts w:ascii="Times New Roman" w:hAnsi="Times New Roman" w:cs="Times New Roman"/>
        </w:rPr>
        <w:t xml:space="preserve"> missing qualities - physically or naturally through business process automation (</w:t>
      </w:r>
      <w:r w:rsidR="007858B1">
        <w:rPr>
          <w:rFonts w:ascii="Times New Roman" w:hAnsi="Times New Roman" w:cs="Times New Roman"/>
        </w:rPr>
        <w:t>B.P.A.</w:t>
      </w:r>
      <w:r w:rsidRPr="00130132">
        <w:rPr>
          <w:rFonts w:ascii="Times New Roman" w:hAnsi="Times New Roman" w:cs="Times New Roman"/>
        </w:rPr>
        <w:t>) programming.</w:t>
      </w:r>
    </w:p>
    <w:p w14:paraId="65710025" w14:textId="2DAC8C53" w:rsidR="00D46043" w:rsidRPr="00130132" w:rsidRDefault="0099042B" w:rsidP="00D46043">
      <w:pPr>
        <w:tabs>
          <w:tab w:val="left" w:pos="3430"/>
        </w:tabs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Regarding</w:t>
      </w:r>
      <w:r w:rsidR="00D46043" w:rsidRPr="00130132">
        <w:rPr>
          <w:rFonts w:ascii="Times New Roman" w:hAnsi="Times New Roman" w:cs="Times New Roman"/>
        </w:rPr>
        <w:t xml:space="preserve"> this description, we didn't</w:t>
      </w:r>
      <w:r w:rsidRPr="00130132">
        <w:rPr>
          <w:rFonts w:ascii="Times New Roman" w:hAnsi="Times New Roman" w:cs="Times New Roman"/>
        </w:rPr>
        <w:t xml:space="preserve"> p</w:t>
      </w:r>
      <w:r w:rsidR="00D46043" w:rsidRPr="00130132">
        <w:rPr>
          <w:rFonts w:ascii="Times New Roman" w:hAnsi="Times New Roman" w:cs="Times New Roman"/>
        </w:rPr>
        <w:t xml:space="preserve">rocess the data because we obtained it directly from the hospital database. I chose complete and accurate data for this study. </w:t>
      </w:r>
    </w:p>
    <w:p w14:paraId="44E522AD" w14:textId="263ACD15" w:rsidR="005010F2" w:rsidRPr="00130132" w:rsidRDefault="005010F2" w:rsidP="003E0C5E">
      <w:pPr>
        <w:rPr>
          <w:rFonts w:ascii="Times New Roman" w:hAnsi="Times New Roman" w:cs="Times New Roman"/>
        </w:rPr>
      </w:pPr>
    </w:p>
    <w:p w14:paraId="38DA557A" w14:textId="2B0E01AA" w:rsidR="00306980" w:rsidRPr="00130132" w:rsidRDefault="00306980" w:rsidP="003E0C5E">
      <w:pPr>
        <w:rPr>
          <w:rFonts w:ascii="Times New Roman" w:hAnsi="Times New Roman" w:cs="Times New Roman"/>
        </w:rPr>
      </w:pPr>
    </w:p>
    <w:p w14:paraId="53629027" w14:textId="07410741" w:rsidR="00306980" w:rsidRPr="00130132" w:rsidRDefault="00306980" w:rsidP="003E0C5E">
      <w:pPr>
        <w:rPr>
          <w:rFonts w:ascii="Times New Roman" w:hAnsi="Times New Roman" w:cs="Times New Roman"/>
        </w:rPr>
      </w:pPr>
    </w:p>
    <w:p w14:paraId="64C00F58" w14:textId="37198ECB" w:rsidR="00306980" w:rsidRPr="00130132" w:rsidRDefault="00306980" w:rsidP="003E0C5E">
      <w:pPr>
        <w:rPr>
          <w:rFonts w:ascii="Times New Roman" w:hAnsi="Times New Roman" w:cs="Times New Roman"/>
        </w:rPr>
      </w:pPr>
    </w:p>
    <w:p w14:paraId="6A87C3D5" w14:textId="7570A428" w:rsidR="00306980" w:rsidRPr="00130132" w:rsidRDefault="00306980" w:rsidP="003E0C5E">
      <w:pPr>
        <w:rPr>
          <w:rFonts w:ascii="Times New Roman" w:hAnsi="Times New Roman" w:cs="Times New Roman"/>
        </w:rPr>
      </w:pPr>
    </w:p>
    <w:p w14:paraId="7D56944E" w14:textId="7D846540" w:rsidR="00306980" w:rsidRPr="00130132" w:rsidRDefault="00306980" w:rsidP="003E0C5E">
      <w:pPr>
        <w:rPr>
          <w:rFonts w:ascii="Times New Roman" w:hAnsi="Times New Roman" w:cs="Times New Roman"/>
        </w:rPr>
      </w:pPr>
    </w:p>
    <w:p w14:paraId="5B2D3E43" w14:textId="71BA6D79" w:rsidR="00306980" w:rsidRPr="00130132" w:rsidRDefault="00306980" w:rsidP="003E0C5E">
      <w:pPr>
        <w:rPr>
          <w:rFonts w:ascii="Times New Roman" w:hAnsi="Times New Roman" w:cs="Times New Roman"/>
        </w:rPr>
      </w:pPr>
    </w:p>
    <w:p w14:paraId="1806B2B2" w14:textId="54021454" w:rsidR="00306980" w:rsidRPr="00130132" w:rsidRDefault="00306980" w:rsidP="003E0C5E">
      <w:pPr>
        <w:rPr>
          <w:rFonts w:ascii="Times New Roman" w:hAnsi="Times New Roman" w:cs="Times New Roman"/>
        </w:rPr>
      </w:pPr>
    </w:p>
    <w:p w14:paraId="6ED2C729" w14:textId="272F5846" w:rsidR="00306980" w:rsidRPr="00130132" w:rsidRDefault="00306980" w:rsidP="003E0C5E">
      <w:pPr>
        <w:rPr>
          <w:rFonts w:ascii="Times New Roman" w:hAnsi="Times New Roman" w:cs="Times New Roman"/>
        </w:rPr>
      </w:pPr>
    </w:p>
    <w:p w14:paraId="5E5A29F4" w14:textId="44085C25" w:rsidR="00306980" w:rsidRPr="00130132" w:rsidRDefault="00306980" w:rsidP="003E0C5E">
      <w:pPr>
        <w:rPr>
          <w:rFonts w:ascii="Times New Roman" w:hAnsi="Times New Roman" w:cs="Times New Roman"/>
        </w:rPr>
      </w:pPr>
    </w:p>
    <w:p w14:paraId="7F880910" w14:textId="2D09C779" w:rsidR="00306980" w:rsidRPr="00130132" w:rsidRDefault="00306980" w:rsidP="003E0C5E">
      <w:pPr>
        <w:rPr>
          <w:rFonts w:ascii="Times New Roman" w:hAnsi="Times New Roman" w:cs="Times New Roman"/>
        </w:rPr>
      </w:pPr>
    </w:p>
    <w:p w14:paraId="6AD0F51C" w14:textId="1FC28641" w:rsidR="00CC596B" w:rsidRPr="00130132" w:rsidRDefault="00CC596B" w:rsidP="00CC596B">
      <w:pPr>
        <w:pStyle w:val="Heading3"/>
        <w:rPr>
          <w:rFonts w:ascii="Times New Roman" w:hAnsi="Times New Roman" w:cs="Times New Roman"/>
        </w:rPr>
      </w:pPr>
      <w:bookmarkStart w:id="25" w:name="_Toc121943578"/>
      <w:r w:rsidRPr="00130132">
        <w:rPr>
          <w:rFonts w:ascii="Times New Roman" w:hAnsi="Times New Roman" w:cs="Times New Roman"/>
        </w:rPr>
        <w:lastRenderedPageBreak/>
        <w:t>3.2 IMPLEMENTATION OF THE MODEL.</w:t>
      </w:r>
      <w:bookmarkEnd w:id="25"/>
    </w:p>
    <w:p w14:paraId="04A52589" w14:textId="77777777" w:rsidR="00CC596B" w:rsidRPr="00130132" w:rsidRDefault="00CC596B" w:rsidP="00CC596B">
      <w:pPr>
        <w:rPr>
          <w:rFonts w:ascii="Times New Roman" w:hAnsi="Times New Roman" w:cs="Times New Roman"/>
        </w:rPr>
      </w:pPr>
    </w:p>
    <w:p w14:paraId="6D582822" w14:textId="33F02B86" w:rsidR="00CC596B" w:rsidRPr="00130132" w:rsidRDefault="00CC596B" w:rsidP="00CC596B">
      <w:pPr>
        <w:tabs>
          <w:tab w:val="left" w:pos="3430"/>
        </w:tabs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The process of using the model is quite simple.</w:t>
      </w:r>
    </w:p>
    <w:p w14:paraId="6A088F05" w14:textId="407179D9" w:rsidR="00CC596B" w:rsidRPr="00130132" w:rsidRDefault="00CC596B" w:rsidP="00CC5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  <w:b/>
        </w:rPr>
        <w:t>Identification of the model</w:t>
      </w:r>
      <w:r w:rsidRPr="00130132">
        <w:rPr>
          <w:rFonts w:ascii="Times New Roman" w:hAnsi="Times New Roman" w:cs="Times New Roman"/>
        </w:rPr>
        <w:t xml:space="preserve">-This step finds the appropriate values for </w:t>
      </w:r>
      <w:proofErr w:type="spellStart"/>
      <w:r w:rsidRPr="00130132">
        <w:rPr>
          <w:rFonts w:ascii="Times New Roman" w:hAnsi="Times New Roman" w:cs="Times New Roman"/>
        </w:rPr>
        <w:t>p,d</w:t>
      </w:r>
      <w:proofErr w:type="spellEnd"/>
      <w:r w:rsidR="00CD792B" w:rsidRPr="00130132">
        <w:rPr>
          <w:rFonts w:ascii="Times New Roman" w:hAnsi="Times New Roman" w:cs="Times New Roman"/>
        </w:rPr>
        <w:t>,</w:t>
      </w:r>
      <w:r w:rsidRPr="00130132">
        <w:rPr>
          <w:rFonts w:ascii="Times New Roman" w:hAnsi="Times New Roman" w:cs="Times New Roman"/>
        </w:rPr>
        <w:t xml:space="preserve"> and q. The method used to find these values is plotting </w:t>
      </w:r>
      <w:r w:rsidR="00774F7D" w:rsidRPr="00130132">
        <w:rPr>
          <w:rFonts w:ascii="Times New Roman" w:hAnsi="Times New Roman" w:cs="Times New Roman"/>
        </w:rPr>
        <w:t xml:space="preserve">the </w:t>
      </w:r>
      <w:r w:rsidRPr="00130132">
        <w:rPr>
          <w:rFonts w:ascii="Times New Roman" w:hAnsi="Times New Roman" w:cs="Times New Roman"/>
        </w:rPr>
        <w:t>Autocorrelation function (</w:t>
      </w:r>
      <w:r w:rsidR="007858B1">
        <w:rPr>
          <w:rFonts w:ascii="Times New Roman" w:hAnsi="Times New Roman" w:cs="Times New Roman"/>
        </w:rPr>
        <w:t>A.D.F.</w:t>
      </w:r>
      <w:r w:rsidRPr="00130132">
        <w:rPr>
          <w:rFonts w:ascii="Times New Roman" w:hAnsi="Times New Roman" w:cs="Times New Roman"/>
        </w:rPr>
        <w:t xml:space="preserve">) and partial autocorrelation function(PACF)[7]. The value of p is determined by line spikes that </w:t>
      </w:r>
      <w:r w:rsidR="00CD792B" w:rsidRPr="00130132">
        <w:rPr>
          <w:rFonts w:ascii="Times New Roman" w:hAnsi="Times New Roman" w:cs="Times New Roman"/>
        </w:rPr>
        <w:t>get</w:t>
      </w:r>
      <w:r w:rsidRPr="00130132">
        <w:rPr>
          <w:rFonts w:ascii="Times New Roman" w:hAnsi="Times New Roman" w:cs="Times New Roman"/>
        </w:rPr>
        <w:t xml:space="preserve"> outside the limits in </w:t>
      </w:r>
      <w:r w:rsidR="00CD792B" w:rsidRPr="00130132">
        <w:rPr>
          <w:rFonts w:ascii="Times New Roman" w:hAnsi="Times New Roman" w:cs="Times New Roman"/>
        </w:rPr>
        <w:t xml:space="preserve">a </w:t>
      </w:r>
      <w:r w:rsidRPr="00130132">
        <w:rPr>
          <w:rFonts w:ascii="Times New Roman" w:hAnsi="Times New Roman" w:cs="Times New Roman"/>
        </w:rPr>
        <w:t xml:space="preserve">partial autocorrelation function plot (PACF)[1]. </w:t>
      </w:r>
      <w:r w:rsidR="00CD792B" w:rsidRPr="00130132">
        <w:rPr>
          <w:rFonts w:ascii="Times New Roman" w:hAnsi="Times New Roman" w:cs="Times New Roman"/>
        </w:rPr>
        <w:t xml:space="preserve">The points that reach outside the </w:t>
      </w:r>
      <w:r w:rsidR="007858B1">
        <w:rPr>
          <w:rFonts w:ascii="Times New Roman" w:hAnsi="Times New Roman" w:cs="Times New Roman"/>
        </w:rPr>
        <w:t>A.D.F.</w:t>
      </w:r>
      <w:r w:rsidR="00CD792B" w:rsidRPr="00130132">
        <w:rPr>
          <w:rFonts w:ascii="Times New Roman" w:hAnsi="Times New Roman" w:cs="Times New Roman"/>
        </w:rPr>
        <w:t xml:space="preserve"> plot give the value of q, which is the order of autoregressive (</w:t>
      </w:r>
      <w:r w:rsidR="007858B1">
        <w:rPr>
          <w:rFonts w:ascii="Times New Roman" w:hAnsi="Times New Roman" w:cs="Times New Roman"/>
        </w:rPr>
        <w:t>A.R.</w:t>
      </w:r>
      <w:r w:rsidR="00CD792B" w:rsidRPr="00130132">
        <w:rPr>
          <w:rFonts w:ascii="Times New Roman" w:hAnsi="Times New Roman" w:cs="Times New Roman"/>
        </w:rPr>
        <w:t xml:space="preserve">). </w:t>
      </w:r>
      <w:r w:rsidRPr="00130132">
        <w:rPr>
          <w:rFonts w:ascii="Times New Roman" w:hAnsi="Times New Roman" w:cs="Times New Roman"/>
        </w:rPr>
        <w:t xml:space="preserve">The value of d is simply </w:t>
      </w:r>
      <w:r w:rsidR="004712C7" w:rsidRPr="00130132">
        <w:rPr>
          <w:rFonts w:ascii="Times New Roman" w:hAnsi="Times New Roman" w:cs="Times New Roman"/>
        </w:rPr>
        <w:t>several</w:t>
      </w:r>
      <w:r w:rsidRPr="00130132">
        <w:rPr>
          <w:rFonts w:ascii="Times New Roman" w:hAnsi="Times New Roman" w:cs="Times New Roman"/>
        </w:rPr>
        <w:t xml:space="preserve"> </w:t>
      </w:r>
      <w:r w:rsidR="00CD792B" w:rsidRPr="00130132">
        <w:rPr>
          <w:rFonts w:ascii="Times New Roman" w:hAnsi="Times New Roman" w:cs="Times New Roman"/>
        </w:rPr>
        <w:t>differences</w:t>
      </w:r>
      <w:r w:rsidRPr="00130132">
        <w:rPr>
          <w:rFonts w:ascii="Times New Roman" w:hAnsi="Times New Roman" w:cs="Times New Roman"/>
        </w:rPr>
        <w:t xml:space="preserve"> until our data was stationary. The story of </w:t>
      </w:r>
      <w:r w:rsidR="007858B1">
        <w:rPr>
          <w:rFonts w:ascii="Times New Roman" w:hAnsi="Times New Roman" w:cs="Times New Roman"/>
        </w:rPr>
        <w:t>A.C.F.</w:t>
      </w:r>
      <w:r w:rsidRPr="00130132">
        <w:rPr>
          <w:rFonts w:ascii="Times New Roman" w:hAnsi="Times New Roman" w:cs="Times New Roman"/>
        </w:rPr>
        <w:t xml:space="preserve"> and PACF</w:t>
      </w:r>
      <w:r w:rsidR="00CD792B" w:rsidRPr="00130132">
        <w:rPr>
          <w:rFonts w:ascii="Times New Roman" w:hAnsi="Times New Roman" w:cs="Times New Roman"/>
        </w:rPr>
        <w:t xml:space="preserve"> helps</w:t>
      </w:r>
      <w:r w:rsidRPr="00130132">
        <w:rPr>
          <w:rFonts w:ascii="Times New Roman" w:hAnsi="Times New Roman" w:cs="Times New Roman"/>
        </w:rPr>
        <w:t xml:space="preserve"> obtain possible orders of ARIMA (</w:t>
      </w:r>
      <w:proofErr w:type="spellStart"/>
      <w:r w:rsidRPr="00130132">
        <w:rPr>
          <w:rFonts w:ascii="Times New Roman" w:hAnsi="Times New Roman" w:cs="Times New Roman"/>
        </w:rPr>
        <w:t>p,d,q</w:t>
      </w:r>
      <w:proofErr w:type="spellEnd"/>
      <w:r w:rsidRPr="00130132">
        <w:rPr>
          <w:rFonts w:ascii="Times New Roman" w:hAnsi="Times New Roman" w:cs="Times New Roman"/>
        </w:rPr>
        <w:t xml:space="preserve">) models. ALL possible </w:t>
      </w:r>
      <w:r w:rsidR="00CD792B" w:rsidRPr="00130132">
        <w:rPr>
          <w:rFonts w:ascii="Times New Roman" w:hAnsi="Times New Roman" w:cs="Times New Roman"/>
        </w:rPr>
        <w:t>orderings</w:t>
      </w:r>
      <w:r w:rsidRPr="00130132">
        <w:rPr>
          <w:rFonts w:ascii="Times New Roman" w:hAnsi="Times New Roman" w:cs="Times New Roman"/>
        </w:rPr>
        <w:t xml:space="preserve"> of the model are listed down.</w:t>
      </w:r>
    </w:p>
    <w:p w14:paraId="65639798" w14:textId="77777777" w:rsidR="00CC596B" w:rsidRPr="00130132" w:rsidRDefault="00CC596B" w:rsidP="00CC5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8BB87D3" w14:textId="06266B44" w:rsidR="00CC596B" w:rsidRPr="00130132" w:rsidRDefault="00CC596B" w:rsidP="00CC5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  <w:b/>
        </w:rPr>
        <w:t xml:space="preserve">Estimation </w:t>
      </w:r>
      <w:r w:rsidRPr="00130132">
        <w:rPr>
          <w:rFonts w:ascii="Times New Roman" w:hAnsi="Times New Roman" w:cs="Times New Roman"/>
        </w:rPr>
        <w:t>(Estimation of equation, estimation of coefficient) -</w:t>
      </w:r>
    </w:p>
    <w:p w14:paraId="0D5668D2" w14:textId="109461A6" w:rsidR="00CC596B" w:rsidRPr="00130132" w:rsidRDefault="00CC596B" w:rsidP="00CC5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This step estimates the parameters of </w:t>
      </w:r>
      <w:r w:rsidR="007858B1">
        <w:rPr>
          <w:rFonts w:ascii="Times New Roman" w:hAnsi="Times New Roman" w:cs="Times New Roman"/>
        </w:rPr>
        <w:t>A.R.</w:t>
      </w:r>
      <w:r w:rsidRPr="00130132">
        <w:rPr>
          <w:rFonts w:ascii="Times New Roman" w:hAnsi="Times New Roman" w:cs="Times New Roman"/>
        </w:rPr>
        <w:t xml:space="preserve"> and </w:t>
      </w:r>
      <w:r w:rsidR="007858B1">
        <w:rPr>
          <w:rFonts w:ascii="Times New Roman" w:hAnsi="Times New Roman" w:cs="Times New Roman"/>
        </w:rPr>
        <w:t>M.A.</w:t>
      </w:r>
      <w:r w:rsidRPr="00130132">
        <w:rPr>
          <w:rFonts w:ascii="Times New Roman" w:hAnsi="Times New Roman" w:cs="Times New Roman"/>
        </w:rPr>
        <w:t xml:space="preserve"> included in the model. Method</w:t>
      </w:r>
    </w:p>
    <w:p w14:paraId="46FFF87C" w14:textId="3737F31E" w:rsidR="00CC596B" w:rsidRPr="00130132" w:rsidRDefault="00CD792B" w:rsidP="00CC5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The</w:t>
      </w:r>
      <w:r w:rsidR="00CC596B" w:rsidRPr="00130132">
        <w:rPr>
          <w:rFonts w:ascii="Times New Roman" w:hAnsi="Times New Roman" w:cs="Times New Roman"/>
        </w:rPr>
        <w:t xml:space="preserve"> maximum likelihood technique is used where </w:t>
      </w:r>
      <w:r w:rsidRPr="00130132">
        <w:rPr>
          <w:rFonts w:ascii="Times New Roman" w:hAnsi="Times New Roman" w:cs="Times New Roman"/>
        </w:rPr>
        <w:t xml:space="preserve">the </w:t>
      </w:r>
      <w:r w:rsidR="00CC596B" w:rsidRPr="00130132">
        <w:rPr>
          <w:rFonts w:ascii="Times New Roman" w:hAnsi="Times New Roman" w:cs="Times New Roman"/>
        </w:rPr>
        <w:t xml:space="preserve">equation is solved by </w:t>
      </w:r>
      <w:r w:rsidR="004712C7" w:rsidRPr="00130132">
        <w:rPr>
          <w:rFonts w:ascii="Times New Roman" w:hAnsi="Times New Roman" w:cs="Times New Roman"/>
        </w:rPr>
        <w:t>nonlinear</w:t>
      </w:r>
    </w:p>
    <w:p w14:paraId="64EC8FBA" w14:textId="0F943853" w:rsidR="00CC596B" w:rsidRPr="00130132" w:rsidRDefault="00CC596B" w:rsidP="00CC5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function maximization. </w:t>
      </w:r>
      <w:proofErr w:type="spellStart"/>
      <w:r w:rsidR="00CD792B" w:rsidRPr="00130132">
        <w:rPr>
          <w:rFonts w:ascii="Times New Roman" w:hAnsi="Times New Roman" w:cs="Times New Roman"/>
        </w:rPr>
        <w:t>Backcasting</w:t>
      </w:r>
      <w:proofErr w:type="spellEnd"/>
      <w:r w:rsidRPr="00130132">
        <w:rPr>
          <w:rFonts w:ascii="Times New Roman" w:hAnsi="Times New Roman" w:cs="Times New Roman"/>
        </w:rPr>
        <w:t xml:space="preserve"> is then used to obtain estimates of the initial residuals.</w:t>
      </w:r>
    </w:p>
    <w:p w14:paraId="6252B4E0" w14:textId="77777777" w:rsidR="00CC596B" w:rsidRPr="00130132" w:rsidRDefault="00CC596B" w:rsidP="00CC5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9F1DB35" w14:textId="25AA2B6D" w:rsidR="00CC596B" w:rsidRPr="00130132" w:rsidRDefault="00CC596B" w:rsidP="00CC5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  <w:b/>
        </w:rPr>
        <w:t>Diagnostic checking</w:t>
      </w:r>
      <w:r w:rsidRPr="00130132">
        <w:rPr>
          <w:rFonts w:ascii="Times New Roman" w:hAnsi="Times New Roman" w:cs="Times New Roman"/>
        </w:rPr>
        <w:t>-In this step</w:t>
      </w:r>
      <w:r w:rsidR="00CD792B" w:rsidRPr="00130132">
        <w:rPr>
          <w:rFonts w:ascii="Times New Roman" w:hAnsi="Times New Roman" w:cs="Times New Roman"/>
        </w:rPr>
        <w:t>,</w:t>
      </w:r>
      <w:r w:rsidRPr="00130132">
        <w:rPr>
          <w:rFonts w:ascii="Times New Roman" w:hAnsi="Times New Roman" w:cs="Times New Roman"/>
        </w:rPr>
        <w:t xml:space="preserve"> we check whether the model fits our data. The main components to check here </w:t>
      </w:r>
      <w:r w:rsidR="00CD792B" w:rsidRPr="00130132">
        <w:rPr>
          <w:rFonts w:ascii="Times New Roman" w:hAnsi="Times New Roman" w:cs="Times New Roman"/>
        </w:rPr>
        <w:t>are</w:t>
      </w:r>
      <w:r w:rsidRPr="00130132">
        <w:rPr>
          <w:rFonts w:ascii="Times New Roman" w:hAnsi="Times New Roman" w:cs="Times New Roman"/>
        </w:rPr>
        <w:t xml:space="preserve"> the residuals. </w:t>
      </w:r>
      <w:r w:rsidR="004712C7" w:rsidRPr="00130132">
        <w:rPr>
          <w:rFonts w:ascii="Times New Roman" w:hAnsi="Times New Roman" w:cs="Times New Roman"/>
        </w:rPr>
        <w:t>To</w:t>
      </w:r>
      <w:r w:rsidRPr="00130132">
        <w:rPr>
          <w:rFonts w:ascii="Times New Roman" w:hAnsi="Times New Roman" w:cs="Times New Roman"/>
        </w:rPr>
        <w:t xml:space="preserve"> validate the model, residuals of the estimated equation should be a white noise process, that is, without any correlation error. To check whether there is autocorrelation between lags, we use Box-test and </w:t>
      </w:r>
      <w:proofErr w:type="spellStart"/>
      <w:r w:rsidRPr="00130132">
        <w:rPr>
          <w:rFonts w:ascii="Times New Roman" w:hAnsi="Times New Roman" w:cs="Times New Roman"/>
        </w:rPr>
        <w:t>Ljung</w:t>
      </w:r>
      <w:proofErr w:type="spellEnd"/>
      <w:r w:rsidRPr="00130132">
        <w:rPr>
          <w:rFonts w:ascii="Times New Roman" w:hAnsi="Times New Roman" w:cs="Times New Roman"/>
        </w:rPr>
        <w:t xml:space="preserve">-test to test the </w:t>
      </w:r>
      <w:r w:rsidR="00CD792B" w:rsidRPr="00130132">
        <w:rPr>
          <w:rFonts w:ascii="Times New Roman" w:hAnsi="Times New Roman" w:cs="Times New Roman"/>
        </w:rPr>
        <w:t>residual</w:t>
      </w:r>
      <w:r w:rsidRPr="00130132">
        <w:rPr>
          <w:rFonts w:ascii="Times New Roman" w:hAnsi="Times New Roman" w:cs="Times New Roman"/>
        </w:rPr>
        <w:t xml:space="preserve"> autocorrelation at </w:t>
      </w:r>
      <w:r w:rsidR="00CD792B" w:rsidRPr="00130132">
        <w:rPr>
          <w:rFonts w:ascii="Times New Roman" w:hAnsi="Times New Roman" w:cs="Times New Roman"/>
        </w:rPr>
        <w:t xml:space="preserve">a </w:t>
      </w:r>
      <w:r w:rsidRPr="00130132">
        <w:rPr>
          <w:rFonts w:ascii="Times New Roman" w:hAnsi="Times New Roman" w:cs="Times New Roman"/>
        </w:rPr>
        <w:t xml:space="preserve">5 percent significance level. If our p-value is less than 0.05, then there </w:t>
      </w:r>
      <w:r w:rsidR="004712C7" w:rsidRPr="00130132">
        <w:rPr>
          <w:rFonts w:ascii="Times New Roman" w:hAnsi="Times New Roman" w:cs="Times New Roman"/>
        </w:rPr>
        <w:t>are</w:t>
      </w:r>
      <w:r w:rsidRPr="00130132">
        <w:rPr>
          <w:rFonts w:ascii="Times New Roman" w:hAnsi="Times New Roman" w:cs="Times New Roman"/>
        </w:rPr>
        <w:t xml:space="preserve"> autocorrelation errors. Our p-value should always be </w:t>
      </w:r>
      <w:r w:rsidR="00CD792B" w:rsidRPr="00130132">
        <w:rPr>
          <w:rFonts w:ascii="Times New Roman" w:hAnsi="Times New Roman" w:cs="Times New Roman"/>
        </w:rPr>
        <w:t>more significant</w:t>
      </w:r>
      <w:r w:rsidRPr="00130132">
        <w:rPr>
          <w:rFonts w:ascii="Times New Roman" w:hAnsi="Times New Roman" w:cs="Times New Roman"/>
        </w:rPr>
        <w:t xml:space="preserve"> than 0.05 whenever we </w:t>
      </w:r>
      <w:r w:rsidR="00CD792B" w:rsidRPr="00130132">
        <w:rPr>
          <w:rFonts w:ascii="Times New Roman" w:hAnsi="Times New Roman" w:cs="Times New Roman"/>
        </w:rPr>
        <w:t>increase</w:t>
      </w:r>
      <w:r w:rsidRPr="00130132">
        <w:rPr>
          <w:rFonts w:ascii="Times New Roman" w:hAnsi="Times New Roman" w:cs="Times New Roman"/>
        </w:rPr>
        <w:t xml:space="preserve"> </w:t>
      </w:r>
      <w:r w:rsidR="00CD792B" w:rsidRPr="00130132">
        <w:rPr>
          <w:rFonts w:ascii="Times New Roman" w:hAnsi="Times New Roman" w:cs="Times New Roman"/>
        </w:rPr>
        <w:t xml:space="preserve">the </w:t>
      </w:r>
      <w:r w:rsidRPr="00130132">
        <w:rPr>
          <w:rFonts w:ascii="Times New Roman" w:hAnsi="Times New Roman" w:cs="Times New Roman"/>
        </w:rPr>
        <w:t xml:space="preserve">number of lags to claim </w:t>
      </w:r>
      <w:r w:rsidR="00CD792B" w:rsidRPr="00130132">
        <w:rPr>
          <w:rFonts w:ascii="Times New Roman" w:hAnsi="Times New Roman" w:cs="Times New Roman"/>
        </w:rPr>
        <w:t xml:space="preserve">the </w:t>
      </w:r>
      <w:r w:rsidRPr="00130132">
        <w:rPr>
          <w:rFonts w:ascii="Times New Roman" w:hAnsi="Times New Roman" w:cs="Times New Roman"/>
        </w:rPr>
        <w:t>absence of autocorrelation between lags.</w:t>
      </w:r>
    </w:p>
    <w:p w14:paraId="6E732DF5" w14:textId="5ED15D76" w:rsidR="00CC596B" w:rsidRPr="00130132" w:rsidRDefault="00CC596B" w:rsidP="00CC5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This implies that you should not get the value of p</w:t>
      </w:r>
      <w:r w:rsidR="00CD792B" w:rsidRPr="00130132">
        <w:rPr>
          <w:rFonts w:ascii="Times New Roman" w:hAnsi="Times New Roman" w:cs="Times New Roman"/>
        </w:rPr>
        <w:t>,</w:t>
      </w:r>
      <w:r w:rsidRPr="00130132">
        <w:rPr>
          <w:rFonts w:ascii="Times New Roman" w:hAnsi="Times New Roman" w:cs="Times New Roman"/>
        </w:rPr>
        <w:t xml:space="preserve"> which is less than 0.05</w:t>
      </w:r>
    </w:p>
    <w:p w14:paraId="53B70890" w14:textId="7D7DBAC5" w:rsidR="00CC596B" w:rsidRPr="00130132" w:rsidRDefault="00CC596B" w:rsidP="00CC5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whenever we vary lag order in </w:t>
      </w:r>
      <w:r w:rsidR="004712C7" w:rsidRPr="00130132">
        <w:rPr>
          <w:rFonts w:ascii="Times New Roman" w:hAnsi="Times New Roman" w:cs="Times New Roman"/>
        </w:rPr>
        <w:t>these tests</w:t>
      </w:r>
      <w:r w:rsidRPr="00130132">
        <w:rPr>
          <w:rFonts w:ascii="Times New Roman" w:hAnsi="Times New Roman" w:cs="Times New Roman"/>
        </w:rPr>
        <w:t xml:space="preserve">. </w:t>
      </w:r>
      <w:r w:rsidR="00CD792B" w:rsidRPr="00130132">
        <w:rPr>
          <w:rFonts w:ascii="Times New Roman" w:hAnsi="Times New Roman" w:cs="Times New Roman"/>
        </w:rPr>
        <w:t>Suppose</w:t>
      </w:r>
      <w:r w:rsidRPr="00130132">
        <w:rPr>
          <w:rFonts w:ascii="Times New Roman" w:hAnsi="Times New Roman" w:cs="Times New Roman"/>
        </w:rPr>
        <w:t xml:space="preserve"> more than one ARIMA </w:t>
      </w:r>
      <w:r w:rsidR="00CD792B" w:rsidRPr="00130132">
        <w:rPr>
          <w:rFonts w:ascii="Times New Roman" w:hAnsi="Times New Roman" w:cs="Times New Roman"/>
        </w:rPr>
        <w:t>model</w:t>
      </w:r>
      <w:r w:rsidRPr="00130132">
        <w:rPr>
          <w:rFonts w:ascii="Times New Roman" w:hAnsi="Times New Roman" w:cs="Times New Roman"/>
        </w:rPr>
        <w:t xml:space="preserve"> </w:t>
      </w:r>
      <w:r w:rsidR="00CD792B" w:rsidRPr="00130132">
        <w:rPr>
          <w:rFonts w:ascii="Times New Roman" w:hAnsi="Times New Roman" w:cs="Times New Roman"/>
        </w:rPr>
        <w:t xml:space="preserve">is </w:t>
      </w:r>
      <w:r w:rsidRPr="00130132">
        <w:rPr>
          <w:rFonts w:ascii="Times New Roman" w:hAnsi="Times New Roman" w:cs="Times New Roman"/>
        </w:rPr>
        <w:t>validated for the same time series</w:t>
      </w:r>
      <w:r w:rsidR="00CD792B" w:rsidRPr="00130132">
        <w:rPr>
          <w:rFonts w:ascii="Times New Roman" w:hAnsi="Times New Roman" w:cs="Times New Roman"/>
        </w:rPr>
        <w:t>. In that case,</w:t>
      </w:r>
      <w:r w:rsidRPr="00130132">
        <w:rPr>
          <w:rFonts w:ascii="Times New Roman" w:hAnsi="Times New Roman" w:cs="Times New Roman"/>
        </w:rPr>
        <w:t xml:space="preserve"> we can choose the best corresponding with the minimum value of the Akaike Information Criterion (</w:t>
      </w:r>
      <w:r w:rsidR="007858B1">
        <w:rPr>
          <w:rFonts w:ascii="Times New Roman" w:hAnsi="Times New Roman" w:cs="Times New Roman"/>
        </w:rPr>
        <w:t>A.I.C.</w:t>
      </w:r>
      <w:r w:rsidRPr="00130132">
        <w:rPr>
          <w:rFonts w:ascii="Times New Roman" w:hAnsi="Times New Roman" w:cs="Times New Roman"/>
        </w:rPr>
        <w:t>)[2].</w:t>
      </w:r>
    </w:p>
    <w:p w14:paraId="2FD06031" w14:textId="77777777" w:rsidR="00CC596B" w:rsidRPr="00130132" w:rsidRDefault="00CC596B" w:rsidP="00CC5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8071682" w14:textId="058EC51B" w:rsidR="00CC596B" w:rsidRPr="00130132" w:rsidRDefault="00CC596B" w:rsidP="00CC5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</w:rPr>
      </w:pPr>
      <w:r w:rsidRPr="00130132">
        <w:rPr>
          <w:rFonts w:ascii="Times New Roman" w:hAnsi="Times New Roman" w:cs="Times New Roman"/>
          <w:b/>
        </w:rPr>
        <w:t>Forecasting</w:t>
      </w:r>
    </w:p>
    <w:p w14:paraId="72F769D7" w14:textId="4014943C" w:rsidR="00CC596B" w:rsidRPr="00130132" w:rsidRDefault="00CC596B" w:rsidP="00CC5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After checking the model, the next step is forecasting for the period needed by the researcher. This is done in R using the forecast function when you specify </w:t>
      </w:r>
      <w:r w:rsidR="00CD792B" w:rsidRPr="00130132">
        <w:rPr>
          <w:rFonts w:ascii="Times New Roman" w:hAnsi="Times New Roman" w:cs="Times New Roman"/>
        </w:rPr>
        <w:t xml:space="preserve">the </w:t>
      </w:r>
      <w:r w:rsidRPr="00130132">
        <w:rPr>
          <w:rFonts w:ascii="Times New Roman" w:hAnsi="Times New Roman" w:cs="Times New Roman"/>
        </w:rPr>
        <w:t>confidence level and duration of estimation.</w:t>
      </w:r>
    </w:p>
    <w:p w14:paraId="18A45D89" w14:textId="77777777" w:rsidR="00CC596B" w:rsidRPr="00130132" w:rsidRDefault="00CC596B" w:rsidP="00CC5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4A51121" w14:textId="069292C0" w:rsidR="00CC596B" w:rsidRPr="00130132" w:rsidRDefault="00CC596B" w:rsidP="00CC59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During implementation, one of the staff should have installed the correct software and understands statistical theories whenever the panel </w:t>
      </w:r>
      <w:proofErr w:type="spellStart"/>
      <w:r w:rsidRPr="00130132">
        <w:rPr>
          <w:rFonts w:ascii="Times New Roman" w:hAnsi="Times New Roman" w:cs="Times New Roman"/>
        </w:rPr>
        <w:t>inquires</w:t>
      </w:r>
      <w:proofErr w:type="spellEnd"/>
      <w:r w:rsidRPr="00130132">
        <w:rPr>
          <w:rFonts w:ascii="Times New Roman" w:hAnsi="Times New Roman" w:cs="Times New Roman"/>
        </w:rPr>
        <w:t xml:space="preserve"> </w:t>
      </w:r>
      <w:r w:rsidR="00CD792B" w:rsidRPr="00130132">
        <w:rPr>
          <w:rFonts w:ascii="Times New Roman" w:hAnsi="Times New Roman" w:cs="Times New Roman"/>
        </w:rPr>
        <w:t>about</w:t>
      </w:r>
      <w:r w:rsidRPr="00130132">
        <w:rPr>
          <w:rFonts w:ascii="Times New Roman" w:hAnsi="Times New Roman" w:cs="Times New Roman"/>
        </w:rPr>
        <w:t xml:space="preserve"> the same report. Otherwise</w:t>
      </w:r>
      <w:r w:rsidR="00CD792B" w:rsidRPr="00130132">
        <w:rPr>
          <w:rFonts w:ascii="Times New Roman" w:hAnsi="Times New Roman" w:cs="Times New Roman"/>
        </w:rPr>
        <w:t>,</w:t>
      </w:r>
      <w:r w:rsidRPr="00130132">
        <w:rPr>
          <w:rFonts w:ascii="Times New Roman" w:hAnsi="Times New Roman" w:cs="Times New Roman"/>
        </w:rPr>
        <w:t xml:space="preserve"> it's</w:t>
      </w:r>
      <w:r w:rsidR="004712C7" w:rsidRPr="00130132">
        <w:rPr>
          <w:rFonts w:ascii="Times New Roman" w:hAnsi="Times New Roman" w:cs="Times New Roman"/>
        </w:rPr>
        <w:t xml:space="preserve"> </w:t>
      </w:r>
      <w:r w:rsidR="00CD792B" w:rsidRPr="00130132">
        <w:rPr>
          <w:rFonts w:ascii="Times New Roman" w:hAnsi="Times New Roman" w:cs="Times New Roman"/>
        </w:rPr>
        <w:t>difficult</w:t>
      </w:r>
      <w:r w:rsidRPr="00130132">
        <w:rPr>
          <w:rFonts w:ascii="Times New Roman" w:hAnsi="Times New Roman" w:cs="Times New Roman"/>
        </w:rPr>
        <w:t xml:space="preserve"> to estimate</w:t>
      </w:r>
      <w:r w:rsidR="00CD792B" w:rsidRPr="00130132">
        <w:rPr>
          <w:rFonts w:ascii="Times New Roman" w:hAnsi="Times New Roman" w:cs="Times New Roman"/>
        </w:rPr>
        <w:t xml:space="preserve"> without a statistical package,</w:t>
      </w:r>
      <w:r w:rsidRPr="00130132">
        <w:rPr>
          <w:rFonts w:ascii="Times New Roman" w:hAnsi="Times New Roman" w:cs="Times New Roman"/>
        </w:rPr>
        <w:t xml:space="preserve"> especially for large </w:t>
      </w:r>
      <w:r w:rsidR="00CD792B" w:rsidRPr="00130132">
        <w:rPr>
          <w:rFonts w:ascii="Times New Roman" w:hAnsi="Times New Roman" w:cs="Times New Roman"/>
        </w:rPr>
        <w:t>datasets</w:t>
      </w:r>
      <w:r w:rsidRPr="00130132">
        <w:rPr>
          <w:rFonts w:ascii="Times New Roman" w:hAnsi="Times New Roman" w:cs="Times New Roman"/>
        </w:rPr>
        <w:t xml:space="preserve"> like the one we are using </w:t>
      </w:r>
      <w:r w:rsidR="00CD792B" w:rsidRPr="00130132">
        <w:rPr>
          <w:rFonts w:ascii="Times New Roman" w:hAnsi="Times New Roman" w:cs="Times New Roman"/>
        </w:rPr>
        <w:t>in</w:t>
      </w:r>
      <w:r w:rsidRPr="00130132">
        <w:rPr>
          <w:rFonts w:ascii="Times New Roman" w:hAnsi="Times New Roman" w:cs="Times New Roman"/>
        </w:rPr>
        <w:t xml:space="preserve"> our study.</w:t>
      </w:r>
    </w:p>
    <w:p w14:paraId="6B363243" w14:textId="49BAB971" w:rsidR="00306980" w:rsidRPr="00130132" w:rsidRDefault="00306980" w:rsidP="003E0C5E">
      <w:pPr>
        <w:rPr>
          <w:rFonts w:ascii="Times New Roman" w:hAnsi="Times New Roman" w:cs="Times New Roman"/>
        </w:rPr>
      </w:pPr>
    </w:p>
    <w:p w14:paraId="1B68F713" w14:textId="24DB5145" w:rsidR="00774F7D" w:rsidRPr="00130132" w:rsidRDefault="00774F7D" w:rsidP="003E0C5E">
      <w:pPr>
        <w:rPr>
          <w:rFonts w:ascii="Times New Roman" w:hAnsi="Times New Roman" w:cs="Times New Roman"/>
        </w:rPr>
      </w:pPr>
    </w:p>
    <w:p w14:paraId="0CC994D8" w14:textId="2C5FCE9A" w:rsidR="00774F7D" w:rsidRPr="00130132" w:rsidRDefault="00774F7D" w:rsidP="003E0C5E">
      <w:pPr>
        <w:rPr>
          <w:rFonts w:ascii="Times New Roman" w:hAnsi="Times New Roman" w:cs="Times New Roman"/>
        </w:rPr>
      </w:pPr>
    </w:p>
    <w:p w14:paraId="7285C342" w14:textId="10A0A89A" w:rsidR="00774F7D" w:rsidRPr="00130132" w:rsidRDefault="00774F7D" w:rsidP="003E0C5E">
      <w:pPr>
        <w:rPr>
          <w:rFonts w:ascii="Times New Roman" w:hAnsi="Times New Roman" w:cs="Times New Roman"/>
        </w:rPr>
      </w:pPr>
    </w:p>
    <w:p w14:paraId="3763101E" w14:textId="3DAA3505" w:rsidR="00641709" w:rsidRPr="00130132" w:rsidRDefault="00641709" w:rsidP="00641709">
      <w:pPr>
        <w:pStyle w:val="Heading4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lastRenderedPageBreak/>
        <w:t xml:space="preserve">Chapter </w:t>
      </w:r>
      <w:r w:rsidRPr="00130132">
        <w:rPr>
          <w:rFonts w:ascii="Times New Roman" w:hAnsi="Times New Roman" w:cs="Times New Roman"/>
        </w:rPr>
        <w:t>4</w:t>
      </w:r>
    </w:p>
    <w:p w14:paraId="2AE28190" w14:textId="77777777" w:rsidR="00641709" w:rsidRPr="00130132" w:rsidRDefault="00641709" w:rsidP="00641709">
      <w:pPr>
        <w:pStyle w:val="Heading4"/>
        <w:rPr>
          <w:rFonts w:ascii="Times New Roman" w:hAnsi="Times New Roman" w:cs="Times New Roman"/>
        </w:rPr>
      </w:pPr>
    </w:p>
    <w:p w14:paraId="6E6E2C2F" w14:textId="38FBB1D8" w:rsidR="00641709" w:rsidRPr="00130132" w:rsidRDefault="00641709" w:rsidP="00641709">
      <w:pPr>
        <w:pStyle w:val="Heading4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 4.1 MODEL EVALUATION AND VALIDATION.</w:t>
      </w:r>
    </w:p>
    <w:p w14:paraId="6409C0CE" w14:textId="77777777" w:rsidR="00641709" w:rsidRPr="00130132" w:rsidRDefault="00641709" w:rsidP="00641709">
      <w:pPr>
        <w:rPr>
          <w:rFonts w:ascii="Times New Roman" w:hAnsi="Times New Roman" w:cs="Times New Roman"/>
        </w:rPr>
      </w:pPr>
    </w:p>
    <w:p w14:paraId="2E504117" w14:textId="77777777" w:rsidR="00AF143F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We used Box-test to validate the model.</w:t>
      </w:r>
    </w:p>
    <w:p w14:paraId="4510193D" w14:textId="47CB65F9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The main operation here is to test whether there is autocorrelation between lags. We start </w:t>
      </w:r>
      <w:r w:rsidR="004C4855" w:rsidRPr="00130132">
        <w:rPr>
          <w:rFonts w:ascii="Times New Roman" w:hAnsi="Times New Roman" w:cs="Times New Roman"/>
        </w:rPr>
        <w:t>with</w:t>
      </w:r>
      <w:r w:rsidRPr="00130132">
        <w:rPr>
          <w:rFonts w:ascii="Times New Roman" w:hAnsi="Times New Roman" w:cs="Times New Roman"/>
        </w:rPr>
        <w:t xml:space="preserve"> </w:t>
      </w:r>
      <w:r w:rsidR="004C4855" w:rsidRPr="00130132">
        <w:rPr>
          <w:rFonts w:ascii="Times New Roman" w:hAnsi="Times New Roman" w:cs="Times New Roman"/>
        </w:rPr>
        <w:t xml:space="preserve">a </w:t>
      </w:r>
      <w:r w:rsidRPr="00130132">
        <w:rPr>
          <w:rFonts w:ascii="Times New Roman" w:hAnsi="Times New Roman" w:cs="Times New Roman"/>
        </w:rPr>
        <w:t>small number of lags</w:t>
      </w:r>
      <w:r w:rsidR="004C4855" w:rsidRPr="00130132">
        <w:rPr>
          <w:rFonts w:ascii="Times New Roman" w:hAnsi="Times New Roman" w:cs="Times New Roman"/>
        </w:rPr>
        <w:t>,</w:t>
      </w:r>
      <w:r w:rsidRPr="00130132">
        <w:rPr>
          <w:rFonts w:ascii="Times New Roman" w:hAnsi="Times New Roman" w:cs="Times New Roman"/>
        </w:rPr>
        <w:t xml:space="preserve"> say 2</w:t>
      </w:r>
      <w:r w:rsidR="004C4855" w:rsidRPr="00130132">
        <w:rPr>
          <w:rFonts w:ascii="Times New Roman" w:hAnsi="Times New Roman" w:cs="Times New Roman"/>
        </w:rPr>
        <w:t>,</w:t>
      </w:r>
      <w:r w:rsidRPr="00130132">
        <w:rPr>
          <w:rFonts w:ascii="Times New Roman" w:hAnsi="Times New Roman" w:cs="Times New Roman"/>
        </w:rPr>
        <w:t xml:space="preserve"> and</w:t>
      </w:r>
      <w:r w:rsidR="00AF143F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>increase them</w:t>
      </w:r>
      <w:r w:rsidR="004C4855" w:rsidRPr="00130132">
        <w:rPr>
          <w:rFonts w:ascii="Times New Roman" w:hAnsi="Times New Roman" w:cs="Times New Roman"/>
        </w:rPr>
        <w:t>,</w:t>
      </w:r>
      <w:r w:rsidRPr="00130132">
        <w:rPr>
          <w:rFonts w:ascii="Times New Roman" w:hAnsi="Times New Roman" w:cs="Times New Roman"/>
        </w:rPr>
        <w:t xml:space="preserve"> observing the p-value until the value is more than 0.05</w:t>
      </w:r>
      <w:r w:rsidR="004C4855" w:rsidRPr="00130132">
        <w:rPr>
          <w:rFonts w:ascii="Times New Roman" w:hAnsi="Times New Roman" w:cs="Times New Roman"/>
        </w:rPr>
        <w:t>; then,</w:t>
      </w:r>
      <w:r w:rsidRPr="00130132">
        <w:rPr>
          <w:rFonts w:ascii="Times New Roman" w:hAnsi="Times New Roman" w:cs="Times New Roman"/>
        </w:rPr>
        <w:t xml:space="preserve"> your data is not having any autocorrelation.</w:t>
      </w:r>
    </w:p>
    <w:p w14:paraId="15A5189F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9AE4EF8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F187DAD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Box-</w:t>
      </w:r>
      <w:proofErr w:type="spellStart"/>
      <w:r w:rsidRPr="00130132">
        <w:rPr>
          <w:rFonts w:ascii="Times New Roman" w:hAnsi="Times New Roman" w:cs="Times New Roman"/>
        </w:rPr>
        <w:t>Ljung</w:t>
      </w:r>
      <w:proofErr w:type="spellEnd"/>
      <w:r w:rsidRPr="00130132">
        <w:rPr>
          <w:rFonts w:ascii="Times New Roman" w:hAnsi="Times New Roman" w:cs="Times New Roman"/>
        </w:rPr>
        <w:t xml:space="preserve"> test</w:t>
      </w:r>
    </w:p>
    <w:p w14:paraId="599A19CE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data: </w:t>
      </w:r>
      <w:proofErr w:type="spellStart"/>
      <w:r w:rsidRPr="00130132">
        <w:rPr>
          <w:rFonts w:ascii="Times New Roman" w:hAnsi="Times New Roman" w:cs="Times New Roman"/>
        </w:rPr>
        <w:t>myforecast$resid</w:t>
      </w:r>
      <w:proofErr w:type="spellEnd"/>
    </w:p>
    <w:p w14:paraId="07DCEA60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X-squared = 5.0113, </w:t>
      </w:r>
      <w:proofErr w:type="spellStart"/>
      <w:r w:rsidRPr="00130132">
        <w:rPr>
          <w:rFonts w:ascii="Times New Roman" w:hAnsi="Times New Roman" w:cs="Times New Roman"/>
        </w:rPr>
        <w:t>df</w:t>
      </w:r>
      <w:proofErr w:type="spellEnd"/>
      <w:r w:rsidRPr="00130132">
        <w:rPr>
          <w:rFonts w:ascii="Times New Roman" w:hAnsi="Times New Roman" w:cs="Times New Roman"/>
        </w:rPr>
        <w:t xml:space="preserve"> = 4, p-value = 0.2861</w:t>
      </w:r>
    </w:p>
    <w:p w14:paraId="411825FD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6762ED4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&gt; </w:t>
      </w:r>
      <w:proofErr w:type="spellStart"/>
      <w:r w:rsidRPr="00130132">
        <w:rPr>
          <w:rFonts w:ascii="Times New Roman" w:hAnsi="Times New Roman" w:cs="Times New Roman"/>
        </w:rPr>
        <w:t>Box.test</w:t>
      </w:r>
      <w:proofErr w:type="spellEnd"/>
      <w:r w:rsidRPr="00130132">
        <w:rPr>
          <w:rFonts w:ascii="Times New Roman" w:hAnsi="Times New Roman" w:cs="Times New Roman"/>
        </w:rPr>
        <w:t>(</w:t>
      </w:r>
      <w:proofErr w:type="spellStart"/>
      <w:r w:rsidRPr="00130132">
        <w:rPr>
          <w:rFonts w:ascii="Times New Roman" w:hAnsi="Times New Roman" w:cs="Times New Roman"/>
        </w:rPr>
        <w:t>myforecast$resid</w:t>
      </w:r>
      <w:proofErr w:type="spellEnd"/>
      <w:r w:rsidRPr="00130132">
        <w:rPr>
          <w:rFonts w:ascii="Times New Roman" w:hAnsi="Times New Roman" w:cs="Times New Roman"/>
        </w:rPr>
        <w:t>, lag = 10, type = "</w:t>
      </w:r>
      <w:proofErr w:type="spellStart"/>
      <w:r w:rsidRPr="00130132">
        <w:rPr>
          <w:rFonts w:ascii="Times New Roman" w:hAnsi="Times New Roman" w:cs="Times New Roman"/>
        </w:rPr>
        <w:t>Ljung</w:t>
      </w:r>
      <w:proofErr w:type="spellEnd"/>
      <w:r w:rsidRPr="00130132">
        <w:rPr>
          <w:rFonts w:ascii="Times New Roman" w:hAnsi="Times New Roman" w:cs="Times New Roman"/>
        </w:rPr>
        <w:t>-Box")</w:t>
      </w:r>
    </w:p>
    <w:p w14:paraId="0EEF65A4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Box-</w:t>
      </w:r>
      <w:proofErr w:type="spellStart"/>
      <w:r w:rsidRPr="00130132">
        <w:rPr>
          <w:rFonts w:ascii="Times New Roman" w:hAnsi="Times New Roman" w:cs="Times New Roman"/>
        </w:rPr>
        <w:t>Ljung</w:t>
      </w:r>
      <w:proofErr w:type="spellEnd"/>
      <w:r w:rsidRPr="00130132">
        <w:rPr>
          <w:rFonts w:ascii="Times New Roman" w:hAnsi="Times New Roman" w:cs="Times New Roman"/>
        </w:rPr>
        <w:t xml:space="preserve"> test</w:t>
      </w:r>
    </w:p>
    <w:p w14:paraId="111B0A44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data: </w:t>
      </w:r>
      <w:proofErr w:type="spellStart"/>
      <w:r w:rsidRPr="00130132">
        <w:rPr>
          <w:rFonts w:ascii="Times New Roman" w:hAnsi="Times New Roman" w:cs="Times New Roman"/>
        </w:rPr>
        <w:t>myforecast$resid</w:t>
      </w:r>
      <w:proofErr w:type="spellEnd"/>
    </w:p>
    <w:p w14:paraId="55658355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X-squared = 8.6154, </w:t>
      </w:r>
      <w:proofErr w:type="spellStart"/>
      <w:r w:rsidRPr="00130132">
        <w:rPr>
          <w:rFonts w:ascii="Times New Roman" w:hAnsi="Times New Roman" w:cs="Times New Roman"/>
        </w:rPr>
        <w:t>df</w:t>
      </w:r>
      <w:proofErr w:type="spellEnd"/>
      <w:r w:rsidRPr="00130132">
        <w:rPr>
          <w:rFonts w:ascii="Times New Roman" w:hAnsi="Times New Roman" w:cs="Times New Roman"/>
        </w:rPr>
        <w:t xml:space="preserve"> = 10, p-value = 0.5680</w:t>
      </w:r>
    </w:p>
    <w:p w14:paraId="326C294C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A792524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&gt; </w:t>
      </w:r>
      <w:proofErr w:type="spellStart"/>
      <w:r w:rsidRPr="00130132">
        <w:rPr>
          <w:rFonts w:ascii="Times New Roman" w:hAnsi="Times New Roman" w:cs="Times New Roman"/>
        </w:rPr>
        <w:t>Box.test</w:t>
      </w:r>
      <w:proofErr w:type="spellEnd"/>
      <w:r w:rsidRPr="00130132">
        <w:rPr>
          <w:rFonts w:ascii="Times New Roman" w:hAnsi="Times New Roman" w:cs="Times New Roman"/>
        </w:rPr>
        <w:t>(</w:t>
      </w:r>
      <w:proofErr w:type="spellStart"/>
      <w:r w:rsidRPr="00130132">
        <w:rPr>
          <w:rFonts w:ascii="Times New Roman" w:hAnsi="Times New Roman" w:cs="Times New Roman"/>
        </w:rPr>
        <w:t>myforecast$resid</w:t>
      </w:r>
      <w:proofErr w:type="spellEnd"/>
      <w:r w:rsidRPr="00130132">
        <w:rPr>
          <w:rFonts w:ascii="Times New Roman" w:hAnsi="Times New Roman" w:cs="Times New Roman"/>
        </w:rPr>
        <w:t>, lag = 20, type = "</w:t>
      </w:r>
      <w:proofErr w:type="spellStart"/>
      <w:r w:rsidRPr="00130132">
        <w:rPr>
          <w:rFonts w:ascii="Times New Roman" w:hAnsi="Times New Roman" w:cs="Times New Roman"/>
        </w:rPr>
        <w:t>Ljung</w:t>
      </w:r>
      <w:proofErr w:type="spellEnd"/>
      <w:r w:rsidRPr="00130132">
        <w:rPr>
          <w:rFonts w:ascii="Times New Roman" w:hAnsi="Times New Roman" w:cs="Times New Roman"/>
        </w:rPr>
        <w:t>-Box")</w:t>
      </w:r>
    </w:p>
    <w:p w14:paraId="1492E2CC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Box-</w:t>
      </w:r>
      <w:proofErr w:type="spellStart"/>
      <w:r w:rsidRPr="00130132">
        <w:rPr>
          <w:rFonts w:ascii="Times New Roman" w:hAnsi="Times New Roman" w:cs="Times New Roman"/>
        </w:rPr>
        <w:t>Ljung</w:t>
      </w:r>
      <w:proofErr w:type="spellEnd"/>
      <w:r w:rsidRPr="00130132">
        <w:rPr>
          <w:rFonts w:ascii="Times New Roman" w:hAnsi="Times New Roman" w:cs="Times New Roman"/>
        </w:rPr>
        <w:t xml:space="preserve"> test</w:t>
      </w:r>
    </w:p>
    <w:p w14:paraId="62136461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data: </w:t>
      </w:r>
      <w:proofErr w:type="spellStart"/>
      <w:r w:rsidRPr="00130132">
        <w:rPr>
          <w:rFonts w:ascii="Times New Roman" w:hAnsi="Times New Roman" w:cs="Times New Roman"/>
        </w:rPr>
        <w:t>myforecast$resid</w:t>
      </w:r>
      <w:proofErr w:type="spellEnd"/>
    </w:p>
    <w:p w14:paraId="1CFEC6E4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X-squared = 15.833, </w:t>
      </w:r>
      <w:proofErr w:type="spellStart"/>
      <w:r w:rsidRPr="00130132">
        <w:rPr>
          <w:rFonts w:ascii="Times New Roman" w:hAnsi="Times New Roman" w:cs="Times New Roman"/>
        </w:rPr>
        <w:t>df</w:t>
      </w:r>
      <w:proofErr w:type="spellEnd"/>
      <w:r w:rsidRPr="00130132">
        <w:rPr>
          <w:rFonts w:ascii="Times New Roman" w:hAnsi="Times New Roman" w:cs="Times New Roman"/>
        </w:rPr>
        <w:t xml:space="preserve"> = 20, p-value = 0.7269</w:t>
      </w:r>
    </w:p>
    <w:p w14:paraId="7520D0A6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6F15683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&gt; </w:t>
      </w:r>
      <w:proofErr w:type="spellStart"/>
      <w:r w:rsidRPr="00130132">
        <w:rPr>
          <w:rFonts w:ascii="Times New Roman" w:hAnsi="Times New Roman" w:cs="Times New Roman"/>
        </w:rPr>
        <w:t>Box.test</w:t>
      </w:r>
      <w:proofErr w:type="spellEnd"/>
      <w:r w:rsidRPr="00130132">
        <w:rPr>
          <w:rFonts w:ascii="Times New Roman" w:hAnsi="Times New Roman" w:cs="Times New Roman"/>
        </w:rPr>
        <w:t>(</w:t>
      </w:r>
      <w:proofErr w:type="spellStart"/>
      <w:r w:rsidRPr="00130132">
        <w:rPr>
          <w:rFonts w:ascii="Times New Roman" w:hAnsi="Times New Roman" w:cs="Times New Roman"/>
        </w:rPr>
        <w:t>myforecast$resid</w:t>
      </w:r>
      <w:proofErr w:type="spellEnd"/>
      <w:r w:rsidRPr="00130132">
        <w:rPr>
          <w:rFonts w:ascii="Times New Roman" w:hAnsi="Times New Roman" w:cs="Times New Roman"/>
        </w:rPr>
        <w:t>, lag = 30, type = "</w:t>
      </w:r>
      <w:proofErr w:type="spellStart"/>
      <w:r w:rsidRPr="00130132">
        <w:rPr>
          <w:rFonts w:ascii="Times New Roman" w:hAnsi="Times New Roman" w:cs="Times New Roman"/>
        </w:rPr>
        <w:t>Ljung</w:t>
      </w:r>
      <w:proofErr w:type="spellEnd"/>
      <w:r w:rsidRPr="00130132">
        <w:rPr>
          <w:rFonts w:ascii="Times New Roman" w:hAnsi="Times New Roman" w:cs="Times New Roman"/>
        </w:rPr>
        <w:t>-Box")</w:t>
      </w:r>
    </w:p>
    <w:p w14:paraId="739089C6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Box-</w:t>
      </w:r>
      <w:proofErr w:type="spellStart"/>
      <w:r w:rsidRPr="00130132">
        <w:rPr>
          <w:rFonts w:ascii="Times New Roman" w:hAnsi="Times New Roman" w:cs="Times New Roman"/>
        </w:rPr>
        <w:t>Ljung</w:t>
      </w:r>
      <w:proofErr w:type="spellEnd"/>
      <w:r w:rsidRPr="00130132">
        <w:rPr>
          <w:rFonts w:ascii="Times New Roman" w:hAnsi="Times New Roman" w:cs="Times New Roman"/>
        </w:rPr>
        <w:t xml:space="preserve"> test</w:t>
      </w:r>
    </w:p>
    <w:p w14:paraId="0B0254E3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data: </w:t>
      </w:r>
      <w:proofErr w:type="spellStart"/>
      <w:r w:rsidRPr="00130132">
        <w:rPr>
          <w:rFonts w:ascii="Times New Roman" w:hAnsi="Times New Roman" w:cs="Times New Roman"/>
        </w:rPr>
        <w:t>myforecast$resid</w:t>
      </w:r>
      <w:proofErr w:type="spellEnd"/>
    </w:p>
    <w:p w14:paraId="737F47ED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X-squared = 23.062, </w:t>
      </w:r>
      <w:proofErr w:type="spellStart"/>
      <w:r w:rsidRPr="00130132">
        <w:rPr>
          <w:rFonts w:ascii="Times New Roman" w:hAnsi="Times New Roman" w:cs="Times New Roman"/>
        </w:rPr>
        <w:t>df</w:t>
      </w:r>
      <w:proofErr w:type="spellEnd"/>
      <w:r w:rsidRPr="00130132">
        <w:rPr>
          <w:rFonts w:ascii="Times New Roman" w:hAnsi="Times New Roman" w:cs="Times New Roman"/>
        </w:rPr>
        <w:t xml:space="preserve"> = 30, p-value = 0.8127</w:t>
      </w:r>
    </w:p>
    <w:p w14:paraId="74F74987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DCCB8C0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&gt; </w:t>
      </w:r>
      <w:proofErr w:type="spellStart"/>
      <w:r w:rsidRPr="00130132">
        <w:rPr>
          <w:rFonts w:ascii="Times New Roman" w:hAnsi="Times New Roman" w:cs="Times New Roman"/>
        </w:rPr>
        <w:t>Box.test</w:t>
      </w:r>
      <w:proofErr w:type="spellEnd"/>
      <w:r w:rsidRPr="00130132">
        <w:rPr>
          <w:rFonts w:ascii="Times New Roman" w:hAnsi="Times New Roman" w:cs="Times New Roman"/>
        </w:rPr>
        <w:t>(</w:t>
      </w:r>
      <w:proofErr w:type="spellStart"/>
      <w:r w:rsidRPr="00130132">
        <w:rPr>
          <w:rFonts w:ascii="Times New Roman" w:hAnsi="Times New Roman" w:cs="Times New Roman"/>
        </w:rPr>
        <w:t>myforecast$resid</w:t>
      </w:r>
      <w:proofErr w:type="spellEnd"/>
      <w:r w:rsidRPr="00130132">
        <w:rPr>
          <w:rFonts w:ascii="Times New Roman" w:hAnsi="Times New Roman" w:cs="Times New Roman"/>
        </w:rPr>
        <w:t>, lag = 35, type = "</w:t>
      </w:r>
      <w:proofErr w:type="spellStart"/>
      <w:r w:rsidRPr="00130132">
        <w:rPr>
          <w:rFonts w:ascii="Times New Roman" w:hAnsi="Times New Roman" w:cs="Times New Roman"/>
        </w:rPr>
        <w:t>Ljung</w:t>
      </w:r>
      <w:proofErr w:type="spellEnd"/>
      <w:r w:rsidRPr="00130132">
        <w:rPr>
          <w:rFonts w:ascii="Times New Roman" w:hAnsi="Times New Roman" w:cs="Times New Roman"/>
        </w:rPr>
        <w:t>-Box")</w:t>
      </w:r>
    </w:p>
    <w:p w14:paraId="41D88F91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Box-</w:t>
      </w:r>
      <w:proofErr w:type="spellStart"/>
      <w:r w:rsidRPr="00130132">
        <w:rPr>
          <w:rFonts w:ascii="Times New Roman" w:hAnsi="Times New Roman" w:cs="Times New Roman"/>
        </w:rPr>
        <w:t>Ljung</w:t>
      </w:r>
      <w:proofErr w:type="spellEnd"/>
      <w:r w:rsidRPr="00130132">
        <w:rPr>
          <w:rFonts w:ascii="Times New Roman" w:hAnsi="Times New Roman" w:cs="Times New Roman"/>
        </w:rPr>
        <w:t xml:space="preserve"> test</w:t>
      </w:r>
    </w:p>
    <w:p w14:paraId="2C088425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data: </w:t>
      </w:r>
      <w:proofErr w:type="spellStart"/>
      <w:r w:rsidRPr="00130132">
        <w:rPr>
          <w:rFonts w:ascii="Times New Roman" w:hAnsi="Times New Roman" w:cs="Times New Roman"/>
        </w:rPr>
        <w:t>myforecast$resid</w:t>
      </w:r>
      <w:proofErr w:type="spellEnd"/>
    </w:p>
    <w:p w14:paraId="5DC24A71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X-squared = 30.884, </w:t>
      </w:r>
      <w:proofErr w:type="spellStart"/>
      <w:r w:rsidRPr="00130132">
        <w:rPr>
          <w:rFonts w:ascii="Times New Roman" w:hAnsi="Times New Roman" w:cs="Times New Roman"/>
        </w:rPr>
        <w:t>df</w:t>
      </w:r>
      <w:proofErr w:type="spellEnd"/>
      <w:r w:rsidRPr="00130132">
        <w:rPr>
          <w:rFonts w:ascii="Times New Roman" w:hAnsi="Times New Roman" w:cs="Times New Roman"/>
        </w:rPr>
        <w:t xml:space="preserve"> = 35, p-value = 0.6672</w:t>
      </w:r>
    </w:p>
    <w:p w14:paraId="01AECA70" w14:textId="77777777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998E80E" w14:textId="2F04CD64" w:rsidR="00641709" w:rsidRPr="00130132" w:rsidRDefault="00641709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There was no autocorrelation between lags as we increased </w:t>
      </w:r>
      <w:r w:rsidR="004C4855" w:rsidRPr="00130132">
        <w:rPr>
          <w:rFonts w:ascii="Times New Roman" w:hAnsi="Times New Roman" w:cs="Times New Roman"/>
        </w:rPr>
        <w:t xml:space="preserve">the </w:t>
      </w:r>
      <w:r w:rsidRPr="00130132">
        <w:rPr>
          <w:rFonts w:ascii="Times New Roman" w:hAnsi="Times New Roman" w:cs="Times New Roman"/>
        </w:rPr>
        <w:t>number of lags.</w:t>
      </w:r>
    </w:p>
    <w:p w14:paraId="6A0B31DC" w14:textId="49EF1B40" w:rsidR="00641709" w:rsidRPr="00130132" w:rsidRDefault="00AF143F" w:rsidP="006417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Therefore,</w:t>
      </w:r>
      <w:r w:rsidR="00641709" w:rsidRPr="00130132">
        <w:rPr>
          <w:rFonts w:ascii="Times New Roman" w:hAnsi="Times New Roman" w:cs="Times New Roman"/>
        </w:rPr>
        <w:t xml:space="preserve"> our analysis was correct.</w:t>
      </w:r>
    </w:p>
    <w:p w14:paraId="7E70C587" w14:textId="6113E316" w:rsidR="00774F7D" w:rsidRPr="00130132" w:rsidRDefault="00774F7D" w:rsidP="003E0C5E">
      <w:pPr>
        <w:rPr>
          <w:rFonts w:ascii="Times New Roman" w:hAnsi="Times New Roman" w:cs="Times New Roman"/>
        </w:rPr>
      </w:pPr>
    </w:p>
    <w:p w14:paraId="52FBB6D5" w14:textId="1DA1DC2D" w:rsidR="004C4855" w:rsidRPr="00130132" w:rsidRDefault="004C4855" w:rsidP="003E0C5E">
      <w:pPr>
        <w:rPr>
          <w:rFonts w:ascii="Times New Roman" w:hAnsi="Times New Roman" w:cs="Times New Roman"/>
        </w:rPr>
      </w:pPr>
    </w:p>
    <w:p w14:paraId="6588792C" w14:textId="3F9D6A1F" w:rsidR="004C4855" w:rsidRPr="00130132" w:rsidRDefault="004C4855" w:rsidP="003E0C5E">
      <w:pPr>
        <w:rPr>
          <w:rFonts w:ascii="Times New Roman" w:hAnsi="Times New Roman" w:cs="Times New Roman"/>
        </w:rPr>
      </w:pPr>
    </w:p>
    <w:p w14:paraId="14FCF8A3" w14:textId="47DB42BB" w:rsidR="004C4855" w:rsidRPr="00130132" w:rsidRDefault="004C4855" w:rsidP="003E0C5E">
      <w:pPr>
        <w:rPr>
          <w:rFonts w:ascii="Times New Roman" w:hAnsi="Times New Roman" w:cs="Times New Roman"/>
        </w:rPr>
      </w:pPr>
    </w:p>
    <w:p w14:paraId="419BDEA5" w14:textId="13B92A33" w:rsidR="004C4855" w:rsidRPr="00130132" w:rsidRDefault="004C4855" w:rsidP="003E0C5E">
      <w:pPr>
        <w:rPr>
          <w:rFonts w:ascii="Times New Roman" w:hAnsi="Times New Roman" w:cs="Times New Roman"/>
        </w:rPr>
      </w:pPr>
    </w:p>
    <w:p w14:paraId="26280CB8" w14:textId="77777777" w:rsidR="00E7103A" w:rsidRPr="00130132" w:rsidRDefault="00E7103A" w:rsidP="00E7103A">
      <w:pPr>
        <w:pStyle w:val="Heading4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lastRenderedPageBreak/>
        <w:t>4.2 Justification of the study</w:t>
      </w:r>
    </w:p>
    <w:p w14:paraId="697CB892" w14:textId="77777777" w:rsidR="00E7103A" w:rsidRPr="00130132" w:rsidRDefault="00E7103A" w:rsidP="00E710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495664BB" w14:textId="77777777" w:rsidR="00E7103A" w:rsidRPr="00130132" w:rsidRDefault="00E7103A" w:rsidP="00E710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    </w:t>
      </w:r>
    </w:p>
    <w:p w14:paraId="41A3DC80" w14:textId="6248997A" w:rsidR="000B185B" w:rsidRPr="00130132" w:rsidRDefault="00E7103A" w:rsidP="00E710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Proper service delivery by the Hospital will rely on future attendance rate </w:t>
      </w:r>
      <w:r w:rsidR="00444A95" w:rsidRPr="00130132">
        <w:rPr>
          <w:rFonts w:ascii="Times New Roman" w:hAnsi="Times New Roman" w:cs="Times New Roman"/>
        </w:rPr>
        <w:t>estimates</w:t>
      </w:r>
      <w:r w:rsidRPr="00130132">
        <w:rPr>
          <w:rFonts w:ascii="Times New Roman" w:hAnsi="Times New Roman" w:cs="Times New Roman"/>
        </w:rPr>
        <w:t xml:space="preserve"> of patients. </w:t>
      </w:r>
      <w:r w:rsidR="000B185B" w:rsidRPr="00130132">
        <w:rPr>
          <w:rFonts w:ascii="Times New Roman" w:hAnsi="Times New Roman" w:cs="Times New Roman"/>
        </w:rPr>
        <w:t>Therefore,</w:t>
      </w:r>
      <w:r w:rsidRPr="00130132">
        <w:rPr>
          <w:rFonts w:ascii="Times New Roman" w:hAnsi="Times New Roman" w:cs="Times New Roman"/>
        </w:rPr>
        <w:t xml:space="preserve"> our model will help the </w:t>
      </w:r>
      <w:r w:rsidR="00444A95" w:rsidRPr="00130132">
        <w:rPr>
          <w:rFonts w:ascii="Times New Roman" w:hAnsi="Times New Roman" w:cs="Times New Roman"/>
        </w:rPr>
        <w:t>Hospital's</w:t>
      </w:r>
      <w:r w:rsidRPr="00130132">
        <w:rPr>
          <w:rFonts w:ascii="Times New Roman" w:hAnsi="Times New Roman" w:cs="Times New Roman"/>
        </w:rPr>
        <w:t xml:space="preserve"> overall management and policy enforcement </w:t>
      </w:r>
      <w:r w:rsidR="00444A95" w:rsidRPr="00130132">
        <w:rPr>
          <w:rFonts w:ascii="Times New Roman" w:hAnsi="Times New Roman" w:cs="Times New Roman"/>
        </w:rPr>
        <w:t>toward</w:t>
      </w:r>
      <w:r w:rsidRPr="00130132">
        <w:rPr>
          <w:rFonts w:ascii="Times New Roman" w:hAnsi="Times New Roman" w:cs="Times New Roman"/>
        </w:rPr>
        <w:t xml:space="preserve"> service delivery to its </w:t>
      </w:r>
      <w:r w:rsidR="00444A95" w:rsidRPr="00130132">
        <w:rPr>
          <w:rFonts w:ascii="Times New Roman" w:hAnsi="Times New Roman" w:cs="Times New Roman"/>
        </w:rPr>
        <w:t>patients</w:t>
      </w:r>
      <w:r w:rsidRPr="00130132">
        <w:rPr>
          <w:rFonts w:ascii="Times New Roman" w:hAnsi="Times New Roman" w:cs="Times New Roman"/>
        </w:rPr>
        <w:t xml:space="preserve"> (patients). </w:t>
      </w:r>
    </w:p>
    <w:p w14:paraId="0923F2BA" w14:textId="3055B02A" w:rsidR="000B185B" w:rsidRPr="00130132" w:rsidRDefault="00E7103A" w:rsidP="00E710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The outpatient visit pattern in Jumuia friends Hospital requires proper preparations in terms of personnel and logistics made in advance by the hospital management. </w:t>
      </w:r>
    </w:p>
    <w:p w14:paraId="4320A0A3" w14:textId="5F28DE42" w:rsidR="000B185B" w:rsidRPr="00130132" w:rsidRDefault="00444A95" w:rsidP="00E710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Therefore, the study findings would</w:t>
      </w:r>
      <w:r w:rsidR="00E7103A" w:rsidRPr="00130132">
        <w:rPr>
          <w:rFonts w:ascii="Times New Roman" w:hAnsi="Times New Roman" w:cs="Times New Roman"/>
        </w:rPr>
        <w:t xml:space="preserve"> help the Hospital Management </w:t>
      </w:r>
      <w:r w:rsidRPr="00130132">
        <w:rPr>
          <w:rFonts w:ascii="Times New Roman" w:hAnsi="Times New Roman" w:cs="Times New Roman"/>
        </w:rPr>
        <w:t>adequately prepare for the expected number of prospective patients</w:t>
      </w:r>
      <w:r w:rsidR="00E7103A" w:rsidRPr="00130132">
        <w:rPr>
          <w:rFonts w:ascii="Times New Roman" w:hAnsi="Times New Roman" w:cs="Times New Roman"/>
        </w:rPr>
        <w:t xml:space="preserve">. </w:t>
      </w:r>
    </w:p>
    <w:p w14:paraId="205E1FC4" w14:textId="729DF1E4" w:rsidR="000B185B" w:rsidRPr="00130132" w:rsidRDefault="00E7103A" w:rsidP="00E710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This is likely to help them make advanced plans in terms of </w:t>
      </w:r>
      <w:r w:rsidR="00444A95" w:rsidRPr="00130132">
        <w:rPr>
          <w:rFonts w:ascii="Times New Roman" w:hAnsi="Times New Roman" w:cs="Times New Roman"/>
        </w:rPr>
        <w:t>staffing</w:t>
      </w:r>
      <w:r w:rsidRPr="00130132">
        <w:rPr>
          <w:rFonts w:ascii="Times New Roman" w:hAnsi="Times New Roman" w:cs="Times New Roman"/>
        </w:rPr>
        <w:t xml:space="preserve"> and logistical requirements for better service delivery to the satisfaction and expectations of their customers. </w:t>
      </w:r>
    </w:p>
    <w:p w14:paraId="516562C8" w14:textId="0BA3B4DC" w:rsidR="00E7103A" w:rsidRPr="00130132" w:rsidRDefault="00E7103A" w:rsidP="00E710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Again, the Ministry of Health</w:t>
      </w:r>
      <w:r w:rsidR="000B185B" w:rsidRPr="00130132">
        <w:rPr>
          <w:rFonts w:ascii="Times New Roman" w:hAnsi="Times New Roman" w:cs="Times New Roman"/>
        </w:rPr>
        <w:t xml:space="preserve"> c</w:t>
      </w:r>
      <w:r w:rsidRPr="00130132">
        <w:rPr>
          <w:rFonts w:ascii="Times New Roman" w:hAnsi="Times New Roman" w:cs="Times New Roman"/>
        </w:rPr>
        <w:t xml:space="preserve">an adapt the same model for nationwide forecasting of both </w:t>
      </w:r>
      <w:r w:rsidR="006C797F" w:rsidRPr="00130132">
        <w:rPr>
          <w:rFonts w:ascii="Times New Roman" w:hAnsi="Times New Roman" w:cs="Times New Roman"/>
        </w:rPr>
        <w:t>outpatients</w:t>
      </w:r>
      <w:r w:rsidRPr="00130132">
        <w:rPr>
          <w:rFonts w:ascii="Times New Roman" w:hAnsi="Times New Roman" w:cs="Times New Roman"/>
        </w:rPr>
        <w:t xml:space="preserve"> and improve the model to capture data for inpatients.</w:t>
      </w:r>
    </w:p>
    <w:p w14:paraId="22C37CE6" w14:textId="77777777" w:rsidR="000B185B" w:rsidRPr="00130132" w:rsidRDefault="00E7103A" w:rsidP="00E710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The level of accuracy in our model is very high. </w:t>
      </w:r>
    </w:p>
    <w:p w14:paraId="398B8393" w14:textId="0A1C307D" w:rsidR="00E7103A" w:rsidRPr="00130132" w:rsidRDefault="00E7103A" w:rsidP="00E710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MAPE value of 18.28741 is enough to conclude that our model deviated with only 18% </w:t>
      </w:r>
      <w:r w:rsidR="006C797F" w:rsidRPr="00130132">
        <w:rPr>
          <w:rFonts w:ascii="Times New Roman" w:hAnsi="Times New Roman" w:cs="Times New Roman"/>
        </w:rPr>
        <w:t>of</w:t>
      </w:r>
      <w:r w:rsidRPr="00130132">
        <w:rPr>
          <w:rFonts w:ascii="Times New Roman" w:hAnsi="Times New Roman" w:cs="Times New Roman"/>
        </w:rPr>
        <w:t xml:space="preserve"> the actual estimate.</w:t>
      </w:r>
    </w:p>
    <w:p w14:paraId="38436DFA" w14:textId="77777777" w:rsidR="00E7103A" w:rsidRPr="00130132" w:rsidRDefault="00E7103A" w:rsidP="00E710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2B4F4D4" w14:textId="328A7917" w:rsidR="00E7103A" w:rsidRPr="00130132" w:rsidRDefault="00E7103A" w:rsidP="00E710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I decided to use </w:t>
      </w:r>
      <w:r w:rsidR="006C797F" w:rsidRPr="00130132">
        <w:rPr>
          <w:rFonts w:ascii="Times New Roman" w:hAnsi="Times New Roman" w:cs="Times New Roman"/>
        </w:rPr>
        <w:t xml:space="preserve">the </w:t>
      </w:r>
      <w:r w:rsidRPr="00130132">
        <w:rPr>
          <w:rFonts w:ascii="Times New Roman" w:hAnsi="Times New Roman" w:cs="Times New Roman"/>
        </w:rPr>
        <w:t xml:space="preserve">ARIMA model over other models </w:t>
      </w:r>
      <w:r w:rsidR="006C797F" w:rsidRPr="00130132">
        <w:rPr>
          <w:rFonts w:ascii="Times New Roman" w:hAnsi="Times New Roman" w:cs="Times New Roman"/>
        </w:rPr>
        <w:t>for</w:t>
      </w:r>
      <w:r w:rsidRPr="00130132">
        <w:rPr>
          <w:rFonts w:ascii="Times New Roman" w:hAnsi="Times New Roman" w:cs="Times New Roman"/>
        </w:rPr>
        <w:t xml:space="preserve"> many reasons. </w:t>
      </w:r>
    </w:p>
    <w:p w14:paraId="099382D4" w14:textId="77777777" w:rsidR="00E7103A" w:rsidRPr="00130132" w:rsidRDefault="00E7103A" w:rsidP="00E710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DDEE5EB" w14:textId="0866FBFC" w:rsidR="00E7103A" w:rsidRPr="00130132" w:rsidRDefault="00E7103A" w:rsidP="00E710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Comparison of </w:t>
      </w:r>
      <w:r w:rsidR="006C797F" w:rsidRPr="00130132">
        <w:rPr>
          <w:rFonts w:ascii="Times New Roman" w:hAnsi="Times New Roman" w:cs="Times New Roman"/>
        </w:rPr>
        <w:t xml:space="preserve">the </w:t>
      </w:r>
      <w:r w:rsidRPr="00130132">
        <w:rPr>
          <w:rFonts w:ascii="Times New Roman" w:hAnsi="Times New Roman" w:cs="Times New Roman"/>
        </w:rPr>
        <w:t>ARIMA model with other models used in time series.</w:t>
      </w:r>
    </w:p>
    <w:p w14:paraId="026898D9" w14:textId="77777777" w:rsidR="00E7103A" w:rsidRPr="00130132" w:rsidRDefault="00E7103A" w:rsidP="00E710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B271089" w14:textId="77777777" w:rsidR="00E7103A" w:rsidRPr="00130132" w:rsidRDefault="00E7103A" w:rsidP="00E710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4B21908" w14:textId="77777777" w:rsidR="00E7103A" w:rsidRPr="00130132" w:rsidRDefault="00E7103A" w:rsidP="00E710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9596" w:type="dxa"/>
        <w:tblLook w:val="04A0" w:firstRow="1" w:lastRow="0" w:firstColumn="1" w:lastColumn="0" w:noHBand="0" w:noVBand="1"/>
      </w:tblPr>
      <w:tblGrid>
        <w:gridCol w:w="4798"/>
        <w:gridCol w:w="4798"/>
      </w:tblGrid>
      <w:tr w:rsidR="00E7103A" w:rsidRPr="00130132" w14:paraId="7E375123" w14:textId="77777777" w:rsidTr="00BE5327">
        <w:trPr>
          <w:trHeight w:val="1340"/>
        </w:trPr>
        <w:tc>
          <w:tcPr>
            <w:tcW w:w="4798" w:type="dxa"/>
          </w:tcPr>
          <w:p w14:paraId="08042E6C" w14:textId="77777777" w:rsidR="00BE5327" w:rsidRPr="00130132" w:rsidRDefault="00BE5327" w:rsidP="0008533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30132">
              <w:rPr>
                <w:rFonts w:ascii="Times New Roman" w:hAnsi="Times New Roman" w:cs="Times New Roman"/>
              </w:rPr>
              <w:t xml:space="preserve">         </w:t>
            </w:r>
          </w:p>
          <w:p w14:paraId="73680BA7" w14:textId="77777777" w:rsidR="00BE5327" w:rsidRPr="00130132" w:rsidRDefault="00BE5327" w:rsidP="0008533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30132">
              <w:rPr>
                <w:rFonts w:ascii="Times New Roman" w:hAnsi="Times New Roman" w:cs="Times New Roman"/>
              </w:rPr>
              <w:t xml:space="preserve">      </w:t>
            </w:r>
          </w:p>
          <w:p w14:paraId="1F7729C4" w14:textId="0B78B263" w:rsidR="00E7103A" w:rsidRPr="00130132" w:rsidRDefault="00BE5327" w:rsidP="0008533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30132">
              <w:rPr>
                <w:rFonts w:ascii="Times New Roman" w:hAnsi="Times New Roman" w:cs="Times New Roman"/>
              </w:rPr>
              <w:t xml:space="preserve">                 </w:t>
            </w:r>
            <w:r w:rsidR="00E7103A" w:rsidRPr="00130132">
              <w:rPr>
                <w:rFonts w:ascii="Times New Roman" w:hAnsi="Times New Roman" w:cs="Times New Roman"/>
              </w:rPr>
              <w:t>ARIMA MODEL</w:t>
            </w:r>
          </w:p>
        </w:tc>
        <w:tc>
          <w:tcPr>
            <w:tcW w:w="4798" w:type="dxa"/>
          </w:tcPr>
          <w:p w14:paraId="76547FB4" w14:textId="77777777" w:rsidR="00BE5327" w:rsidRPr="00130132" w:rsidRDefault="00BE5327" w:rsidP="0008533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6EDCF173" w14:textId="77777777" w:rsidR="00BE5327" w:rsidRPr="00130132" w:rsidRDefault="00BE5327" w:rsidP="0008533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398A0039" w14:textId="3F6C0B79" w:rsidR="00E7103A" w:rsidRPr="00130132" w:rsidRDefault="00BE5327" w:rsidP="0008533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30132">
              <w:rPr>
                <w:rFonts w:ascii="Times New Roman" w:hAnsi="Times New Roman" w:cs="Times New Roman"/>
              </w:rPr>
              <w:t xml:space="preserve">                 </w:t>
            </w:r>
            <w:r w:rsidR="00E7103A" w:rsidRPr="00130132">
              <w:rPr>
                <w:rFonts w:ascii="Times New Roman" w:hAnsi="Times New Roman" w:cs="Times New Roman"/>
              </w:rPr>
              <w:t>MOVING AVERAGE</w:t>
            </w:r>
          </w:p>
        </w:tc>
      </w:tr>
      <w:tr w:rsidR="00E7103A" w:rsidRPr="00130132" w14:paraId="260E3E51" w14:textId="77777777" w:rsidTr="00BE5327">
        <w:trPr>
          <w:trHeight w:val="1260"/>
        </w:trPr>
        <w:tc>
          <w:tcPr>
            <w:tcW w:w="4798" w:type="dxa"/>
          </w:tcPr>
          <w:p w14:paraId="0D6F1F58" w14:textId="77777777" w:rsidR="00D15012" w:rsidRPr="00130132" w:rsidRDefault="00D15012" w:rsidP="00D15012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B30A207" w14:textId="3D94B84C" w:rsidR="00E7103A" w:rsidRPr="00130132" w:rsidRDefault="00E7103A" w:rsidP="00D15012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130132">
              <w:rPr>
                <w:rFonts w:ascii="Times New Roman" w:hAnsi="Times New Roman" w:cs="Times New Roman"/>
              </w:rPr>
              <w:t xml:space="preserve">It combines both autoregressive </w:t>
            </w:r>
          </w:p>
          <w:p w14:paraId="03C4B931" w14:textId="76724F2A" w:rsidR="00E7103A" w:rsidRPr="00130132" w:rsidRDefault="00BB2C20" w:rsidP="0008533E">
            <w:pPr>
              <w:pStyle w:val="ListParagraph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</w:t>
            </w:r>
            <w:r w:rsidR="00E7103A" w:rsidRPr="00130132">
              <w:rPr>
                <w:rFonts w:ascii="Times New Roman" w:hAnsi="Times New Roman" w:cs="Times New Roman"/>
              </w:rPr>
              <w:t xml:space="preserve">ith </w:t>
            </w:r>
            <w:r w:rsidR="006C797F" w:rsidRPr="00130132">
              <w:rPr>
                <w:rFonts w:ascii="Times New Roman" w:hAnsi="Times New Roman" w:cs="Times New Roman"/>
              </w:rPr>
              <w:t xml:space="preserve">a </w:t>
            </w:r>
            <w:r w:rsidR="00E7103A" w:rsidRPr="00130132">
              <w:rPr>
                <w:rFonts w:ascii="Times New Roman" w:hAnsi="Times New Roman" w:cs="Times New Roman"/>
              </w:rPr>
              <w:t>moving average.</w:t>
            </w:r>
          </w:p>
        </w:tc>
        <w:tc>
          <w:tcPr>
            <w:tcW w:w="4798" w:type="dxa"/>
          </w:tcPr>
          <w:p w14:paraId="00FDE4BD" w14:textId="77777777" w:rsidR="00D15012" w:rsidRPr="00130132" w:rsidRDefault="00D15012" w:rsidP="0008533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3D964DFB" w14:textId="77777777" w:rsidR="00444A95" w:rsidRPr="00130132" w:rsidRDefault="00444A95" w:rsidP="0008533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30132">
              <w:rPr>
                <w:rFonts w:ascii="Times New Roman" w:hAnsi="Times New Roman" w:cs="Times New Roman"/>
              </w:rPr>
              <w:t xml:space="preserve">   The moving</w:t>
            </w:r>
            <w:r w:rsidR="00E7103A" w:rsidRPr="00130132">
              <w:rPr>
                <w:rFonts w:ascii="Times New Roman" w:hAnsi="Times New Roman" w:cs="Times New Roman"/>
              </w:rPr>
              <w:t xml:space="preserve"> average relies on </w:t>
            </w:r>
            <w:r w:rsidR="006C797F" w:rsidRPr="00130132">
              <w:rPr>
                <w:rFonts w:ascii="Times New Roman" w:hAnsi="Times New Roman" w:cs="Times New Roman"/>
              </w:rPr>
              <w:t xml:space="preserve">the </w:t>
            </w:r>
            <w:r w:rsidRPr="00130132">
              <w:rPr>
                <w:rFonts w:ascii="Times New Roman" w:hAnsi="Times New Roman" w:cs="Times New Roman"/>
              </w:rPr>
              <w:t>standard</w:t>
            </w:r>
            <w:r w:rsidR="00E7103A" w:rsidRPr="00130132">
              <w:rPr>
                <w:rFonts w:ascii="Times New Roman" w:hAnsi="Times New Roman" w:cs="Times New Roman"/>
              </w:rPr>
              <w:t xml:space="preserve"> of</w:t>
            </w:r>
          </w:p>
          <w:p w14:paraId="2D014DB1" w14:textId="250985CD" w:rsidR="00E7103A" w:rsidRPr="00130132" w:rsidRDefault="00444A95" w:rsidP="0008533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30132">
              <w:rPr>
                <w:rFonts w:ascii="Times New Roman" w:hAnsi="Times New Roman" w:cs="Times New Roman"/>
              </w:rPr>
              <w:t xml:space="preserve">  </w:t>
            </w:r>
            <w:r w:rsidR="00E7103A" w:rsidRPr="00130132">
              <w:rPr>
                <w:rFonts w:ascii="Times New Roman" w:hAnsi="Times New Roman" w:cs="Times New Roman"/>
              </w:rPr>
              <w:t xml:space="preserve"> data per specified time duration.</w:t>
            </w:r>
          </w:p>
        </w:tc>
      </w:tr>
      <w:tr w:rsidR="00E7103A" w:rsidRPr="00130132" w14:paraId="560CF0B6" w14:textId="77777777" w:rsidTr="00BE5327">
        <w:trPr>
          <w:trHeight w:val="1340"/>
        </w:trPr>
        <w:tc>
          <w:tcPr>
            <w:tcW w:w="4798" w:type="dxa"/>
          </w:tcPr>
          <w:p w14:paraId="01913142" w14:textId="77777777" w:rsidR="00D15012" w:rsidRPr="00130132" w:rsidRDefault="00E7103A" w:rsidP="0008533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30132">
              <w:rPr>
                <w:rFonts w:ascii="Times New Roman" w:hAnsi="Times New Roman" w:cs="Times New Roman"/>
              </w:rPr>
              <w:t xml:space="preserve">      </w:t>
            </w:r>
          </w:p>
          <w:p w14:paraId="2823B28B" w14:textId="4758B3FA" w:rsidR="00D15012" w:rsidRPr="00130132" w:rsidRDefault="00D15012" w:rsidP="0008533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hd w:val="clear" w:color="auto" w:fill="FFFFFF"/>
              </w:rPr>
            </w:pPr>
            <w:r w:rsidRPr="00130132">
              <w:rPr>
                <w:rFonts w:ascii="Times New Roman" w:hAnsi="Times New Roman" w:cs="Times New Roman"/>
                <w:shd w:val="clear" w:color="auto" w:fill="FFFFFF"/>
              </w:rPr>
              <w:t xml:space="preserve">     </w:t>
            </w:r>
            <w:r w:rsidR="00E7103A" w:rsidRPr="00130132">
              <w:rPr>
                <w:rFonts w:ascii="Times New Roman" w:hAnsi="Times New Roman" w:cs="Times New Roman"/>
                <w:shd w:val="clear" w:color="auto" w:fill="FFFFFF"/>
              </w:rPr>
              <w:t xml:space="preserve">ARIMA model has a fixed structure      </w:t>
            </w:r>
            <w:r w:rsidRPr="00130132">
              <w:rPr>
                <w:rFonts w:ascii="Times New Roman" w:hAnsi="Times New Roman" w:cs="Times New Roman"/>
                <w:shd w:val="clear" w:color="auto" w:fill="FFFFFF"/>
              </w:rPr>
              <w:t xml:space="preserve">   </w:t>
            </w:r>
          </w:p>
          <w:p w14:paraId="3DD303D4" w14:textId="77777777" w:rsidR="00D15012" w:rsidRPr="00130132" w:rsidRDefault="00D15012" w:rsidP="0008533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hd w:val="clear" w:color="auto" w:fill="FFFFFF"/>
              </w:rPr>
            </w:pPr>
            <w:r w:rsidRPr="00130132">
              <w:rPr>
                <w:rFonts w:ascii="Times New Roman" w:hAnsi="Times New Roman" w:cs="Times New Roman"/>
                <w:shd w:val="clear" w:color="auto" w:fill="FFFFFF"/>
              </w:rPr>
              <w:t xml:space="preserve">     </w:t>
            </w:r>
            <w:r w:rsidR="00E7103A" w:rsidRPr="00130132">
              <w:rPr>
                <w:rFonts w:ascii="Times New Roman" w:hAnsi="Times New Roman" w:cs="Times New Roman"/>
                <w:shd w:val="clear" w:color="auto" w:fill="FFFFFF"/>
              </w:rPr>
              <w:t>and is specifically built for time series</w:t>
            </w:r>
            <w:r w:rsidRPr="00130132">
              <w:rPr>
                <w:rFonts w:ascii="Times New Roman" w:hAnsi="Times New Roman" w:cs="Times New Roman"/>
                <w:shd w:val="clear" w:color="auto" w:fill="FFFFFF"/>
              </w:rPr>
              <w:t xml:space="preserve">  </w:t>
            </w:r>
          </w:p>
          <w:p w14:paraId="0B797A0D" w14:textId="7B7E1C4A" w:rsidR="00E7103A" w:rsidRPr="00130132" w:rsidRDefault="00D15012" w:rsidP="0008533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30132">
              <w:rPr>
                <w:rFonts w:ascii="Times New Roman" w:hAnsi="Times New Roman" w:cs="Times New Roman"/>
                <w:shd w:val="clear" w:color="auto" w:fill="FFFFFF"/>
              </w:rPr>
              <w:t xml:space="preserve">    </w:t>
            </w:r>
            <w:r w:rsidR="00E7103A" w:rsidRPr="00130132">
              <w:rPr>
                <w:rFonts w:ascii="Times New Roman" w:hAnsi="Times New Roman" w:cs="Times New Roman"/>
                <w:shd w:val="clear" w:color="auto" w:fill="FFFFFF"/>
              </w:rPr>
              <w:t>(sequential) data</w:t>
            </w:r>
          </w:p>
        </w:tc>
        <w:tc>
          <w:tcPr>
            <w:tcW w:w="4798" w:type="dxa"/>
          </w:tcPr>
          <w:p w14:paraId="7824EA12" w14:textId="77777777" w:rsidR="00D15012" w:rsidRPr="00130132" w:rsidRDefault="00D15012" w:rsidP="0008533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6DADE9DF" w14:textId="77777777" w:rsidR="00D15012" w:rsidRPr="00130132" w:rsidRDefault="00D15012" w:rsidP="0008533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4E4C0948" w14:textId="05BC6F91" w:rsidR="00E7103A" w:rsidRPr="00130132" w:rsidRDefault="00444A95" w:rsidP="0008533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130132">
              <w:rPr>
                <w:rFonts w:ascii="Times New Roman" w:hAnsi="Times New Roman" w:cs="Times New Roman"/>
              </w:rPr>
              <w:t xml:space="preserve">       </w:t>
            </w:r>
            <w:r w:rsidR="00E7103A" w:rsidRPr="00130132">
              <w:rPr>
                <w:rFonts w:ascii="Times New Roman" w:hAnsi="Times New Roman" w:cs="Times New Roman"/>
              </w:rPr>
              <w:t>The structure is unfixed.</w:t>
            </w:r>
          </w:p>
        </w:tc>
      </w:tr>
    </w:tbl>
    <w:p w14:paraId="497B62FD" w14:textId="77777777" w:rsidR="00E7103A" w:rsidRPr="00130132" w:rsidRDefault="00E7103A" w:rsidP="00E7103A">
      <w:pPr>
        <w:tabs>
          <w:tab w:val="left" w:pos="1958"/>
        </w:tabs>
        <w:rPr>
          <w:rFonts w:ascii="Times New Roman" w:hAnsi="Times New Roman" w:cs="Times New Roman"/>
        </w:rPr>
      </w:pPr>
    </w:p>
    <w:p w14:paraId="1D915AD4" w14:textId="77777777" w:rsidR="00E7103A" w:rsidRPr="00130132" w:rsidRDefault="00E7103A" w:rsidP="00E7103A">
      <w:pPr>
        <w:tabs>
          <w:tab w:val="left" w:pos="1958"/>
        </w:tabs>
        <w:rPr>
          <w:rFonts w:ascii="Times New Roman" w:hAnsi="Times New Roman" w:cs="Times New Roman"/>
        </w:rPr>
      </w:pPr>
    </w:p>
    <w:p w14:paraId="6C564577" w14:textId="77777777" w:rsidR="00E7103A" w:rsidRPr="00130132" w:rsidRDefault="00E7103A" w:rsidP="00E7103A">
      <w:pPr>
        <w:tabs>
          <w:tab w:val="left" w:pos="1958"/>
        </w:tabs>
        <w:rPr>
          <w:rFonts w:ascii="Times New Roman" w:hAnsi="Times New Roman" w:cs="Times New Roman"/>
        </w:rPr>
      </w:pPr>
    </w:p>
    <w:p w14:paraId="41949A3A" w14:textId="44493374" w:rsidR="004C4855" w:rsidRPr="00130132" w:rsidRDefault="004C4855" w:rsidP="003E0C5E">
      <w:pPr>
        <w:rPr>
          <w:rFonts w:ascii="Times New Roman" w:hAnsi="Times New Roman" w:cs="Times New Roman"/>
        </w:rPr>
      </w:pPr>
    </w:p>
    <w:p w14:paraId="06D1AEEE" w14:textId="69226156" w:rsidR="00C45F9C" w:rsidRPr="00130132" w:rsidRDefault="00C45F9C" w:rsidP="00C45F9C">
      <w:pPr>
        <w:pStyle w:val="Heading5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lastRenderedPageBreak/>
        <w:t>CHAPTER 5. CONCLUSION</w:t>
      </w:r>
    </w:p>
    <w:p w14:paraId="66FD0505" w14:textId="77777777" w:rsidR="00C45F9C" w:rsidRPr="00130132" w:rsidRDefault="00C45F9C" w:rsidP="00C45F9C">
      <w:pPr>
        <w:rPr>
          <w:rFonts w:ascii="Times New Roman" w:hAnsi="Times New Roman" w:cs="Times New Roman"/>
        </w:rPr>
      </w:pPr>
    </w:p>
    <w:p w14:paraId="353094E9" w14:textId="13B6766C" w:rsidR="00C45F9C" w:rsidRPr="00130132" w:rsidRDefault="00C45F9C" w:rsidP="00C45F9C">
      <w:pPr>
        <w:pStyle w:val="Heading5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5.1 REFLECTION</w:t>
      </w:r>
    </w:p>
    <w:p w14:paraId="59E9CC66" w14:textId="77777777" w:rsidR="00C45F9C" w:rsidRPr="00130132" w:rsidRDefault="00C45F9C" w:rsidP="00C45F9C">
      <w:pPr>
        <w:rPr>
          <w:rFonts w:ascii="Times New Roman" w:hAnsi="Times New Roman" w:cs="Times New Roman"/>
        </w:rPr>
      </w:pPr>
    </w:p>
    <w:p w14:paraId="23CD8E2E" w14:textId="792BBE9D" w:rsidR="00C45F9C" w:rsidRPr="00130132" w:rsidRDefault="00C45F9C" w:rsidP="00C45F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The researcher achieved his goals of modeling and forecasting future data from the study findings. </w:t>
      </w:r>
      <w:r w:rsidR="009F19BC" w:rsidRPr="00130132">
        <w:rPr>
          <w:rFonts w:ascii="Times New Roman" w:hAnsi="Times New Roman" w:cs="Times New Roman"/>
        </w:rPr>
        <w:t xml:space="preserve">The purpose of attaining the best plans for any organization is well explained in its mission and vision. </w:t>
      </w:r>
      <w:r w:rsidRPr="00130132">
        <w:rPr>
          <w:rFonts w:ascii="Times New Roman" w:hAnsi="Times New Roman" w:cs="Times New Roman"/>
        </w:rPr>
        <w:t xml:space="preserve">Any organization that plans to succeed in its operations should try to model their data to improve accuracy in its future operations. Basing this argument on our study, Jumuia </w:t>
      </w:r>
      <w:r w:rsidR="00141D80" w:rsidRPr="00130132">
        <w:rPr>
          <w:rFonts w:ascii="Times New Roman" w:hAnsi="Times New Roman" w:cs="Times New Roman"/>
        </w:rPr>
        <w:t>Friends Hospital</w:t>
      </w:r>
      <w:r w:rsidRPr="00130132">
        <w:rPr>
          <w:rFonts w:ascii="Times New Roman" w:hAnsi="Times New Roman" w:cs="Times New Roman"/>
        </w:rPr>
        <w:t xml:space="preserve"> </w:t>
      </w:r>
      <w:r w:rsidR="008F7A84" w:rsidRPr="00130132">
        <w:rPr>
          <w:rFonts w:ascii="Times New Roman" w:hAnsi="Times New Roman" w:cs="Times New Roman"/>
        </w:rPr>
        <w:t>is</w:t>
      </w:r>
      <w:r w:rsidRPr="00130132">
        <w:rPr>
          <w:rFonts w:ascii="Times New Roman" w:hAnsi="Times New Roman" w:cs="Times New Roman"/>
        </w:rPr>
        <w:t xml:space="preserve"> liked by many people according to </w:t>
      </w:r>
      <w:r w:rsidR="008F7A84" w:rsidRPr="00130132">
        <w:rPr>
          <w:rFonts w:ascii="Times New Roman" w:hAnsi="Times New Roman" w:cs="Times New Roman"/>
        </w:rPr>
        <w:t xml:space="preserve">the </w:t>
      </w:r>
      <w:r w:rsidRPr="00130132">
        <w:rPr>
          <w:rFonts w:ascii="Times New Roman" w:hAnsi="Times New Roman" w:cs="Times New Roman"/>
        </w:rPr>
        <w:t>attendance rate and consistency observed in the data.</w:t>
      </w:r>
    </w:p>
    <w:p w14:paraId="1FD444E4" w14:textId="77777777" w:rsidR="00C45F9C" w:rsidRPr="00130132" w:rsidRDefault="00C45F9C" w:rsidP="00C45F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D63B1ED" w14:textId="77777777" w:rsidR="00C45F9C" w:rsidRPr="00130132" w:rsidRDefault="00C45F9C" w:rsidP="00C45F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There is one problematic aspect of estimating patients based on the type of disease. Remember, our model only covers attendance rates, not patients suffering from different diseases.</w:t>
      </w:r>
    </w:p>
    <w:p w14:paraId="64AD956E" w14:textId="6E534EAF" w:rsidR="00C45F9C" w:rsidRPr="00130132" w:rsidRDefault="008F7A84" w:rsidP="00C45F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My</w:t>
      </w:r>
      <w:r w:rsidR="00C45F9C" w:rsidRPr="00130132">
        <w:rPr>
          <w:rFonts w:ascii="Times New Roman" w:hAnsi="Times New Roman" w:cs="Times New Roman"/>
        </w:rPr>
        <w:t xml:space="preserve"> model would not be necessary if management </w:t>
      </w:r>
      <w:r w:rsidR="009F19BC" w:rsidRPr="00130132">
        <w:rPr>
          <w:rFonts w:ascii="Times New Roman" w:hAnsi="Times New Roman" w:cs="Times New Roman"/>
        </w:rPr>
        <w:t>concentrates</w:t>
      </w:r>
      <w:r w:rsidR="00C45F9C" w:rsidRPr="00130132">
        <w:rPr>
          <w:rFonts w:ascii="Times New Roman" w:hAnsi="Times New Roman" w:cs="Times New Roman"/>
        </w:rPr>
        <w:t xml:space="preserve"> on service for one disease.</w:t>
      </w:r>
    </w:p>
    <w:p w14:paraId="724A8FF9" w14:textId="77777777" w:rsidR="00C45F9C" w:rsidRPr="00130132" w:rsidRDefault="00C45F9C" w:rsidP="00C45F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1823CB1" w14:textId="77777777" w:rsidR="00C45F9C" w:rsidRPr="00130132" w:rsidRDefault="00C45F9C" w:rsidP="00C45F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C5F283E" w14:textId="77777777" w:rsidR="00C45F9C" w:rsidRPr="00130132" w:rsidRDefault="00C45F9C" w:rsidP="00C45F9C">
      <w:pPr>
        <w:pStyle w:val="Heading6"/>
        <w:rPr>
          <w:rFonts w:ascii="Times New Roman" w:hAnsi="Times New Roman" w:cs="Times New Roman"/>
        </w:rPr>
      </w:pPr>
    </w:p>
    <w:p w14:paraId="1997B97A" w14:textId="7C5F5B2C" w:rsidR="00C45F9C" w:rsidRPr="00130132" w:rsidRDefault="00C45F9C" w:rsidP="00C45F9C">
      <w:pPr>
        <w:pStyle w:val="Heading5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5.2 Improvement</w:t>
      </w:r>
    </w:p>
    <w:p w14:paraId="7139B01A" w14:textId="77777777" w:rsidR="00141D80" w:rsidRPr="00130132" w:rsidRDefault="00141D80" w:rsidP="00141D80">
      <w:pPr>
        <w:rPr>
          <w:rFonts w:ascii="Times New Roman" w:hAnsi="Times New Roman" w:cs="Times New Roman"/>
        </w:rPr>
      </w:pPr>
    </w:p>
    <w:p w14:paraId="3C183A5E" w14:textId="1C94BBF3" w:rsidR="00141D80" w:rsidRPr="00130132" w:rsidRDefault="00C45F9C" w:rsidP="00C45F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Based on the research findings, I recommend hospitals </w:t>
      </w:r>
      <w:r w:rsidR="00141D80" w:rsidRPr="00130132">
        <w:rPr>
          <w:rFonts w:ascii="Times New Roman" w:hAnsi="Times New Roman" w:cs="Times New Roman"/>
        </w:rPr>
        <w:t>to.</w:t>
      </w:r>
    </w:p>
    <w:p w14:paraId="113A1541" w14:textId="77777777" w:rsidR="00141D80" w:rsidRPr="00130132" w:rsidRDefault="00C45F9C" w:rsidP="00C45F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1) Use time series analysis to predict because it's to identify the pattern in your data.</w:t>
      </w:r>
    </w:p>
    <w:p w14:paraId="591BD968" w14:textId="77777777" w:rsidR="00141D80" w:rsidRPr="00130132" w:rsidRDefault="00C45F9C" w:rsidP="00C45F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2) Use </w:t>
      </w:r>
      <w:r w:rsidR="00141D80" w:rsidRPr="00130132">
        <w:rPr>
          <w:rFonts w:ascii="Times New Roman" w:hAnsi="Times New Roman" w:cs="Times New Roman"/>
        </w:rPr>
        <w:t>auto. Arima</w:t>
      </w:r>
      <w:r w:rsidRPr="00130132">
        <w:rPr>
          <w:rFonts w:ascii="Times New Roman" w:hAnsi="Times New Roman" w:cs="Times New Roman"/>
        </w:rPr>
        <w:t xml:space="preserve"> function and the best criteria for selecting the model to avoid overfitting and underfitting the model. </w:t>
      </w:r>
    </w:p>
    <w:p w14:paraId="6CB346F9" w14:textId="719E8E47" w:rsidR="00C45F9C" w:rsidRPr="00130132" w:rsidRDefault="00C45F9C" w:rsidP="00C45F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We recommend Jumuia hospital always rely on the estimated number of patients attendance</w:t>
      </w:r>
      <w:r w:rsidR="003A20BA">
        <w:rPr>
          <w:rFonts w:ascii="Times New Roman" w:hAnsi="Times New Roman" w:cs="Times New Roman"/>
        </w:rPr>
        <w:t xml:space="preserve"> at </w:t>
      </w:r>
      <w:r w:rsidRPr="00130132">
        <w:rPr>
          <w:rFonts w:ascii="Times New Roman" w:hAnsi="Times New Roman" w:cs="Times New Roman"/>
        </w:rPr>
        <w:t xml:space="preserve">least 95 percent level; this will help the hospital management improve their resource allocation to patients at any </w:t>
      </w:r>
      <w:r w:rsidR="00141D80" w:rsidRPr="00130132">
        <w:rPr>
          <w:rFonts w:ascii="Times New Roman" w:hAnsi="Times New Roman" w:cs="Times New Roman"/>
        </w:rPr>
        <w:t>time</w:t>
      </w:r>
      <w:r w:rsidRPr="00130132">
        <w:rPr>
          <w:rFonts w:ascii="Times New Roman" w:hAnsi="Times New Roman" w:cs="Times New Roman"/>
        </w:rPr>
        <w:t xml:space="preserve">. </w:t>
      </w:r>
    </w:p>
    <w:p w14:paraId="34B6AD80" w14:textId="77777777" w:rsidR="00C45F9C" w:rsidRPr="00130132" w:rsidRDefault="00C45F9C" w:rsidP="00C45F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F2AE8D5" w14:textId="681C010E" w:rsidR="00C45F9C" w:rsidRPr="00130132" w:rsidRDefault="00C45F9C" w:rsidP="00C45F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I suggest to any other researcher who will research using </w:t>
      </w:r>
      <w:r w:rsidR="008F7A84" w:rsidRPr="00130132">
        <w:rPr>
          <w:rFonts w:ascii="Times New Roman" w:hAnsi="Times New Roman" w:cs="Times New Roman"/>
        </w:rPr>
        <w:t xml:space="preserve">the </w:t>
      </w:r>
      <w:r w:rsidRPr="00130132">
        <w:rPr>
          <w:rFonts w:ascii="Times New Roman" w:hAnsi="Times New Roman" w:cs="Times New Roman"/>
        </w:rPr>
        <w:t xml:space="preserve">ARIMA model to increase the sample size, try to increase the number of predictors, and perform </w:t>
      </w:r>
      <w:r w:rsidR="008F7A84" w:rsidRPr="00130132">
        <w:rPr>
          <w:rFonts w:ascii="Times New Roman" w:hAnsi="Times New Roman" w:cs="Times New Roman"/>
        </w:rPr>
        <w:t xml:space="preserve">the </w:t>
      </w:r>
      <w:r w:rsidR="007858B1">
        <w:rPr>
          <w:rFonts w:ascii="Times New Roman" w:hAnsi="Times New Roman" w:cs="Times New Roman"/>
        </w:rPr>
        <w:t>A.D.F.</w:t>
      </w:r>
      <w:r w:rsidRPr="00130132">
        <w:rPr>
          <w:rFonts w:ascii="Times New Roman" w:hAnsi="Times New Roman" w:cs="Times New Roman"/>
        </w:rPr>
        <w:t xml:space="preserve"> test for testing stationarity. Remember, if the residuals of your data will not be normally distributed, then your estimates will be wrong. If your data </w:t>
      </w:r>
      <w:r w:rsidR="008F7A84" w:rsidRPr="00130132">
        <w:rPr>
          <w:rFonts w:ascii="Times New Roman" w:hAnsi="Times New Roman" w:cs="Times New Roman"/>
        </w:rPr>
        <w:t>is not</w:t>
      </w:r>
      <w:r w:rsidRPr="00130132">
        <w:rPr>
          <w:rFonts w:ascii="Times New Roman" w:hAnsi="Times New Roman" w:cs="Times New Roman"/>
        </w:rPr>
        <w:t xml:space="preserve"> normally distributed, try </w:t>
      </w:r>
      <w:r w:rsidR="009F19BC" w:rsidRPr="00130132">
        <w:rPr>
          <w:rFonts w:ascii="Times New Roman" w:hAnsi="Times New Roman" w:cs="Times New Roman"/>
        </w:rPr>
        <w:t>transforming</w:t>
      </w:r>
      <w:r w:rsidRPr="00130132">
        <w:rPr>
          <w:rFonts w:ascii="Times New Roman" w:hAnsi="Times New Roman" w:cs="Times New Roman"/>
        </w:rPr>
        <w:t xml:space="preserve"> it using logarithms.</w:t>
      </w:r>
    </w:p>
    <w:p w14:paraId="4747C082" w14:textId="512F0184" w:rsidR="002B2A8E" w:rsidRPr="00130132" w:rsidRDefault="002B2A8E" w:rsidP="003E0C5E">
      <w:pPr>
        <w:rPr>
          <w:rFonts w:ascii="Times New Roman" w:hAnsi="Times New Roman" w:cs="Times New Roman"/>
        </w:rPr>
      </w:pPr>
    </w:p>
    <w:p w14:paraId="135A005E" w14:textId="7ECCE0B3" w:rsidR="00C54A60" w:rsidRPr="00130132" w:rsidRDefault="00C54A60" w:rsidP="003E0C5E">
      <w:pPr>
        <w:rPr>
          <w:rFonts w:ascii="Times New Roman" w:hAnsi="Times New Roman" w:cs="Times New Roman"/>
        </w:rPr>
      </w:pPr>
    </w:p>
    <w:p w14:paraId="14D528F8" w14:textId="509161F9" w:rsidR="00C54A60" w:rsidRPr="00130132" w:rsidRDefault="00C54A60" w:rsidP="003E0C5E">
      <w:pPr>
        <w:rPr>
          <w:rFonts w:ascii="Times New Roman" w:hAnsi="Times New Roman" w:cs="Times New Roman"/>
        </w:rPr>
      </w:pPr>
    </w:p>
    <w:p w14:paraId="746869EA" w14:textId="64B43BC1" w:rsidR="00C54A60" w:rsidRPr="00130132" w:rsidRDefault="00C54A60" w:rsidP="003E0C5E">
      <w:pPr>
        <w:rPr>
          <w:rFonts w:ascii="Times New Roman" w:hAnsi="Times New Roman" w:cs="Times New Roman"/>
        </w:rPr>
      </w:pPr>
    </w:p>
    <w:p w14:paraId="71653DCB" w14:textId="5400770D" w:rsidR="00C54A60" w:rsidRPr="00130132" w:rsidRDefault="00C54A60" w:rsidP="003E0C5E">
      <w:pPr>
        <w:rPr>
          <w:rFonts w:ascii="Times New Roman" w:hAnsi="Times New Roman" w:cs="Times New Roman"/>
        </w:rPr>
      </w:pPr>
    </w:p>
    <w:p w14:paraId="30E4138D" w14:textId="38CEDC4B" w:rsidR="00C54A60" w:rsidRPr="00130132" w:rsidRDefault="00C54A60" w:rsidP="003E0C5E">
      <w:pPr>
        <w:rPr>
          <w:rFonts w:ascii="Times New Roman" w:hAnsi="Times New Roman" w:cs="Times New Roman"/>
        </w:rPr>
      </w:pPr>
    </w:p>
    <w:p w14:paraId="4A963F62" w14:textId="1029A900" w:rsidR="00231355" w:rsidRPr="00130132" w:rsidRDefault="00231355" w:rsidP="00231355">
      <w:pPr>
        <w:pStyle w:val="Heading6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lastRenderedPageBreak/>
        <w:t>References</w:t>
      </w:r>
    </w:p>
    <w:p w14:paraId="696B866E" w14:textId="77777777" w:rsidR="00754292" w:rsidRPr="00130132" w:rsidRDefault="00754292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74844AE" w14:textId="59733A50" w:rsidR="007A51B9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[1] Avril Coghlan. : A little book on R For Time Series</w:t>
      </w:r>
      <w:r w:rsidR="00F93A38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>release 0.2, January 2014.</w:t>
      </w:r>
    </w:p>
    <w:p w14:paraId="70F3865D" w14:textId="77777777" w:rsidR="007A51B9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                           </w:t>
      </w:r>
    </w:p>
    <w:p w14:paraId="3D1D0F64" w14:textId="6EBDD116" w:rsidR="007A51B9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[2] Akaike, H.:</w:t>
      </w:r>
      <w:r w:rsidR="00867EEC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>Fitting autoregressive models for</w:t>
      </w:r>
      <w:r w:rsidR="00F93A38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 xml:space="preserve">prediction, Ann. Inst. </w:t>
      </w:r>
      <w:proofErr w:type="spellStart"/>
      <w:r w:rsidRPr="00130132">
        <w:rPr>
          <w:rFonts w:ascii="Times New Roman" w:hAnsi="Times New Roman" w:cs="Times New Roman"/>
        </w:rPr>
        <w:t>Stat.Math</w:t>
      </w:r>
      <w:proofErr w:type="spellEnd"/>
      <w:r w:rsidRPr="00130132">
        <w:rPr>
          <w:rFonts w:ascii="Times New Roman" w:hAnsi="Times New Roman" w:cs="Times New Roman"/>
        </w:rPr>
        <w:t>., 21, 243-247, 1969.</w:t>
      </w:r>
    </w:p>
    <w:p w14:paraId="66080B1F" w14:textId="50D74B83" w:rsidR="007A51B9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                          </w:t>
      </w:r>
    </w:p>
    <w:p w14:paraId="26DA42A4" w14:textId="420FA423" w:rsidR="007A51B9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[3] Box </w:t>
      </w:r>
      <w:r w:rsidR="007858B1">
        <w:rPr>
          <w:rFonts w:ascii="Times New Roman" w:hAnsi="Times New Roman" w:cs="Times New Roman"/>
        </w:rPr>
        <w:t>G.E.P.</w:t>
      </w:r>
      <w:r w:rsidRPr="00130132">
        <w:rPr>
          <w:rFonts w:ascii="Times New Roman" w:hAnsi="Times New Roman" w:cs="Times New Roman"/>
        </w:rPr>
        <w:t xml:space="preserve"> and G.M. Jenkins</w:t>
      </w:r>
      <w:r w:rsidR="003A20BA">
        <w:rPr>
          <w:rFonts w:ascii="Times New Roman" w:hAnsi="Times New Roman" w:cs="Times New Roman"/>
        </w:rPr>
        <w:t>,</w:t>
      </w:r>
      <w:r w:rsidRPr="00130132">
        <w:rPr>
          <w:rFonts w:ascii="Times New Roman" w:hAnsi="Times New Roman" w:cs="Times New Roman"/>
        </w:rPr>
        <w:t xml:space="preserve"> Time Series Analysis,</w:t>
      </w:r>
      <w:r w:rsidR="00F93A38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>Forecasting, and Control, Oakland, CA: Holden-Day.</w:t>
      </w:r>
      <w:r w:rsidR="00F649E0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>1970</w:t>
      </w:r>
    </w:p>
    <w:p w14:paraId="4DD1B94B" w14:textId="5D703180" w:rsidR="007A51B9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                       </w:t>
      </w:r>
    </w:p>
    <w:p w14:paraId="1D2DACBB" w14:textId="7C54DB31" w:rsidR="008132F9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[4] Dr. Gavin </w:t>
      </w:r>
      <w:proofErr w:type="spellStart"/>
      <w:r w:rsidRPr="00130132">
        <w:rPr>
          <w:rFonts w:ascii="Times New Roman" w:hAnsi="Times New Roman" w:cs="Times New Roman"/>
        </w:rPr>
        <w:t>Shaddick</w:t>
      </w:r>
      <w:proofErr w:type="spellEnd"/>
      <w:r w:rsidR="00F649E0" w:rsidRPr="00130132">
        <w:rPr>
          <w:rFonts w:ascii="Times New Roman" w:hAnsi="Times New Roman" w:cs="Times New Roman"/>
        </w:rPr>
        <w:t>,</w:t>
      </w:r>
      <w:r w:rsidRPr="00130132">
        <w:rPr>
          <w:rFonts w:ascii="Times New Roman" w:hAnsi="Times New Roman" w:cs="Times New Roman"/>
        </w:rPr>
        <w:t xml:space="preserve"> using R (with applications in time series</w:t>
      </w:r>
      <w:r w:rsidR="008132F9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>analysis), January 2004.</w:t>
      </w:r>
    </w:p>
    <w:p w14:paraId="2DD9884B" w14:textId="77777777" w:rsidR="008132F9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          </w:t>
      </w:r>
    </w:p>
    <w:p w14:paraId="08DC1E7E" w14:textId="1AA21742" w:rsidR="007A51B9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[5] Oleg </w:t>
      </w:r>
      <w:proofErr w:type="spellStart"/>
      <w:r w:rsidRPr="00130132">
        <w:rPr>
          <w:rFonts w:ascii="Times New Roman" w:hAnsi="Times New Roman" w:cs="Times New Roman"/>
        </w:rPr>
        <w:t>Nedadic</w:t>
      </w:r>
      <w:proofErr w:type="spellEnd"/>
      <w:r w:rsidRPr="00130132">
        <w:rPr>
          <w:rFonts w:ascii="Times New Roman" w:hAnsi="Times New Roman" w:cs="Times New Roman"/>
        </w:rPr>
        <w:t>,</w:t>
      </w:r>
      <w:r w:rsidR="007858B1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 xml:space="preserve">Walter </w:t>
      </w:r>
      <w:r w:rsidR="00F649E0" w:rsidRPr="00130132">
        <w:rPr>
          <w:rFonts w:ascii="Times New Roman" w:hAnsi="Times New Roman" w:cs="Times New Roman"/>
        </w:rPr>
        <w:t>Zucchini</w:t>
      </w:r>
      <w:r w:rsidRPr="00130132">
        <w:rPr>
          <w:rFonts w:ascii="Times New Roman" w:hAnsi="Times New Roman" w:cs="Times New Roman"/>
        </w:rPr>
        <w:t>, Time Series Analysis</w:t>
      </w:r>
      <w:r w:rsidR="00F93A38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>with R-Part I, 2004.</w:t>
      </w:r>
    </w:p>
    <w:p w14:paraId="50F1473C" w14:textId="77777777" w:rsidR="007A51B9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                        </w:t>
      </w:r>
    </w:p>
    <w:p w14:paraId="2A39818F" w14:textId="77777777" w:rsidR="003B1C87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[6] Chen, S. M., and Hsu C. C. 2004: New Method to Forecast</w:t>
      </w:r>
      <w:r w:rsidR="003B1C87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 xml:space="preserve">Enrollments Using Fuzzy Time </w:t>
      </w:r>
      <w:r w:rsidR="003B1C87" w:rsidRPr="00130132">
        <w:rPr>
          <w:rFonts w:ascii="Times New Roman" w:hAnsi="Times New Roman" w:cs="Times New Roman"/>
        </w:rPr>
        <w:t xml:space="preserve"> </w:t>
      </w:r>
    </w:p>
    <w:p w14:paraId="74D00697" w14:textId="0307DCF9" w:rsidR="007A51B9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Series.</w:t>
      </w:r>
      <w:r w:rsidR="003B1C87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>International Journal Applied Science and Engineering, 2004. 2, 3: 234-244.</w:t>
      </w:r>
    </w:p>
    <w:p w14:paraId="010B2CBF" w14:textId="77777777" w:rsidR="002379C6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          </w:t>
      </w:r>
    </w:p>
    <w:p w14:paraId="1AF46F12" w14:textId="6973CD91" w:rsidR="007A51B9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[7] Zhang J. G. 2007, Looking Ahead of the Curve: "ARIM"</w:t>
      </w:r>
      <w:r w:rsidR="00F93A38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>Modeling Approach to Enrollment Forecasting, Association for</w:t>
      </w:r>
      <w:r w:rsidR="00F93A38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>Institutional Research</w:t>
      </w:r>
      <w:r w:rsidR="007858B1">
        <w:rPr>
          <w:rFonts w:ascii="Times New Roman" w:hAnsi="Times New Roman" w:cs="Times New Roman"/>
        </w:rPr>
        <w:t>,"</w:t>
      </w:r>
      <w:r w:rsidRPr="00130132">
        <w:rPr>
          <w:rFonts w:ascii="Times New Roman" w:hAnsi="Times New Roman" w:cs="Times New Roman"/>
        </w:rPr>
        <w:t xml:space="preserve"> Ju" e 4, 2007.</w:t>
      </w:r>
    </w:p>
    <w:p w14:paraId="37CE890D" w14:textId="77777777" w:rsidR="002379C6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                          </w:t>
      </w:r>
    </w:p>
    <w:p w14:paraId="2CE93A9F" w14:textId="51C2C363" w:rsidR="007A51B9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[8] The Analysis of Time Series: An Introduction by Chris </w:t>
      </w:r>
      <w:proofErr w:type="spellStart"/>
      <w:r w:rsidRPr="00130132">
        <w:rPr>
          <w:rFonts w:ascii="Times New Roman" w:hAnsi="Times New Roman" w:cs="Times New Roman"/>
        </w:rPr>
        <w:t>Chat_eld</w:t>
      </w:r>
      <w:proofErr w:type="spellEnd"/>
    </w:p>
    <w:p w14:paraId="0A7AB94F" w14:textId="77777777" w:rsidR="007A51B9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F26F892" w14:textId="09507DC9" w:rsidR="007A51B9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[9] Dickey, </w:t>
      </w:r>
      <w:r w:rsidR="002C4454" w:rsidRPr="00130132">
        <w:rPr>
          <w:rFonts w:ascii="Times New Roman" w:hAnsi="Times New Roman" w:cs="Times New Roman"/>
        </w:rPr>
        <w:t>D.,</w:t>
      </w:r>
      <w:r w:rsidRPr="00130132">
        <w:rPr>
          <w:rFonts w:ascii="Times New Roman" w:hAnsi="Times New Roman" w:cs="Times New Roman"/>
        </w:rPr>
        <w:t xml:space="preserve"> and W. Fuller (1979). Distribution of the Estimators</w:t>
      </w:r>
      <w:r w:rsidR="002C4454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>for Autoregressive Time Series with a Unit Root, Journal of the American Statistical Association, 74, 427-431.</w:t>
      </w:r>
    </w:p>
    <w:p w14:paraId="49990A10" w14:textId="77777777" w:rsidR="00754292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                         </w:t>
      </w:r>
      <w:r w:rsidR="00754292" w:rsidRPr="00130132">
        <w:rPr>
          <w:rFonts w:ascii="Times New Roman" w:hAnsi="Times New Roman" w:cs="Times New Roman"/>
        </w:rPr>
        <w:t xml:space="preserve"> </w:t>
      </w:r>
    </w:p>
    <w:p w14:paraId="4DB2B12E" w14:textId="0AD105B5" w:rsidR="007A51B9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[10] Introduction to Time Series Analysis and Forecasting by Douglas</w:t>
      </w:r>
      <w:r w:rsidR="002C4454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 xml:space="preserve">C. Montgomery, Cheryl L. Jennings, and Murat </w:t>
      </w:r>
      <w:proofErr w:type="spellStart"/>
      <w:r w:rsidRPr="00130132">
        <w:rPr>
          <w:rFonts w:ascii="Times New Roman" w:hAnsi="Times New Roman" w:cs="Times New Roman"/>
        </w:rPr>
        <w:t>Kulahci</w:t>
      </w:r>
      <w:proofErr w:type="spellEnd"/>
    </w:p>
    <w:p w14:paraId="48219E01" w14:textId="77777777" w:rsidR="003A026C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                           </w:t>
      </w:r>
    </w:p>
    <w:p w14:paraId="2971124F" w14:textId="56B0650E" w:rsidR="007A51B9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>[11] World health report 2002. Reducing risks, promoting healthy life. Geneva, World Health Organization, 2002.</w:t>
      </w:r>
    </w:p>
    <w:p w14:paraId="6FED046E" w14:textId="77777777" w:rsidR="003A026C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                         </w:t>
      </w:r>
    </w:p>
    <w:p w14:paraId="7AF50ED3" w14:textId="5C538A5C" w:rsidR="002379C6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[12] </w:t>
      </w:r>
      <w:proofErr w:type="spellStart"/>
      <w:r w:rsidRPr="00130132">
        <w:rPr>
          <w:rFonts w:ascii="Times New Roman" w:hAnsi="Times New Roman" w:cs="Times New Roman"/>
        </w:rPr>
        <w:t>Danaei</w:t>
      </w:r>
      <w:proofErr w:type="spellEnd"/>
      <w:r w:rsidRPr="00130132">
        <w:rPr>
          <w:rFonts w:ascii="Times New Roman" w:hAnsi="Times New Roman" w:cs="Times New Roman"/>
        </w:rPr>
        <w:t xml:space="preserve"> G, Lawes </w:t>
      </w:r>
      <w:r w:rsidR="007858B1">
        <w:rPr>
          <w:rFonts w:ascii="Times New Roman" w:hAnsi="Times New Roman" w:cs="Times New Roman"/>
        </w:rPr>
        <w:t>C.M.M.</w:t>
      </w:r>
      <w:r w:rsidRPr="00130132">
        <w:rPr>
          <w:rFonts w:ascii="Times New Roman" w:hAnsi="Times New Roman" w:cs="Times New Roman"/>
        </w:rPr>
        <w:t xml:space="preserve">, Vander Hoorn S, Murray </w:t>
      </w:r>
      <w:r w:rsidR="007858B1">
        <w:rPr>
          <w:rFonts w:ascii="Times New Roman" w:hAnsi="Times New Roman" w:cs="Times New Roman"/>
        </w:rPr>
        <w:t>C.J.L.</w:t>
      </w:r>
      <w:r w:rsidRPr="00130132">
        <w:rPr>
          <w:rFonts w:ascii="Times New Roman" w:hAnsi="Times New Roman" w:cs="Times New Roman"/>
        </w:rPr>
        <w:t xml:space="preserve">, </w:t>
      </w:r>
      <w:r w:rsidR="003A026C" w:rsidRPr="00130132">
        <w:rPr>
          <w:rFonts w:ascii="Times New Roman" w:hAnsi="Times New Roman" w:cs="Times New Roman"/>
        </w:rPr>
        <w:t>Ezzat</w:t>
      </w:r>
      <w:r w:rsidRPr="00130132">
        <w:rPr>
          <w:rFonts w:ascii="Times New Roman" w:hAnsi="Times New Roman" w:cs="Times New Roman"/>
        </w:rPr>
        <w:t xml:space="preserve"> M. Global and regional </w:t>
      </w:r>
    </w:p>
    <w:p w14:paraId="613C245C" w14:textId="72CFD14A" w:rsidR="007A51B9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mortality from </w:t>
      </w:r>
      <w:r w:rsidR="002C4454" w:rsidRPr="00130132">
        <w:rPr>
          <w:rFonts w:ascii="Times New Roman" w:hAnsi="Times New Roman" w:cs="Times New Roman"/>
        </w:rPr>
        <w:t>ischemic</w:t>
      </w:r>
      <w:r w:rsidRPr="00130132">
        <w:rPr>
          <w:rFonts w:ascii="Times New Roman" w:hAnsi="Times New Roman" w:cs="Times New Roman"/>
        </w:rPr>
        <w:t xml:space="preserve"> heart disease and stroke attributable to higher-than-optimal blood glucose concentration: comparative risk assessment. Lancet, 2006,</w:t>
      </w:r>
      <w:r w:rsidR="002C4454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>368:16511659.</w:t>
      </w:r>
    </w:p>
    <w:p w14:paraId="2A23E1BF" w14:textId="77777777" w:rsidR="00F93A38" w:rsidRPr="00130132" w:rsidRDefault="00F93A38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2CF21A9" w14:textId="08E267D8" w:rsidR="00F93A38" w:rsidRPr="00130132" w:rsidRDefault="007A51B9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 [13] Baan R, </w:t>
      </w:r>
      <w:proofErr w:type="spellStart"/>
      <w:r w:rsidRPr="00130132">
        <w:rPr>
          <w:rFonts w:ascii="Times New Roman" w:hAnsi="Times New Roman" w:cs="Times New Roman"/>
        </w:rPr>
        <w:t>Straif</w:t>
      </w:r>
      <w:proofErr w:type="spellEnd"/>
      <w:r w:rsidRPr="00130132">
        <w:rPr>
          <w:rFonts w:ascii="Times New Roman" w:hAnsi="Times New Roman" w:cs="Times New Roman"/>
        </w:rPr>
        <w:t xml:space="preserve"> K, Grosse Y, </w:t>
      </w:r>
      <w:proofErr w:type="spellStart"/>
      <w:r w:rsidRPr="00130132">
        <w:rPr>
          <w:rFonts w:ascii="Times New Roman" w:hAnsi="Times New Roman" w:cs="Times New Roman"/>
        </w:rPr>
        <w:t>Secretan</w:t>
      </w:r>
      <w:proofErr w:type="spellEnd"/>
      <w:r w:rsidRPr="00130132">
        <w:rPr>
          <w:rFonts w:ascii="Times New Roman" w:hAnsi="Times New Roman" w:cs="Times New Roman"/>
        </w:rPr>
        <w:t xml:space="preserve"> B, El </w:t>
      </w:r>
      <w:r w:rsidR="007858B1">
        <w:rPr>
          <w:rFonts w:ascii="Times New Roman" w:hAnsi="Times New Roman" w:cs="Times New Roman"/>
        </w:rPr>
        <w:t>G.F.</w:t>
      </w:r>
      <w:r w:rsidRPr="00130132">
        <w:rPr>
          <w:rFonts w:ascii="Times New Roman" w:hAnsi="Times New Roman" w:cs="Times New Roman"/>
        </w:rPr>
        <w:t>, Bouvard V, et</w:t>
      </w:r>
      <w:r w:rsidR="00F93A38" w:rsidRPr="00130132">
        <w:rPr>
          <w:rFonts w:ascii="Times New Roman" w:hAnsi="Times New Roman" w:cs="Times New Roman"/>
        </w:rPr>
        <w:t xml:space="preserve"> </w:t>
      </w:r>
      <w:r w:rsidRPr="00130132">
        <w:rPr>
          <w:rFonts w:ascii="Times New Roman" w:hAnsi="Times New Roman" w:cs="Times New Roman"/>
        </w:rPr>
        <w:t xml:space="preserve">al. Carcinogenicity of some </w:t>
      </w:r>
    </w:p>
    <w:p w14:paraId="218D7274" w14:textId="0C8B2C57" w:rsidR="007A51B9" w:rsidRPr="00130132" w:rsidRDefault="00F93A38" w:rsidP="007A51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30132">
        <w:rPr>
          <w:rFonts w:ascii="Times New Roman" w:hAnsi="Times New Roman" w:cs="Times New Roman"/>
        </w:rPr>
        <w:t xml:space="preserve"> </w:t>
      </w:r>
      <w:r w:rsidR="007A51B9" w:rsidRPr="00130132">
        <w:rPr>
          <w:rFonts w:ascii="Times New Roman" w:hAnsi="Times New Roman" w:cs="Times New Roman"/>
        </w:rPr>
        <w:t>aromatic amines, organic dyes, and</w:t>
      </w:r>
      <w:r w:rsidRPr="00130132">
        <w:rPr>
          <w:rFonts w:ascii="Times New Roman" w:hAnsi="Times New Roman" w:cs="Times New Roman"/>
        </w:rPr>
        <w:t xml:space="preserve"> </w:t>
      </w:r>
      <w:r w:rsidR="007A51B9" w:rsidRPr="00130132">
        <w:rPr>
          <w:rFonts w:ascii="Times New Roman" w:hAnsi="Times New Roman" w:cs="Times New Roman"/>
        </w:rPr>
        <w:t>related exposures. Lancet Oncology, 2008, 9:322323.</w:t>
      </w:r>
    </w:p>
    <w:p w14:paraId="72E5FB71" w14:textId="77777777" w:rsidR="00C54A60" w:rsidRPr="00130132" w:rsidRDefault="00C54A60" w:rsidP="003E0C5E">
      <w:pPr>
        <w:rPr>
          <w:rFonts w:ascii="Times New Roman" w:hAnsi="Times New Roman" w:cs="Times New Roman"/>
        </w:rPr>
      </w:pPr>
    </w:p>
    <w:sectPr w:rsidR="00C54A60" w:rsidRPr="00130132" w:rsidSect="000B5D10">
      <w:footerReference w:type="even" r:id="rId12"/>
      <w:footerReference w:type="default" r:id="rId1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9F613" w14:textId="77777777" w:rsidR="001D2268" w:rsidRDefault="001D2268" w:rsidP="003A026C">
      <w:pPr>
        <w:spacing w:after="0" w:line="240" w:lineRule="auto"/>
      </w:pPr>
      <w:r>
        <w:separator/>
      </w:r>
    </w:p>
  </w:endnote>
  <w:endnote w:type="continuationSeparator" w:id="0">
    <w:p w14:paraId="606E475A" w14:textId="77777777" w:rsidR="001D2268" w:rsidRDefault="001D2268" w:rsidP="003A02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R10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17623110"/>
      <w:docPartObj>
        <w:docPartGallery w:val="Page Numbers (Bottom of Page)"/>
        <w:docPartUnique/>
      </w:docPartObj>
    </w:sdtPr>
    <w:sdtContent>
      <w:p w14:paraId="44701AFB" w14:textId="5C88DC47" w:rsidR="003A026C" w:rsidRDefault="003A026C" w:rsidP="00B6355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FE94E5D" w14:textId="77777777" w:rsidR="003A026C" w:rsidRDefault="003A02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4843721"/>
      <w:docPartObj>
        <w:docPartGallery w:val="Page Numbers (Bottom of Page)"/>
        <w:docPartUnique/>
      </w:docPartObj>
    </w:sdtPr>
    <w:sdtContent>
      <w:p w14:paraId="5319444C" w14:textId="507FBBA5" w:rsidR="003A026C" w:rsidRDefault="003A026C" w:rsidP="00B6355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391954C" w14:textId="77777777" w:rsidR="003A026C" w:rsidRDefault="003A02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412EAB" w14:textId="77777777" w:rsidR="001D2268" w:rsidRDefault="001D2268" w:rsidP="003A026C">
      <w:pPr>
        <w:spacing w:after="0" w:line="240" w:lineRule="auto"/>
      </w:pPr>
      <w:r>
        <w:separator/>
      </w:r>
    </w:p>
  </w:footnote>
  <w:footnote w:type="continuationSeparator" w:id="0">
    <w:p w14:paraId="2250C40E" w14:textId="77777777" w:rsidR="001D2268" w:rsidRDefault="001D2268" w:rsidP="003A02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547529"/>
    <w:multiLevelType w:val="hybridMultilevel"/>
    <w:tmpl w:val="B29202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17322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5D10"/>
    <w:rsid w:val="000019E6"/>
    <w:rsid w:val="00012B14"/>
    <w:rsid w:val="00060097"/>
    <w:rsid w:val="0007194B"/>
    <w:rsid w:val="000B185B"/>
    <w:rsid w:val="000B5D10"/>
    <w:rsid w:val="000C5B23"/>
    <w:rsid w:val="000D088F"/>
    <w:rsid w:val="000E64CC"/>
    <w:rsid w:val="00130132"/>
    <w:rsid w:val="00133FE2"/>
    <w:rsid w:val="00141D80"/>
    <w:rsid w:val="0016477C"/>
    <w:rsid w:val="001815A7"/>
    <w:rsid w:val="001C6A84"/>
    <w:rsid w:val="001D2268"/>
    <w:rsid w:val="001E4161"/>
    <w:rsid w:val="0020218D"/>
    <w:rsid w:val="00231355"/>
    <w:rsid w:val="002379C6"/>
    <w:rsid w:val="002562F8"/>
    <w:rsid w:val="00272726"/>
    <w:rsid w:val="002B2A8E"/>
    <w:rsid w:val="002B6235"/>
    <w:rsid w:val="002C4454"/>
    <w:rsid w:val="002D476A"/>
    <w:rsid w:val="002D78F6"/>
    <w:rsid w:val="00306980"/>
    <w:rsid w:val="003122F6"/>
    <w:rsid w:val="00340E89"/>
    <w:rsid w:val="00355F4E"/>
    <w:rsid w:val="00384384"/>
    <w:rsid w:val="003A026C"/>
    <w:rsid w:val="003A20BA"/>
    <w:rsid w:val="003B1C87"/>
    <w:rsid w:val="003E0C5E"/>
    <w:rsid w:val="003F03DD"/>
    <w:rsid w:val="003F36B7"/>
    <w:rsid w:val="0041535E"/>
    <w:rsid w:val="00444A95"/>
    <w:rsid w:val="004712C7"/>
    <w:rsid w:val="00494E73"/>
    <w:rsid w:val="004B7A02"/>
    <w:rsid w:val="004C4855"/>
    <w:rsid w:val="005010F2"/>
    <w:rsid w:val="005040E4"/>
    <w:rsid w:val="00512C7E"/>
    <w:rsid w:val="005222AA"/>
    <w:rsid w:val="00557A76"/>
    <w:rsid w:val="00563485"/>
    <w:rsid w:val="00566DE4"/>
    <w:rsid w:val="00574882"/>
    <w:rsid w:val="005C3369"/>
    <w:rsid w:val="005C5072"/>
    <w:rsid w:val="00617B53"/>
    <w:rsid w:val="00632715"/>
    <w:rsid w:val="00641709"/>
    <w:rsid w:val="006B1F4A"/>
    <w:rsid w:val="006C797F"/>
    <w:rsid w:val="007321B3"/>
    <w:rsid w:val="00754292"/>
    <w:rsid w:val="00774F7D"/>
    <w:rsid w:val="007858B1"/>
    <w:rsid w:val="00795691"/>
    <w:rsid w:val="007A51B9"/>
    <w:rsid w:val="007B0944"/>
    <w:rsid w:val="007B1EA6"/>
    <w:rsid w:val="007D5D0F"/>
    <w:rsid w:val="007E3448"/>
    <w:rsid w:val="008132F9"/>
    <w:rsid w:val="00835114"/>
    <w:rsid w:val="00846B7E"/>
    <w:rsid w:val="00864822"/>
    <w:rsid w:val="00867EEC"/>
    <w:rsid w:val="00880842"/>
    <w:rsid w:val="008F7A84"/>
    <w:rsid w:val="008F7FDB"/>
    <w:rsid w:val="009007E3"/>
    <w:rsid w:val="0090485D"/>
    <w:rsid w:val="009105F6"/>
    <w:rsid w:val="0091270C"/>
    <w:rsid w:val="00927E37"/>
    <w:rsid w:val="009711F2"/>
    <w:rsid w:val="0099042B"/>
    <w:rsid w:val="009F19BC"/>
    <w:rsid w:val="00A02F66"/>
    <w:rsid w:val="00A05294"/>
    <w:rsid w:val="00A453B5"/>
    <w:rsid w:val="00A467C6"/>
    <w:rsid w:val="00A95CD3"/>
    <w:rsid w:val="00AA02F6"/>
    <w:rsid w:val="00AA11CC"/>
    <w:rsid w:val="00AA1CF2"/>
    <w:rsid w:val="00AC6869"/>
    <w:rsid w:val="00AF143F"/>
    <w:rsid w:val="00B322ED"/>
    <w:rsid w:val="00B429A4"/>
    <w:rsid w:val="00B648EF"/>
    <w:rsid w:val="00BB2C20"/>
    <w:rsid w:val="00BD251D"/>
    <w:rsid w:val="00BD28BA"/>
    <w:rsid w:val="00BE5327"/>
    <w:rsid w:val="00C45F9C"/>
    <w:rsid w:val="00C54A60"/>
    <w:rsid w:val="00C91D1C"/>
    <w:rsid w:val="00CC596B"/>
    <w:rsid w:val="00CD72C9"/>
    <w:rsid w:val="00CD792B"/>
    <w:rsid w:val="00D057EA"/>
    <w:rsid w:val="00D15012"/>
    <w:rsid w:val="00D46043"/>
    <w:rsid w:val="00D6299B"/>
    <w:rsid w:val="00D712F3"/>
    <w:rsid w:val="00D90A9E"/>
    <w:rsid w:val="00DD7439"/>
    <w:rsid w:val="00DF1F23"/>
    <w:rsid w:val="00E515E9"/>
    <w:rsid w:val="00E56DC4"/>
    <w:rsid w:val="00E61B90"/>
    <w:rsid w:val="00E7103A"/>
    <w:rsid w:val="00E86C06"/>
    <w:rsid w:val="00EC2086"/>
    <w:rsid w:val="00F36D9A"/>
    <w:rsid w:val="00F514A5"/>
    <w:rsid w:val="00F562C5"/>
    <w:rsid w:val="00F649E0"/>
    <w:rsid w:val="00F93402"/>
    <w:rsid w:val="00F93A38"/>
    <w:rsid w:val="00FD3E84"/>
    <w:rsid w:val="00FD7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43623"/>
  <w15:chartTrackingRefBased/>
  <w15:docId w15:val="{5803AFF7-2ED1-294D-9866-FB529ECF8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535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5114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6043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1709"/>
    <w:pPr>
      <w:keepNext/>
      <w:keepLines/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45F9C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45F9C"/>
    <w:pPr>
      <w:keepNext/>
      <w:keepLines/>
      <w:spacing w:before="40" w:after="0" w:line="259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535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1535E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1535E"/>
    <w:pPr>
      <w:spacing w:after="100" w:line="259" w:lineRule="auto"/>
    </w:pPr>
    <w:rPr>
      <w:rFonts w:ascii="Arial" w:hAnsi="Arial" w:cs="CMR10"/>
    </w:rPr>
  </w:style>
  <w:style w:type="paragraph" w:styleId="TOC2">
    <w:name w:val="toc 2"/>
    <w:basedOn w:val="Normal"/>
    <w:next w:val="Normal"/>
    <w:autoRedefine/>
    <w:uiPriority w:val="39"/>
    <w:unhideWhenUsed/>
    <w:rsid w:val="0041535E"/>
    <w:pPr>
      <w:spacing w:after="100" w:line="259" w:lineRule="auto"/>
      <w:ind w:left="240"/>
    </w:pPr>
    <w:rPr>
      <w:rFonts w:ascii="Arial" w:hAnsi="Arial" w:cs="CMR10"/>
    </w:rPr>
  </w:style>
  <w:style w:type="character" w:styleId="Hyperlink">
    <w:name w:val="Hyperlink"/>
    <w:basedOn w:val="DefaultParagraphFont"/>
    <w:uiPriority w:val="99"/>
    <w:unhideWhenUsed/>
    <w:rsid w:val="0041535E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41535E"/>
    <w:pPr>
      <w:spacing w:after="100" w:line="259" w:lineRule="auto"/>
      <w:ind w:left="480"/>
    </w:pPr>
    <w:rPr>
      <w:rFonts w:ascii="Arial" w:hAnsi="Arial" w:cs="CMR10"/>
    </w:rPr>
  </w:style>
  <w:style w:type="paragraph" w:styleId="ListParagraph">
    <w:name w:val="List Paragraph"/>
    <w:basedOn w:val="Normal"/>
    <w:uiPriority w:val="34"/>
    <w:qFormat/>
    <w:rsid w:val="00AA11CC"/>
    <w:pPr>
      <w:spacing w:after="160" w:line="259" w:lineRule="auto"/>
      <w:ind w:left="720"/>
      <w:contextualSpacing/>
    </w:pPr>
    <w:rPr>
      <w:rFonts w:ascii="Arial" w:hAnsi="Arial" w:cs="CMR10"/>
    </w:rPr>
  </w:style>
  <w:style w:type="character" w:customStyle="1" w:styleId="Heading2Char">
    <w:name w:val="Heading 2 Char"/>
    <w:basedOn w:val="DefaultParagraphFont"/>
    <w:link w:val="Heading2"/>
    <w:uiPriority w:val="9"/>
    <w:rsid w:val="0083511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VerbatimChar">
    <w:name w:val="Verbatim Char"/>
    <w:basedOn w:val="DefaultParagraphFont"/>
    <w:link w:val="SourceCode"/>
    <w:locked/>
    <w:rsid w:val="00835114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835114"/>
    <w:pPr>
      <w:shd w:val="clear" w:color="auto" w:fill="F8F8F8"/>
      <w:wordWrap w:val="0"/>
      <w:spacing w:line="240" w:lineRule="auto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835114"/>
    <w:rPr>
      <w:rFonts w:ascii="Consolas" w:hAnsi="Consolas"/>
      <w:b/>
      <w:bCs w:val="0"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835114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3122F6"/>
    <w:rPr>
      <w:rFonts w:ascii="Consolas" w:hAnsi="Consolas"/>
      <w:i/>
      <w:iCs w:val="0"/>
      <w:color w:val="8F5902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EC2086"/>
    <w:rPr>
      <w:rFonts w:ascii="Consolas" w:hAnsi="Consolas"/>
      <w:color w:val="204A87"/>
      <w:sz w:val="22"/>
      <w:shd w:val="clear" w:color="auto" w:fill="F8F8F8"/>
    </w:rPr>
  </w:style>
  <w:style w:type="character" w:customStyle="1" w:styleId="StringTok">
    <w:name w:val="StringTok"/>
    <w:basedOn w:val="VerbatimChar"/>
    <w:rsid w:val="00EC2086"/>
    <w:rPr>
      <w:rFonts w:ascii="Consolas" w:hAnsi="Consolas"/>
      <w:color w:val="4E9A06"/>
      <w:sz w:val="22"/>
      <w:shd w:val="clear" w:color="auto" w:fill="F8F8F8"/>
    </w:rPr>
  </w:style>
  <w:style w:type="character" w:customStyle="1" w:styleId="OtherTok">
    <w:name w:val="OtherTok"/>
    <w:basedOn w:val="VerbatimChar"/>
    <w:rsid w:val="00EC2086"/>
    <w:rPr>
      <w:rFonts w:ascii="Consolas" w:hAnsi="Consolas"/>
      <w:color w:val="8F5902"/>
      <w:sz w:val="22"/>
      <w:shd w:val="clear" w:color="auto" w:fill="F8F8F8"/>
    </w:rPr>
  </w:style>
  <w:style w:type="character" w:customStyle="1" w:styleId="DecValTok">
    <w:name w:val="DecValTok"/>
    <w:basedOn w:val="VerbatimChar"/>
    <w:rsid w:val="00B648EF"/>
    <w:rPr>
      <w:rFonts w:ascii="Consolas" w:hAnsi="Consolas"/>
      <w:color w:val="0000CF"/>
      <w:sz w:val="22"/>
      <w:shd w:val="clear" w:color="auto" w:fill="F8F8F8"/>
    </w:rPr>
  </w:style>
  <w:style w:type="character" w:customStyle="1" w:styleId="Heading3Char">
    <w:name w:val="Heading 3 Char"/>
    <w:basedOn w:val="DefaultParagraphFont"/>
    <w:link w:val="Heading3"/>
    <w:uiPriority w:val="9"/>
    <w:rsid w:val="00D4604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64170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E7103A"/>
    <w:pPr>
      <w:spacing w:after="0" w:line="240" w:lineRule="auto"/>
    </w:pPr>
    <w:rPr>
      <w:rFonts w:ascii="Arial" w:hAnsi="Arial" w:cs="CMR1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C45F9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C45F9C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Footer">
    <w:name w:val="footer"/>
    <w:basedOn w:val="Normal"/>
    <w:link w:val="FooterChar"/>
    <w:uiPriority w:val="99"/>
    <w:unhideWhenUsed/>
    <w:rsid w:val="003A02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026C"/>
  </w:style>
  <w:style w:type="character" w:styleId="PageNumber">
    <w:name w:val="page number"/>
    <w:basedOn w:val="DefaultParagraphFont"/>
    <w:uiPriority w:val="99"/>
    <w:semiHidden/>
    <w:unhideWhenUsed/>
    <w:rsid w:val="003A02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0C2A8CA-C5BE-F14C-8E49-3343A3266FC1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6</Pages>
  <Words>3488</Words>
  <Characters>18872</Characters>
  <Application>Microsoft Office Word</Application>
  <DocSecurity>0</DocSecurity>
  <Lines>629</Lines>
  <Paragraphs>240</Paragraphs>
  <ScaleCrop>false</ScaleCrop>
  <Company/>
  <LinksUpToDate>false</LinksUpToDate>
  <CharactersWithSpaces>2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ithra Ananthaneni</dc:creator>
  <cp:keywords/>
  <dc:description/>
  <cp:lastModifiedBy>Pavithra Ananthaneni</cp:lastModifiedBy>
  <cp:revision>127</cp:revision>
  <dcterms:created xsi:type="dcterms:W3CDTF">2022-12-15T14:47:00Z</dcterms:created>
  <dcterms:modified xsi:type="dcterms:W3CDTF">2022-12-15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263</vt:lpwstr>
  </property>
  <property fmtid="{D5CDD505-2E9C-101B-9397-08002B2CF9AE}" pid="3" name="grammarly_documentContext">
    <vt:lpwstr>{"goals":[],"domain":"general","emotions":[],"dialect":"american"}</vt:lpwstr>
  </property>
</Properties>
</file>